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0D2CFD" w14:textId="19CCECCE" w:rsidR="00566BD2" w:rsidRDefault="003D766C" w:rsidP="00566BD2">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5A54B3D" wp14:editId="1E51DB99">
            <wp:extent cx="5760720" cy="1938020"/>
            <wp:effectExtent l="0" t="0" r="0" b="5080"/>
            <wp:docPr id="1556533827" name="Obraz 1556533827" descr="Obraz zawierający tekst, Czcionka, logo, wizytów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33827" name="Obraz 1556533827" descr="Obraz zawierający tekst, Czcionka, logo, wizytówka&#10;&#10;Opis wygenerowany automatyczni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416D7FA5" w14:textId="3312C8E7" w:rsidR="003D766C" w:rsidRDefault="00554BFB" w:rsidP="00CF7B2A">
      <w:pPr>
        <w:pStyle w:val="Bezodstpw"/>
        <w:spacing w:before="1680" w:line="360" w:lineRule="auto"/>
        <w:jc w:val="center"/>
        <w:rPr>
          <w:rFonts w:ascii="Times New Roman" w:hAnsi="Times New Roman" w:cs="Times New Roman"/>
          <w:b/>
          <w:sz w:val="24"/>
          <w:szCs w:val="24"/>
        </w:rPr>
      </w:pPr>
      <w:r>
        <w:rPr>
          <w:rFonts w:ascii="Times New Roman" w:hAnsi="Times New Roman" w:cs="Times New Roman"/>
          <w:b/>
          <w:sz w:val="24"/>
          <w:szCs w:val="24"/>
        </w:rPr>
        <w:t>Łukasz</w:t>
      </w:r>
      <w:r w:rsidR="002A09AD">
        <w:rPr>
          <w:rFonts w:ascii="Times New Roman" w:hAnsi="Times New Roman" w:cs="Times New Roman"/>
          <w:b/>
          <w:sz w:val="24"/>
          <w:szCs w:val="24"/>
        </w:rPr>
        <w:t xml:space="preserve"> </w:t>
      </w:r>
      <w:r>
        <w:rPr>
          <w:rFonts w:ascii="Times New Roman" w:hAnsi="Times New Roman" w:cs="Times New Roman"/>
          <w:b/>
          <w:sz w:val="24"/>
          <w:szCs w:val="24"/>
        </w:rPr>
        <w:t>Śliwa</w:t>
      </w:r>
    </w:p>
    <w:p w14:paraId="10BF9E5D" w14:textId="112ED451" w:rsidR="002A09AD" w:rsidRDefault="00554BFB" w:rsidP="00566BD2">
      <w:pPr>
        <w:pStyle w:val="Bezodstpw"/>
        <w:spacing w:line="360" w:lineRule="auto"/>
        <w:jc w:val="center"/>
        <w:rPr>
          <w:rFonts w:ascii="Times New Roman" w:hAnsi="Times New Roman" w:cs="Times New Roman"/>
          <w:b/>
          <w:sz w:val="24"/>
          <w:szCs w:val="24"/>
        </w:rPr>
      </w:pPr>
      <w:r>
        <w:rPr>
          <w:rFonts w:ascii="Times New Roman" w:hAnsi="Times New Roman" w:cs="Times New Roman"/>
          <w:b/>
          <w:sz w:val="24"/>
          <w:szCs w:val="24"/>
        </w:rPr>
        <w:t>125167</w:t>
      </w:r>
    </w:p>
    <w:p w14:paraId="741D9B7E" w14:textId="77777777" w:rsidR="00554BFB" w:rsidRDefault="00554BFB" w:rsidP="00CF7B2A">
      <w:pPr>
        <w:pStyle w:val="Bezodstpw"/>
        <w:spacing w:before="240" w:after="240" w:line="360" w:lineRule="auto"/>
        <w:jc w:val="center"/>
        <w:rPr>
          <w:rFonts w:ascii="Times New Roman" w:hAnsi="Times New Roman" w:cs="Times New Roman"/>
          <w:b/>
          <w:bCs/>
          <w:i/>
          <w:iCs/>
          <w:color w:val="000000" w:themeColor="text1"/>
          <w:sz w:val="36"/>
          <w:szCs w:val="32"/>
        </w:rPr>
      </w:pPr>
      <w:bookmarkStart w:id="0" w:name="_Hlk185485304"/>
      <w:r w:rsidRPr="00554BFB">
        <w:rPr>
          <w:rFonts w:ascii="Times New Roman" w:hAnsi="Times New Roman" w:cs="Times New Roman"/>
          <w:b/>
          <w:bCs/>
          <w:i/>
          <w:iCs/>
          <w:color w:val="000000" w:themeColor="text1"/>
          <w:sz w:val="36"/>
          <w:szCs w:val="32"/>
        </w:rPr>
        <w:t>„Jalape</w:t>
      </w:r>
      <w:bookmarkStart w:id="1" w:name="_Hlk185484285"/>
      <w:r w:rsidRPr="00554BFB">
        <w:rPr>
          <w:rFonts w:ascii="Times New Roman" w:hAnsi="Times New Roman" w:cs="Times New Roman"/>
          <w:b/>
          <w:bCs/>
          <w:i/>
          <w:iCs/>
          <w:color w:val="000000" w:themeColor="text1"/>
          <w:sz w:val="36"/>
          <w:szCs w:val="32"/>
        </w:rPr>
        <w:t>ñ</w:t>
      </w:r>
      <w:bookmarkEnd w:id="1"/>
      <w:r w:rsidRPr="00554BFB">
        <w:rPr>
          <w:rFonts w:ascii="Times New Roman" w:hAnsi="Times New Roman" w:cs="Times New Roman"/>
          <w:b/>
          <w:bCs/>
          <w:i/>
          <w:iCs/>
          <w:color w:val="000000" w:themeColor="text1"/>
          <w:sz w:val="36"/>
          <w:szCs w:val="32"/>
        </w:rPr>
        <w:t>o – Sklep Online z Ostrymi Paprykami i Nasionami”</w:t>
      </w:r>
    </w:p>
    <w:bookmarkEnd w:id="0"/>
    <w:p w14:paraId="025EE855" w14:textId="4D132FCD" w:rsidR="003D766C" w:rsidRPr="00203EDC" w:rsidRDefault="002A09AD" w:rsidP="00CF7B2A">
      <w:pPr>
        <w:pStyle w:val="Bezodstpw"/>
        <w:spacing w:before="240" w:after="240" w:line="360" w:lineRule="auto"/>
        <w:jc w:val="center"/>
        <w:rPr>
          <w:rFonts w:ascii="Times New Roman" w:hAnsi="Times New Roman" w:cs="Times New Roman"/>
          <w:b/>
          <w:sz w:val="24"/>
          <w:szCs w:val="24"/>
        </w:rPr>
      </w:pPr>
      <w:r>
        <w:rPr>
          <w:rFonts w:ascii="Times New Roman" w:hAnsi="Times New Roman" w:cs="Times New Roman"/>
          <w:b/>
          <w:sz w:val="24"/>
          <w:szCs w:val="24"/>
        </w:rPr>
        <w:t>Praca projektowa z Inżynierii oprogramowania</w:t>
      </w:r>
    </w:p>
    <w:p w14:paraId="70D650B0" w14:textId="4606571A" w:rsidR="00566BD2" w:rsidRDefault="002A09AD" w:rsidP="00CF7B2A">
      <w:pPr>
        <w:spacing w:before="240" w:after="240" w:line="360" w:lineRule="auto"/>
        <w:jc w:val="center"/>
        <w:rPr>
          <w:rFonts w:cs="Times New Roman"/>
          <w:sz w:val="24"/>
          <w:szCs w:val="24"/>
        </w:rPr>
      </w:pPr>
      <w:r>
        <w:rPr>
          <w:rFonts w:cs="Times New Roman"/>
          <w:sz w:val="24"/>
          <w:szCs w:val="24"/>
        </w:rPr>
        <w:t>Prowadzący: mgr inż. Ewa Żesławska</w:t>
      </w:r>
    </w:p>
    <w:p w14:paraId="2ACC938D" w14:textId="161B8345" w:rsidR="00566BD2" w:rsidRDefault="00566BD2" w:rsidP="00B461FB">
      <w:pPr>
        <w:spacing w:before="5040" w:after="0" w:line="360" w:lineRule="auto"/>
        <w:jc w:val="center"/>
        <w:rPr>
          <w:rFonts w:cs="Times New Roman"/>
          <w:sz w:val="24"/>
          <w:szCs w:val="24"/>
        </w:rPr>
      </w:pPr>
      <w:r>
        <w:rPr>
          <w:rFonts w:cs="Times New Roman"/>
          <w:sz w:val="24"/>
          <w:szCs w:val="24"/>
        </w:rPr>
        <w:t xml:space="preserve">Rzeszów </w:t>
      </w:r>
      <w:r w:rsidR="002A09AD">
        <w:rPr>
          <w:rFonts w:cs="Times New Roman"/>
          <w:sz w:val="24"/>
          <w:szCs w:val="24"/>
        </w:rPr>
        <w:t>2</w:t>
      </w:r>
      <w:r w:rsidR="000B6FC1">
        <w:rPr>
          <w:rFonts w:cs="Times New Roman"/>
          <w:sz w:val="24"/>
          <w:szCs w:val="24"/>
        </w:rPr>
        <w:t>02</w:t>
      </w:r>
      <w:r w:rsidR="00E222F4">
        <w:rPr>
          <w:rFonts w:cs="Times New Roman"/>
          <w:sz w:val="24"/>
          <w:szCs w:val="24"/>
        </w:rPr>
        <w:t>4</w:t>
      </w:r>
      <w:r>
        <w:rPr>
          <w:rFonts w:cs="Times New Roman"/>
          <w:sz w:val="24"/>
          <w:szCs w:val="24"/>
        </w:rPr>
        <w:br w:type="page"/>
      </w:r>
    </w:p>
    <w:sdt>
      <w:sdtPr>
        <w:rPr>
          <w:rFonts w:ascii="Times New Roman" w:eastAsiaTheme="minorHAnsi" w:hAnsi="Times New Roman" w:cs="Times New Roman"/>
          <w:color w:val="auto"/>
          <w:sz w:val="22"/>
          <w:szCs w:val="22"/>
          <w:lang w:eastAsia="en-US"/>
        </w:rPr>
        <w:id w:val="-377542160"/>
        <w:docPartObj>
          <w:docPartGallery w:val="Table of Contents"/>
          <w:docPartUnique/>
        </w:docPartObj>
      </w:sdtPr>
      <w:sdtEndPr>
        <w:rPr>
          <w:rFonts w:cstheme="minorBidi"/>
          <w:b/>
          <w:bCs/>
        </w:rPr>
      </w:sdtEndPr>
      <w:sdtContent>
        <w:p w14:paraId="3C2E0B24" w14:textId="3763425E" w:rsidR="00B461FB" w:rsidRPr="00D72EA6" w:rsidRDefault="00B461FB">
          <w:pPr>
            <w:pStyle w:val="Nagwekspisutreci"/>
            <w:rPr>
              <w:rFonts w:ascii="Times New Roman" w:hAnsi="Times New Roman" w:cs="Times New Roman"/>
              <w:color w:val="auto"/>
            </w:rPr>
          </w:pPr>
          <w:r w:rsidRPr="00D72EA6">
            <w:rPr>
              <w:rFonts w:ascii="Times New Roman" w:hAnsi="Times New Roman" w:cs="Times New Roman"/>
              <w:color w:val="auto"/>
            </w:rPr>
            <w:t>Spis treści</w:t>
          </w:r>
        </w:p>
        <w:p w14:paraId="525230E7" w14:textId="3077DEC0" w:rsidR="007131ED" w:rsidRDefault="00B461FB">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r>
            <w:fldChar w:fldCharType="begin"/>
          </w:r>
          <w:r>
            <w:instrText xml:space="preserve"> TOC \o "1-3" \h \z \u </w:instrText>
          </w:r>
          <w:r>
            <w:fldChar w:fldCharType="separate"/>
          </w:r>
          <w:hyperlink w:anchor="_Toc189173831" w:history="1">
            <w:r w:rsidR="007131ED" w:rsidRPr="004B733F">
              <w:rPr>
                <w:rStyle w:val="Hipercze"/>
                <w:noProof/>
              </w:rPr>
              <w:t>1.</w:t>
            </w:r>
            <w:r w:rsidR="007131ED">
              <w:rPr>
                <w:rFonts w:asciiTheme="minorHAnsi" w:eastAsiaTheme="minorEastAsia" w:hAnsiTheme="minorHAnsi"/>
                <w:noProof/>
                <w:kern w:val="2"/>
                <w:sz w:val="24"/>
                <w:szCs w:val="24"/>
                <w:lang w:eastAsia="pl-PL"/>
                <w14:ligatures w14:val="standardContextual"/>
              </w:rPr>
              <w:tab/>
            </w:r>
            <w:r w:rsidR="007131ED" w:rsidRPr="004B733F">
              <w:rPr>
                <w:rStyle w:val="Hipercze"/>
                <w:noProof/>
              </w:rPr>
              <w:t>Opis biznesowy projektowanego systemu</w:t>
            </w:r>
            <w:r w:rsidR="007131ED">
              <w:rPr>
                <w:noProof/>
                <w:webHidden/>
              </w:rPr>
              <w:tab/>
            </w:r>
            <w:r w:rsidR="007131ED">
              <w:rPr>
                <w:noProof/>
                <w:webHidden/>
              </w:rPr>
              <w:fldChar w:fldCharType="begin"/>
            </w:r>
            <w:r w:rsidR="007131ED">
              <w:rPr>
                <w:noProof/>
                <w:webHidden/>
              </w:rPr>
              <w:instrText xml:space="preserve"> PAGEREF _Toc189173831 \h </w:instrText>
            </w:r>
            <w:r w:rsidR="007131ED">
              <w:rPr>
                <w:noProof/>
                <w:webHidden/>
              </w:rPr>
            </w:r>
            <w:r w:rsidR="007131ED">
              <w:rPr>
                <w:noProof/>
                <w:webHidden/>
              </w:rPr>
              <w:fldChar w:fldCharType="separate"/>
            </w:r>
            <w:r w:rsidR="007131ED">
              <w:rPr>
                <w:noProof/>
                <w:webHidden/>
              </w:rPr>
              <w:t>3</w:t>
            </w:r>
            <w:r w:rsidR="007131ED">
              <w:rPr>
                <w:noProof/>
                <w:webHidden/>
              </w:rPr>
              <w:fldChar w:fldCharType="end"/>
            </w:r>
          </w:hyperlink>
        </w:p>
        <w:p w14:paraId="362AE463" w14:textId="2C058887" w:rsidR="007131ED" w:rsidRDefault="007131ED">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89173832" w:history="1">
            <w:r w:rsidRPr="004B733F">
              <w:rPr>
                <w:rStyle w:val="Hipercze"/>
                <w:noProof/>
              </w:rPr>
              <w:t>2.</w:t>
            </w:r>
            <w:r>
              <w:rPr>
                <w:rFonts w:asciiTheme="minorHAnsi" w:eastAsiaTheme="minorEastAsia" w:hAnsiTheme="minorHAnsi"/>
                <w:noProof/>
                <w:kern w:val="2"/>
                <w:sz w:val="24"/>
                <w:szCs w:val="24"/>
                <w:lang w:eastAsia="pl-PL"/>
                <w14:ligatures w14:val="standardContextual"/>
              </w:rPr>
              <w:tab/>
            </w:r>
            <w:r w:rsidRPr="004B733F">
              <w:rPr>
                <w:rStyle w:val="Hipercze"/>
                <w:noProof/>
              </w:rPr>
              <w:t>Modelowanie systemu i jego otoczenia</w:t>
            </w:r>
            <w:r>
              <w:rPr>
                <w:noProof/>
                <w:webHidden/>
              </w:rPr>
              <w:tab/>
            </w:r>
            <w:r>
              <w:rPr>
                <w:noProof/>
                <w:webHidden/>
              </w:rPr>
              <w:fldChar w:fldCharType="begin"/>
            </w:r>
            <w:r>
              <w:rPr>
                <w:noProof/>
                <w:webHidden/>
              </w:rPr>
              <w:instrText xml:space="preserve"> PAGEREF _Toc189173832 \h </w:instrText>
            </w:r>
            <w:r>
              <w:rPr>
                <w:noProof/>
                <w:webHidden/>
              </w:rPr>
            </w:r>
            <w:r>
              <w:rPr>
                <w:noProof/>
                <w:webHidden/>
              </w:rPr>
              <w:fldChar w:fldCharType="separate"/>
            </w:r>
            <w:r>
              <w:rPr>
                <w:noProof/>
                <w:webHidden/>
              </w:rPr>
              <w:t>5</w:t>
            </w:r>
            <w:r>
              <w:rPr>
                <w:noProof/>
                <w:webHidden/>
              </w:rPr>
              <w:fldChar w:fldCharType="end"/>
            </w:r>
          </w:hyperlink>
        </w:p>
        <w:p w14:paraId="268874F8" w14:textId="6DE4F227" w:rsidR="007131ED" w:rsidRDefault="007131ED">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89173833" w:history="1">
            <w:r w:rsidRPr="004B733F">
              <w:rPr>
                <w:rStyle w:val="Hipercze"/>
                <w:noProof/>
              </w:rPr>
              <w:t>3.</w:t>
            </w:r>
            <w:r>
              <w:rPr>
                <w:rFonts w:asciiTheme="minorHAnsi" w:eastAsiaTheme="minorEastAsia" w:hAnsiTheme="minorHAnsi"/>
                <w:noProof/>
                <w:kern w:val="2"/>
                <w:sz w:val="24"/>
                <w:szCs w:val="24"/>
                <w:lang w:eastAsia="pl-PL"/>
                <w14:ligatures w14:val="standardContextual"/>
              </w:rPr>
              <w:tab/>
            </w:r>
            <w:r w:rsidRPr="004B733F">
              <w:rPr>
                <w:rStyle w:val="Hipercze"/>
                <w:noProof/>
              </w:rPr>
              <w:t>Opis techniczny projektowanego systemu</w:t>
            </w:r>
            <w:r>
              <w:rPr>
                <w:noProof/>
                <w:webHidden/>
              </w:rPr>
              <w:tab/>
            </w:r>
            <w:r>
              <w:rPr>
                <w:noProof/>
                <w:webHidden/>
              </w:rPr>
              <w:fldChar w:fldCharType="begin"/>
            </w:r>
            <w:r>
              <w:rPr>
                <w:noProof/>
                <w:webHidden/>
              </w:rPr>
              <w:instrText xml:space="preserve"> PAGEREF _Toc189173833 \h </w:instrText>
            </w:r>
            <w:r>
              <w:rPr>
                <w:noProof/>
                <w:webHidden/>
              </w:rPr>
            </w:r>
            <w:r>
              <w:rPr>
                <w:noProof/>
                <w:webHidden/>
              </w:rPr>
              <w:fldChar w:fldCharType="separate"/>
            </w:r>
            <w:r>
              <w:rPr>
                <w:noProof/>
                <w:webHidden/>
              </w:rPr>
              <w:t>20</w:t>
            </w:r>
            <w:r>
              <w:rPr>
                <w:noProof/>
                <w:webHidden/>
              </w:rPr>
              <w:fldChar w:fldCharType="end"/>
            </w:r>
          </w:hyperlink>
        </w:p>
        <w:p w14:paraId="5BFC211D" w14:textId="0D14DD45" w:rsidR="007131ED" w:rsidRDefault="007131ED">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89173834" w:history="1">
            <w:r w:rsidRPr="004B733F">
              <w:rPr>
                <w:rStyle w:val="Hipercze"/>
                <w:noProof/>
              </w:rPr>
              <w:t>4.</w:t>
            </w:r>
            <w:r>
              <w:rPr>
                <w:rFonts w:asciiTheme="minorHAnsi" w:eastAsiaTheme="minorEastAsia" w:hAnsiTheme="minorHAnsi"/>
                <w:noProof/>
                <w:kern w:val="2"/>
                <w:sz w:val="24"/>
                <w:szCs w:val="24"/>
                <w:lang w:eastAsia="pl-PL"/>
                <w14:ligatures w14:val="standardContextual"/>
              </w:rPr>
              <w:tab/>
            </w:r>
            <w:r w:rsidRPr="004B733F">
              <w:rPr>
                <w:rStyle w:val="Hipercze"/>
                <w:noProof/>
              </w:rPr>
              <w:t>Opis struktury projektu</w:t>
            </w:r>
            <w:r>
              <w:rPr>
                <w:noProof/>
                <w:webHidden/>
              </w:rPr>
              <w:tab/>
            </w:r>
            <w:r>
              <w:rPr>
                <w:noProof/>
                <w:webHidden/>
              </w:rPr>
              <w:fldChar w:fldCharType="begin"/>
            </w:r>
            <w:r>
              <w:rPr>
                <w:noProof/>
                <w:webHidden/>
              </w:rPr>
              <w:instrText xml:space="preserve"> PAGEREF _Toc189173834 \h </w:instrText>
            </w:r>
            <w:r>
              <w:rPr>
                <w:noProof/>
                <w:webHidden/>
              </w:rPr>
            </w:r>
            <w:r>
              <w:rPr>
                <w:noProof/>
                <w:webHidden/>
              </w:rPr>
              <w:fldChar w:fldCharType="separate"/>
            </w:r>
            <w:r>
              <w:rPr>
                <w:noProof/>
                <w:webHidden/>
              </w:rPr>
              <w:t>21</w:t>
            </w:r>
            <w:r>
              <w:rPr>
                <w:noProof/>
                <w:webHidden/>
              </w:rPr>
              <w:fldChar w:fldCharType="end"/>
            </w:r>
          </w:hyperlink>
        </w:p>
        <w:p w14:paraId="728F3943" w14:textId="383FE82A" w:rsidR="007131ED" w:rsidRDefault="007131ED">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89173835" w:history="1">
            <w:r w:rsidRPr="004B733F">
              <w:rPr>
                <w:rStyle w:val="Hipercze"/>
                <w:noProof/>
              </w:rPr>
              <w:t>5.</w:t>
            </w:r>
            <w:r>
              <w:rPr>
                <w:rFonts w:asciiTheme="minorHAnsi" w:eastAsiaTheme="minorEastAsia" w:hAnsiTheme="minorHAnsi"/>
                <w:noProof/>
                <w:kern w:val="2"/>
                <w:sz w:val="24"/>
                <w:szCs w:val="24"/>
                <w:lang w:eastAsia="pl-PL"/>
                <w14:ligatures w14:val="standardContextual"/>
              </w:rPr>
              <w:tab/>
            </w:r>
            <w:r w:rsidRPr="004B733F">
              <w:rPr>
                <w:rStyle w:val="Hipercze"/>
                <w:noProof/>
              </w:rPr>
              <w:t>Projekt interfejsu użytkownika</w:t>
            </w:r>
            <w:r>
              <w:rPr>
                <w:noProof/>
                <w:webHidden/>
              </w:rPr>
              <w:tab/>
            </w:r>
            <w:r>
              <w:rPr>
                <w:noProof/>
                <w:webHidden/>
              </w:rPr>
              <w:fldChar w:fldCharType="begin"/>
            </w:r>
            <w:r>
              <w:rPr>
                <w:noProof/>
                <w:webHidden/>
              </w:rPr>
              <w:instrText xml:space="preserve"> PAGEREF _Toc189173835 \h </w:instrText>
            </w:r>
            <w:r>
              <w:rPr>
                <w:noProof/>
                <w:webHidden/>
              </w:rPr>
            </w:r>
            <w:r>
              <w:rPr>
                <w:noProof/>
                <w:webHidden/>
              </w:rPr>
              <w:fldChar w:fldCharType="separate"/>
            </w:r>
            <w:r>
              <w:rPr>
                <w:noProof/>
                <w:webHidden/>
              </w:rPr>
              <w:t>24</w:t>
            </w:r>
            <w:r>
              <w:rPr>
                <w:noProof/>
                <w:webHidden/>
              </w:rPr>
              <w:fldChar w:fldCharType="end"/>
            </w:r>
          </w:hyperlink>
        </w:p>
        <w:p w14:paraId="7B94B679" w14:textId="707E238F" w:rsidR="007131ED" w:rsidRDefault="007131ED">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89173836" w:history="1">
            <w:r w:rsidRPr="004B733F">
              <w:rPr>
                <w:rStyle w:val="Hipercze"/>
                <w:noProof/>
              </w:rPr>
              <w:t>6.</w:t>
            </w:r>
            <w:r>
              <w:rPr>
                <w:rFonts w:asciiTheme="minorHAnsi" w:eastAsiaTheme="minorEastAsia" w:hAnsiTheme="minorHAnsi"/>
                <w:noProof/>
                <w:kern w:val="2"/>
                <w:sz w:val="24"/>
                <w:szCs w:val="24"/>
                <w:lang w:eastAsia="pl-PL"/>
                <w14:ligatures w14:val="standardContextual"/>
              </w:rPr>
              <w:tab/>
            </w:r>
            <w:r w:rsidRPr="004B733F">
              <w:rPr>
                <w:rStyle w:val="Hipercze"/>
                <w:noProof/>
              </w:rPr>
              <w:t>Podsumowanie</w:t>
            </w:r>
            <w:r>
              <w:rPr>
                <w:noProof/>
                <w:webHidden/>
              </w:rPr>
              <w:tab/>
            </w:r>
            <w:r>
              <w:rPr>
                <w:noProof/>
                <w:webHidden/>
              </w:rPr>
              <w:fldChar w:fldCharType="begin"/>
            </w:r>
            <w:r>
              <w:rPr>
                <w:noProof/>
                <w:webHidden/>
              </w:rPr>
              <w:instrText xml:space="preserve"> PAGEREF _Toc189173836 \h </w:instrText>
            </w:r>
            <w:r>
              <w:rPr>
                <w:noProof/>
                <w:webHidden/>
              </w:rPr>
            </w:r>
            <w:r>
              <w:rPr>
                <w:noProof/>
                <w:webHidden/>
              </w:rPr>
              <w:fldChar w:fldCharType="separate"/>
            </w:r>
            <w:r>
              <w:rPr>
                <w:noProof/>
                <w:webHidden/>
              </w:rPr>
              <w:t>29</w:t>
            </w:r>
            <w:r>
              <w:rPr>
                <w:noProof/>
                <w:webHidden/>
              </w:rPr>
              <w:fldChar w:fldCharType="end"/>
            </w:r>
          </w:hyperlink>
        </w:p>
        <w:p w14:paraId="132938F8" w14:textId="61BE8BBE" w:rsidR="007131ED" w:rsidRDefault="007131ED">
          <w:pPr>
            <w:pStyle w:val="Spistreci1"/>
            <w:tabs>
              <w:tab w:val="right" w:leader="dot" w:pos="9062"/>
            </w:tabs>
            <w:rPr>
              <w:rFonts w:asciiTheme="minorHAnsi" w:eastAsiaTheme="minorEastAsia" w:hAnsiTheme="minorHAnsi"/>
              <w:noProof/>
              <w:kern w:val="2"/>
              <w:sz w:val="24"/>
              <w:szCs w:val="24"/>
              <w:lang w:eastAsia="pl-PL"/>
              <w14:ligatures w14:val="standardContextual"/>
            </w:rPr>
          </w:pPr>
          <w:hyperlink w:anchor="_Toc189173837" w:history="1">
            <w:r w:rsidRPr="004B733F">
              <w:rPr>
                <w:rStyle w:val="Hipercze"/>
                <w:noProof/>
              </w:rPr>
              <w:t>Spis rysunków</w:t>
            </w:r>
            <w:r>
              <w:rPr>
                <w:noProof/>
                <w:webHidden/>
              </w:rPr>
              <w:tab/>
            </w:r>
            <w:r>
              <w:rPr>
                <w:noProof/>
                <w:webHidden/>
              </w:rPr>
              <w:fldChar w:fldCharType="begin"/>
            </w:r>
            <w:r>
              <w:rPr>
                <w:noProof/>
                <w:webHidden/>
              </w:rPr>
              <w:instrText xml:space="preserve"> PAGEREF _Toc189173837 \h </w:instrText>
            </w:r>
            <w:r>
              <w:rPr>
                <w:noProof/>
                <w:webHidden/>
              </w:rPr>
            </w:r>
            <w:r>
              <w:rPr>
                <w:noProof/>
                <w:webHidden/>
              </w:rPr>
              <w:fldChar w:fldCharType="separate"/>
            </w:r>
            <w:r>
              <w:rPr>
                <w:noProof/>
                <w:webHidden/>
              </w:rPr>
              <w:t>30</w:t>
            </w:r>
            <w:r>
              <w:rPr>
                <w:noProof/>
                <w:webHidden/>
              </w:rPr>
              <w:fldChar w:fldCharType="end"/>
            </w:r>
          </w:hyperlink>
        </w:p>
        <w:p w14:paraId="2F7B430F" w14:textId="116B70B0" w:rsidR="007131ED" w:rsidRDefault="007131ED">
          <w:pPr>
            <w:pStyle w:val="Spistreci1"/>
            <w:tabs>
              <w:tab w:val="right" w:leader="dot" w:pos="9062"/>
            </w:tabs>
            <w:rPr>
              <w:rFonts w:asciiTheme="minorHAnsi" w:eastAsiaTheme="minorEastAsia" w:hAnsiTheme="minorHAnsi"/>
              <w:noProof/>
              <w:kern w:val="2"/>
              <w:sz w:val="24"/>
              <w:szCs w:val="24"/>
              <w:lang w:eastAsia="pl-PL"/>
              <w14:ligatures w14:val="standardContextual"/>
            </w:rPr>
          </w:pPr>
          <w:hyperlink w:anchor="_Toc189173838" w:history="1">
            <w:r w:rsidRPr="004B733F">
              <w:rPr>
                <w:rStyle w:val="Hipercze"/>
                <w:noProof/>
              </w:rPr>
              <w:t>Spis tabel</w:t>
            </w:r>
            <w:r>
              <w:rPr>
                <w:noProof/>
                <w:webHidden/>
              </w:rPr>
              <w:tab/>
            </w:r>
            <w:r>
              <w:rPr>
                <w:noProof/>
                <w:webHidden/>
              </w:rPr>
              <w:fldChar w:fldCharType="begin"/>
            </w:r>
            <w:r>
              <w:rPr>
                <w:noProof/>
                <w:webHidden/>
              </w:rPr>
              <w:instrText xml:space="preserve"> PAGEREF _Toc189173838 \h </w:instrText>
            </w:r>
            <w:r>
              <w:rPr>
                <w:noProof/>
                <w:webHidden/>
              </w:rPr>
            </w:r>
            <w:r>
              <w:rPr>
                <w:noProof/>
                <w:webHidden/>
              </w:rPr>
              <w:fldChar w:fldCharType="separate"/>
            </w:r>
            <w:r>
              <w:rPr>
                <w:noProof/>
                <w:webHidden/>
              </w:rPr>
              <w:t>31</w:t>
            </w:r>
            <w:r>
              <w:rPr>
                <w:noProof/>
                <w:webHidden/>
              </w:rPr>
              <w:fldChar w:fldCharType="end"/>
            </w:r>
          </w:hyperlink>
        </w:p>
        <w:p w14:paraId="26C85C6F" w14:textId="62115578" w:rsidR="007131ED" w:rsidRDefault="007131ED">
          <w:pPr>
            <w:pStyle w:val="Spistreci1"/>
            <w:tabs>
              <w:tab w:val="right" w:leader="dot" w:pos="9062"/>
            </w:tabs>
            <w:rPr>
              <w:rFonts w:asciiTheme="minorHAnsi" w:eastAsiaTheme="minorEastAsia" w:hAnsiTheme="minorHAnsi"/>
              <w:noProof/>
              <w:kern w:val="2"/>
              <w:sz w:val="24"/>
              <w:szCs w:val="24"/>
              <w:lang w:eastAsia="pl-PL"/>
              <w14:ligatures w14:val="standardContextual"/>
            </w:rPr>
          </w:pPr>
          <w:hyperlink w:anchor="_Toc189173839" w:history="1">
            <w:r w:rsidRPr="004B733F">
              <w:rPr>
                <w:rStyle w:val="Hipercze"/>
                <w:noProof/>
              </w:rPr>
              <w:t>Oświadczenie studenta o samodzielności pracy</w:t>
            </w:r>
            <w:r>
              <w:rPr>
                <w:noProof/>
                <w:webHidden/>
              </w:rPr>
              <w:tab/>
            </w:r>
            <w:r>
              <w:rPr>
                <w:noProof/>
                <w:webHidden/>
              </w:rPr>
              <w:fldChar w:fldCharType="begin"/>
            </w:r>
            <w:r>
              <w:rPr>
                <w:noProof/>
                <w:webHidden/>
              </w:rPr>
              <w:instrText xml:space="preserve"> PAGEREF _Toc189173839 \h </w:instrText>
            </w:r>
            <w:r>
              <w:rPr>
                <w:noProof/>
                <w:webHidden/>
              </w:rPr>
            </w:r>
            <w:r>
              <w:rPr>
                <w:noProof/>
                <w:webHidden/>
              </w:rPr>
              <w:fldChar w:fldCharType="separate"/>
            </w:r>
            <w:r>
              <w:rPr>
                <w:noProof/>
                <w:webHidden/>
              </w:rPr>
              <w:t>32</w:t>
            </w:r>
            <w:r>
              <w:rPr>
                <w:noProof/>
                <w:webHidden/>
              </w:rPr>
              <w:fldChar w:fldCharType="end"/>
            </w:r>
          </w:hyperlink>
        </w:p>
        <w:p w14:paraId="4D6E40EA" w14:textId="6F8EDAD3" w:rsidR="00B461FB" w:rsidRDefault="00B461FB">
          <w:r>
            <w:rPr>
              <w:b/>
              <w:bCs/>
            </w:rPr>
            <w:fldChar w:fldCharType="end"/>
          </w:r>
        </w:p>
      </w:sdtContent>
    </w:sdt>
    <w:p w14:paraId="07FCB7AF" w14:textId="77777777" w:rsidR="00566BD2" w:rsidRDefault="00566BD2" w:rsidP="00566BD2">
      <w:pPr>
        <w:rPr>
          <w:rFonts w:cs="Times New Roman"/>
          <w:b/>
          <w:sz w:val="24"/>
          <w:szCs w:val="24"/>
        </w:rPr>
      </w:pPr>
      <w:r>
        <w:rPr>
          <w:rFonts w:cs="Times New Roman"/>
          <w:b/>
          <w:sz w:val="24"/>
          <w:szCs w:val="24"/>
        </w:rPr>
        <w:br w:type="page"/>
      </w:r>
    </w:p>
    <w:p w14:paraId="051F5DA4" w14:textId="4E8CAD93" w:rsidR="00566BD2" w:rsidRPr="00554BFB" w:rsidRDefault="00566BD2" w:rsidP="00BD7180">
      <w:pPr>
        <w:pStyle w:val="Tytu"/>
      </w:pPr>
      <w:bookmarkStart w:id="2" w:name="_Toc148336790"/>
      <w:bookmarkStart w:id="3" w:name="_Toc189173831"/>
      <w:r w:rsidRPr="00554BFB">
        <w:lastRenderedPageBreak/>
        <w:t xml:space="preserve">Opis </w:t>
      </w:r>
      <w:bookmarkEnd w:id="2"/>
      <w:r w:rsidR="007817E3" w:rsidRPr="00554BFB">
        <w:t xml:space="preserve">biznesowy projektowanego </w:t>
      </w:r>
      <w:r w:rsidR="00FD1FDB" w:rsidRPr="00554BFB">
        <w:t>systemu</w:t>
      </w:r>
      <w:bookmarkEnd w:id="3"/>
    </w:p>
    <w:p w14:paraId="273857C3" w14:textId="4C288FB1" w:rsidR="00554BFB" w:rsidRPr="00672DB1" w:rsidRDefault="00672DB1" w:rsidP="00190D0F">
      <w:pPr>
        <w:spacing w:after="160"/>
        <w:ind w:left="360" w:firstLine="0"/>
        <w:jc w:val="left"/>
        <w:rPr>
          <w:b/>
          <w:bCs/>
        </w:rPr>
      </w:pPr>
      <w:r w:rsidRPr="00672DB1">
        <w:rPr>
          <w:b/>
          <w:bCs/>
        </w:rPr>
        <w:t>1.</w:t>
      </w:r>
      <w:r>
        <w:rPr>
          <w:b/>
          <w:bCs/>
        </w:rPr>
        <w:t xml:space="preserve">1. </w:t>
      </w:r>
      <w:r w:rsidR="00554BFB" w:rsidRPr="00672DB1">
        <w:rPr>
          <w:b/>
          <w:bCs/>
        </w:rPr>
        <w:t>Opis świata rzeczywistego</w:t>
      </w:r>
    </w:p>
    <w:p w14:paraId="109762D6" w14:textId="04B768BD" w:rsidR="00554BFB" w:rsidRDefault="00554BFB" w:rsidP="00190D0F">
      <w:pPr>
        <w:spacing w:after="160"/>
        <w:ind w:firstLine="708"/>
      </w:pPr>
      <w:r>
        <w:t>Aplikacja internetowa „Jalapeño” to platforma e-commerce specjalizująca się w sprzedaży papryk o wysokim poziomie ostrości oraz ich nasion, skierowana zarówno do amatorów, jak i profesjonalnych hodowców papryk. Użytkownicy mogą przeglądać katalog różnych gatunków papryk i nasion, zapoznawać się z ich specyfikacjami, poziomem ostrości, krajem pochodzenia oraz metodami uprawy. Aplikacja umożliwia dokonywanie zakupów online, zarządzanie koszykiem oraz realizację płatności, jednocześnie zapewniając narzędzia administracyjne do obsługi zamówień. Zaimplementowane funkcje uwzględniają zarządzanie katalogiem produktów, co pozwala administratorom na dodawanie i edytowanie ofert.</w:t>
      </w:r>
    </w:p>
    <w:p w14:paraId="088D505B" w14:textId="37B31A83" w:rsidR="00554BFB" w:rsidRPr="00FC7D9F" w:rsidRDefault="00672DB1" w:rsidP="00190D0F">
      <w:pPr>
        <w:spacing w:after="160"/>
        <w:ind w:firstLine="0"/>
        <w:jc w:val="left"/>
        <w:rPr>
          <w:b/>
          <w:bCs/>
        </w:rPr>
      </w:pPr>
      <w:r>
        <w:rPr>
          <w:b/>
          <w:bCs/>
        </w:rPr>
        <w:t xml:space="preserve">1.2. </w:t>
      </w:r>
      <w:r w:rsidR="00554BFB" w:rsidRPr="00554BFB">
        <w:rPr>
          <w:b/>
          <w:bCs/>
        </w:rPr>
        <w:t>Wymagania funkcjonalne</w:t>
      </w:r>
    </w:p>
    <w:p w14:paraId="30505E85" w14:textId="4F3536A5" w:rsidR="00554BFB" w:rsidRDefault="00554BFB" w:rsidP="00554BFB">
      <w:pPr>
        <w:spacing w:after="160"/>
        <w:ind w:firstLine="0"/>
        <w:jc w:val="left"/>
      </w:pPr>
      <w:r>
        <w:t xml:space="preserve">1. </w:t>
      </w:r>
      <w:r w:rsidR="00B676A9">
        <w:t>L</w:t>
      </w:r>
      <w:r>
        <w:t>ogowanie użytkowników:</w:t>
      </w:r>
    </w:p>
    <w:p w14:paraId="25DFBE95" w14:textId="434FAA44" w:rsidR="00554BFB" w:rsidRDefault="00554BFB" w:rsidP="00554BFB">
      <w:pPr>
        <w:spacing w:after="160"/>
        <w:ind w:firstLine="0"/>
        <w:jc w:val="left"/>
      </w:pPr>
      <w:r>
        <w:t xml:space="preserve">   - System powinien zapewniać funkcjonalność logowania oraz bezpieczne przechowywanie haseł.</w:t>
      </w:r>
    </w:p>
    <w:p w14:paraId="139F1F11" w14:textId="77777777" w:rsidR="00554BFB" w:rsidRDefault="00554BFB" w:rsidP="00554BFB">
      <w:pPr>
        <w:spacing w:after="160"/>
        <w:ind w:firstLine="0"/>
        <w:jc w:val="left"/>
      </w:pPr>
      <w:r>
        <w:t>2. Zarządzanie kontem użytkownika:</w:t>
      </w:r>
    </w:p>
    <w:p w14:paraId="6BD54662" w14:textId="5960F572" w:rsidR="00830BA9" w:rsidRDefault="00554BFB" w:rsidP="00830BA9">
      <w:pPr>
        <w:spacing w:after="160"/>
        <w:ind w:left="170" w:firstLine="0"/>
        <w:jc w:val="left"/>
      </w:pPr>
      <w:r>
        <w:t>- Użytkownicy mogą przeglądać oraz aktualizować dane swojego konta (imię, nazwisko, adres dostawy).</w:t>
      </w:r>
      <w:r w:rsidR="00830BA9">
        <w:br/>
        <w:t>- Administrator może zarządzać kontami użytkowników.</w:t>
      </w:r>
    </w:p>
    <w:p w14:paraId="761F96DE" w14:textId="6243D4A2" w:rsidR="00554BFB" w:rsidRDefault="00554BFB" w:rsidP="00554BFB">
      <w:pPr>
        <w:spacing w:after="160"/>
        <w:ind w:firstLine="0"/>
        <w:jc w:val="left"/>
      </w:pPr>
      <w:r>
        <w:t xml:space="preserve">   - System powinien pozwalać użytkownikom na resetowanie hasła w przypadku jego utraty.</w:t>
      </w:r>
    </w:p>
    <w:p w14:paraId="34EBCC38" w14:textId="77777777" w:rsidR="00554BFB" w:rsidRDefault="00554BFB" w:rsidP="00554BFB">
      <w:pPr>
        <w:spacing w:after="160"/>
        <w:ind w:firstLine="0"/>
        <w:jc w:val="left"/>
      </w:pPr>
      <w:r>
        <w:t>3. Przegląd i zarządzanie katalogiem papryk:</w:t>
      </w:r>
    </w:p>
    <w:p w14:paraId="550646B3" w14:textId="77777777" w:rsidR="00554BFB" w:rsidRDefault="00554BFB" w:rsidP="00554BFB">
      <w:pPr>
        <w:spacing w:after="160"/>
        <w:ind w:firstLine="0"/>
        <w:jc w:val="left"/>
      </w:pPr>
      <w:r>
        <w:t xml:space="preserve">   - System wyświetla szczegółowe informacje o dostępnych paprykach oraz nasionach, w tym ich nazwę, cenę, poziom ostrości, pochodzenie oraz instrukcje uprawy.</w:t>
      </w:r>
    </w:p>
    <w:p w14:paraId="7CF38333" w14:textId="5F413433" w:rsidR="00554BFB" w:rsidRDefault="00554BFB" w:rsidP="00554BFB">
      <w:pPr>
        <w:spacing w:after="160"/>
        <w:ind w:firstLine="0"/>
        <w:jc w:val="left"/>
      </w:pPr>
      <w:r>
        <w:t xml:space="preserve">   - Administratorzy mogą dodawać, edytować i usuwać produkty z katalogu, w tym aktualizować ich ceny i zdjęcia.</w:t>
      </w:r>
    </w:p>
    <w:p w14:paraId="24FD41E0" w14:textId="77777777" w:rsidR="00554BFB" w:rsidRDefault="00554BFB" w:rsidP="00554BFB">
      <w:pPr>
        <w:spacing w:after="160"/>
        <w:ind w:firstLine="0"/>
        <w:jc w:val="left"/>
      </w:pPr>
      <w:r>
        <w:t>4. Koszyk i finalizacja zamówienia:</w:t>
      </w:r>
    </w:p>
    <w:p w14:paraId="22D4FC14" w14:textId="77777777" w:rsidR="00554BFB" w:rsidRDefault="00554BFB" w:rsidP="00554BFB">
      <w:pPr>
        <w:spacing w:after="160"/>
        <w:ind w:firstLine="0"/>
        <w:jc w:val="left"/>
      </w:pPr>
      <w:r>
        <w:t xml:space="preserve">   - Użytkownicy mogą dodawać produkty do koszyka, zarządzać ilością oraz usuwać wybrane pozycje.</w:t>
      </w:r>
    </w:p>
    <w:p w14:paraId="5C77464C" w14:textId="637C7133" w:rsidR="00E063B3" w:rsidRPr="00FC7D9F" w:rsidRDefault="00554BFB" w:rsidP="00554BFB">
      <w:pPr>
        <w:spacing w:after="160"/>
        <w:ind w:firstLine="0"/>
        <w:jc w:val="left"/>
      </w:pPr>
      <w:r>
        <w:t xml:space="preserve">   - System umożliwia finalizację zamówienia i dokonanie płatności online.</w:t>
      </w:r>
    </w:p>
    <w:p w14:paraId="5F25DAD2" w14:textId="21132B0D" w:rsidR="00554BFB" w:rsidRPr="00FC7D9F" w:rsidRDefault="00672DB1" w:rsidP="00554BFB">
      <w:pPr>
        <w:spacing w:after="160"/>
        <w:ind w:firstLine="0"/>
        <w:jc w:val="left"/>
        <w:rPr>
          <w:b/>
          <w:bCs/>
        </w:rPr>
      </w:pPr>
      <w:r>
        <w:rPr>
          <w:b/>
          <w:bCs/>
        </w:rPr>
        <w:t xml:space="preserve">1.3. </w:t>
      </w:r>
      <w:r w:rsidR="00554BFB" w:rsidRPr="00554BFB">
        <w:rPr>
          <w:b/>
          <w:bCs/>
        </w:rPr>
        <w:t>Wymagania niefunkcjonalne</w:t>
      </w:r>
    </w:p>
    <w:p w14:paraId="4A489D14" w14:textId="77777777" w:rsidR="00554BFB" w:rsidRDefault="00554BFB" w:rsidP="00554BFB">
      <w:pPr>
        <w:spacing w:after="160"/>
        <w:ind w:firstLine="0"/>
        <w:jc w:val="left"/>
      </w:pPr>
      <w:r>
        <w:t>1. Wydajność:</w:t>
      </w:r>
    </w:p>
    <w:p w14:paraId="5D876560" w14:textId="4BB51508" w:rsidR="00554BFB" w:rsidRDefault="00554BFB" w:rsidP="00554BFB">
      <w:pPr>
        <w:spacing w:after="160"/>
        <w:ind w:firstLine="0"/>
        <w:jc w:val="left"/>
      </w:pPr>
      <w:r>
        <w:t xml:space="preserve">   - System powinien obsługiwać jednoczesne logowanie co najmniej 1000 użytkowników i płynne przetwarzanie zamówień bez opóźnień.</w:t>
      </w:r>
    </w:p>
    <w:p w14:paraId="2E48EBC4" w14:textId="77777777" w:rsidR="00554BFB" w:rsidRDefault="00554BFB" w:rsidP="00554BFB">
      <w:pPr>
        <w:spacing w:after="160"/>
        <w:ind w:firstLine="0"/>
        <w:jc w:val="left"/>
      </w:pPr>
      <w:r>
        <w:t>2. Bezpieczeństwo:</w:t>
      </w:r>
    </w:p>
    <w:p w14:paraId="01C7E828" w14:textId="7CF49F95" w:rsidR="007545D2" w:rsidRDefault="00554BFB" w:rsidP="00554BFB">
      <w:pPr>
        <w:spacing w:after="160"/>
        <w:ind w:firstLine="0"/>
        <w:jc w:val="left"/>
      </w:pPr>
      <w:r>
        <w:t xml:space="preserve">   - Wszystkie dane użytkowników, w tym hasła i dane płatności, muszą być przechowywane bezpiecznie oraz szyfrowane podczas transmisji (SSL/TLS).</w:t>
      </w:r>
    </w:p>
    <w:p w14:paraId="4F8D2281" w14:textId="77777777" w:rsidR="00554BFB" w:rsidRDefault="00554BFB" w:rsidP="00554BFB">
      <w:pPr>
        <w:spacing w:after="160"/>
        <w:ind w:firstLine="0"/>
        <w:jc w:val="left"/>
      </w:pPr>
      <w:r>
        <w:t>3. Skalowalność:</w:t>
      </w:r>
    </w:p>
    <w:p w14:paraId="460E6B1A" w14:textId="4F9B0280" w:rsidR="00554BFB" w:rsidRDefault="00554BFB" w:rsidP="00554BFB">
      <w:pPr>
        <w:spacing w:after="160"/>
        <w:ind w:firstLine="0"/>
        <w:jc w:val="left"/>
      </w:pPr>
      <w:r>
        <w:t xml:space="preserve">   - Aplikacja musi być skalowalna, tak aby w przyszłości mogła obsługiwać zwiększoną liczbę produktów i użytkowników o 100% bez modyfikacji architektury.</w:t>
      </w:r>
    </w:p>
    <w:p w14:paraId="27CA81E1" w14:textId="77777777" w:rsidR="00FC7D9F" w:rsidRDefault="00FC7D9F">
      <w:pPr>
        <w:spacing w:after="160"/>
        <w:ind w:firstLine="0"/>
        <w:jc w:val="left"/>
      </w:pPr>
      <w:r>
        <w:br w:type="page"/>
      </w:r>
    </w:p>
    <w:p w14:paraId="322F967E" w14:textId="08BBCD95" w:rsidR="00554BFB" w:rsidRDefault="00554BFB" w:rsidP="00554BFB">
      <w:pPr>
        <w:spacing w:after="160"/>
        <w:ind w:firstLine="0"/>
        <w:jc w:val="left"/>
      </w:pPr>
      <w:r>
        <w:lastRenderedPageBreak/>
        <w:t>4. Dostępność:</w:t>
      </w:r>
    </w:p>
    <w:p w14:paraId="1DEFB490" w14:textId="1EE569C9" w:rsidR="00554BFB" w:rsidRDefault="00554BFB" w:rsidP="00554BFB">
      <w:pPr>
        <w:spacing w:after="160"/>
        <w:ind w:firstLine="0"/>
        <w:jc w:val="left"/>
      </w:pPr>
      <w:r>
        <w:t xml:space="preserve">   - System musi być dostępny 24/7, z maksymalnym czasem przestoju nieprzekraczającym 1 godziny miesięcznie.</w:t>
      </w:r>
    </w:p>
    <w:p w14:paraId="0FEEC5F1" w14:textId="77777777" w:rsidR="00554BFB" w:rsidRDefault="00554BFB" w:rsidP="00554BFB">
      <w:pPr>
        <w:spacing w:after="160"/>
        <w:ind w:firstLine="0"/>
        <w:jc w:val="left"/>
      </w:pPr>
      <w:r>
        <w:t>5. Łatwość użycia:</w:t>
      </w:r>
    </w:p>
    <w:p w14:paraId="00C1EC52" w14:textId="6217FDB6" w:rsidR="00554BFB" w:rsidRDefault="00554BFB" w:rsidP="00554BFB">
      <w:pPr>
        <w:spacing w:after="160"/>
        <w:ind w:firstLine="0"/>
        <w:jc w:val="left"/>
      </w:pPr>
      <w:r>
        <w:t xml:space="preserve">   - Interfejs aplikacji musi być intuicyjny i prosty w obsłudze, szczególnie dla użytkowników nieposiadających specjalistycznej wiedzy technicznej.</w:t>
      </w:r>
    </w:p>
    <w:p w14:paraId="2A93BD50" w14:textId="77777777" w:rsidR="00554BFB" w:rsidRDefault="00554BFB" w:rsidP="00554BFB">
      <w:pPr>
        <w:spacing w:after="160"/>
        <w:ind w:firstLine="0"/>
        <w:jc w:val="left"/>
      </w:pPr>
      <w:r>
        <w:t>6. Kompatybilność i responsywność:</w:t>
      </w:r>
    </w:p>
    <w:p w14:paraId="48DCE8C6" w14:textId="4D6D2A13" w:rsidR="00097C0B" w:rsidRDefault="00554BFB" w:rsidP="00097C0B">
      <w:pPr>
        <w:spacing w:after="160"/>
        <w:ind w:firstLine="0"/>
        <w:jc w:val="left"/>
      </w:pPr>
      <w:r>
        <w:t xml:space="preserve">   - Aplikacja musi działać poprawnie na popularnych przeglądarkach (Chrome, Firefox, Safari) i być responsywna, umożliwiając korzystanie na komputerach i urządzeniach mobilnych.</w:t>
      </w:r>
    </w:p>
    <w:p w14:paraId="70329F74" w14:textId="4D18BB79" w:rsidR="00097C0B" w:rsidRDefault="00097C0B" w:rsidP="00097C0B">
      <w:pPr>
        <w:spacing w:after="160"/>
        <w:ind w:firstLine="0"/>
        <w:jc w:val="left"/>
      </w:pPr>
      <w:r>
        <w:t>7. Technologia i wsparcie techniczne:</w:t>
      </w:r>
    </w:p>
    <w:p w14:paraId="16B58F51" w14:textId="03913605" w:rsidR="007C3E9F" w:rsidRDefault="00097C0B" w:rsidP="00097C0B">
      <w:pPr>
        <w:spacing w:after="160"/>
        <w:ind w:firstLine="0"/>
        <w:jc w:val="left"/>
      </w:pPr>
      <w:r>
        <w:t>Aplikacja została zbudowana z użyciem frameworka Laravel 11, który zapewnia stabilność i wsparcie dla dalszego rozwoju systemu oraz kompatybilność z nowoczesnymi rozwiązaniami w zakresie aplikacji webowych.</w:t>
      </w:r>
    </w:p>
    <w:p w14:paraId="39D73CF4" w14:textId="0C119854" w:rsidR="00430218" w:rsidRDefault="00672DB1" w:rsidP="00430218">
      <w:pPr>
        <w:spacing w:after="160"/>
        <w:ind w:left="-708" w:firstLine="708"/>
        <w:jc w:val="left"/>
        <w:rPr>
          <w:b/>
          <w:bCs/>
        </w:rPr>
      </w:pPr>
      <w:r>
        <w:rPr>
          <w:b/>
          <w:bCs/>
        </w:rPr>
        <w:t xml:space="preserve">1.4. </w:t>
      </w:r>
      <w:r w:rsidR="00430218" w:rsidRPr="00430218">
        <w:rPr>
          <w:b/>
          <w:bCs/>
        </w:rPr>
        <w:t>Diagram wymagań</w:t>
      </w:r>
    </w:p>
    <w:p w14:paraId="58A6992F" w14:textId="15B47597" w:rsidR="00197587" w:rsidRPr="00197587" w:rsidRDefault="00197587" w:rsidP="00197587">
      <w:pPr>
        <w:spacing w:after="160"/>
        <w:ind w:firstLine="0"/>
        <w:jc w:val="left"/>
      </w:pPr>
      <w:r w:rsidRPr="00197587">
        <w:t>Na Rysunku 1 przedstawiono diagram wymagań dla projektu aplikacji e-commerce „Jalapeño”. Diagram ten ilustruje kluczowe funkcjonalności i wymagania systemu, obejmujące obsługę użytkowników, zarządzanie katalogiem papryk, obsługę koszyka i zamówień oraz funkcje administracyjne.</w:t>
      </w:r>
      <w:r>
        <w:t xml:space="preserve"> </w:t>
      </w:r>
      <w:r w:rsidRPr="00197587">
        <w:t>Uwzględnia zarówno wymagania funkcjonalne, takie jak logowanie użytkowników, możliwość edycji konta, dodawanie produktów do koszyka czy zarządzanie zamówieniami, jak i wymagania niefunkcjonalne, takie jak wydajność, bezpieczeństwo oraz responsywność interfejsu.</w:t>
      </w:r>
      <w:r>
        <w:t xml:space="preserve"> </w:t>
      </w:r>
      <w:r w:rsidRPr="00197587">
        <w:t>Każde wymaganie w diagramie posiada unikalny identyfikator (ID), priorytet, określający jego znaczenie w systemie, oraz opis, który precyzuje jego rolę i wpływ na działanie aplikacji.</w:t>
      </w:r>
    </w:p>
    <w:p w14:paraId="2A811814" w14:textId="77777777" w:rsidR="00BE42F2" w:rsidRDefault="009A72EB" w:rsidP="00BE42F2">
      <w:pPr>
        <w:keepNext/>
        <w:spacing w:after="160"/>
        <w:ind w:left="-708" w:firstLine="708"/>
        <w:jc w:val="left"/>
      </w:pPr>
      <w:r>
        <w:rPr>
          <w:b/>
          <w:bCs/>
          <w:noProof/>
        </w:rPr>
        <w:drawing>
          <wp:inline distT="0" distB="0" distL="0" distR="0" wp14:anchorId="28B28403" wp14:editId="5CF2CDFB">
            <wp:extent cx="5753100" cy="3438525"/>
            <wp:effectExtent l="0" t="0" r="0" b="9525"/>
            <wp:docPr id="118437662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3100" cy="3438525"/>
                    </a:xfrm>
                    <a:prstGeom prst="rect">
                      <a:avLst/>
                    </a:prstGeom>
                    <a:noFill/>
                    <a:ln>
                      <a:noFill/>
                    </a:ln>
                  </pic:spPr>
                </pic:pic>
              </a:graphicData>
            </a:graphic>
          </wp:inline>
        </w:drawing>
      </w:r>
    </w:p>
    <w:p w14:paraId="0C5202B4" w14:textId="1540FF37" w:rsidR="009A72EB" w:rsidRPr="00430218" w:rsidRDefault="00BE42F2" w:rsidP="00BE42F2">
      <w:pPr>
        <w:pStyle w:val="Legenda"/>
        <w:rPr>
          <w:b/>
          <w:bCs/>
        </w:rPr>
      </w:pPr>
      <w:bookmarkStart w:id="4" w:name="_Toc189172885"/>
      <w:bookmarkStart w:id="5" w:name="_Toc189173808"/>
      <w:r>
        <w:t xml:space="preserve">Rysunek </w:t>
      </w:r>
      <w:fldSimple w:instr=" SEQ Rysunek \* ARABIC ">
        <w:r w:rsidR="007131ED">
          <w:rPr>
            <w:noProof/>
          </w:rPr>
          <w:t>1</w:t>
        </w:r>
      </w:fldSimple>
      <w:r>
        <w:t xml:space="preserve">: </w:t>
      </w:r>
      <w:r w:rsidRPr="00BE42F2">
        <w:t>Diagram wymagań</w:t>
      </w:r>
      <w:bookmarkEnd w:id="4"/>
      <w:bookmarkEnd w:id="5"/>
    </w:p>
    <w:p w14:paraId="55639FDC" w14:textId="77777777" w:rsidR="008118BC" w:rsidRDefault="008118BC">
      <w:pPr>
        <w:spacing w:after="160"/>
        <w:ind w:firstLine="0"/>
        <w:jc w:val="left"/>
        <w:rPr>
          <w:rFonts w:eastAsiaTheme="majorEastAsia" w:cstheme="majorBidi"/>
          <w:b/>
          <w:spacing w:val="-10"/>
          <w:kern w:val="28"/>
          <w:sz w:val="28"/>
          <w:szCs w:val="28"/>
        </w:rPr>
      </w:pPr>
      <w:r>
        <w:br w:type="page"/>
      </w:r>
    </w:p>
    <w:p w14:paraId="56C67399" w14:textId="267AF05B" w:rsidR="00B7445E" w:rsidRDefault="00B7445E" w:rsidP="00BD7180">
      <w:pPr>
        <w:pStyle w:val="Tytu"/>
      </w:pPr>
      <w:bookmarkStart w:id="6" w:name="_Toc189173832"/>
      <w:r>
        <w:lastRenderedPageBreak/>
        <w:t>Modelowanie systemu i jego otoczenia</w:t>
      </w:r>
      <w:bookmarkEnd w:id="6"/>
    </w:p>
    <w:p w14:paraId="703AA8D6" w14:textId="77777777" w:rsidR="00B7445E" w:rsidRDefault="00B7445E" w:rsidP="00B7445E">
      <w:pPr>
        <w:pStyle w:val="Akapitzlist"/>
        <w:numPr>
          <w:ilvl w:val="1"/>
          <w:numId w:val="9"/>
        </w:numPr>
        <w:rPr>
          <w:b/>
          <w:bCs/>
        </w:rPr>
      </w:pPr>
      <w:r w:rsidRPr="00497037">
        <w:rPr>
          <w:b/>
          <w:bCs/>
        </w:rPr>
        <w:t>Diagram przypadków użycia</w:t>
      </w:r>
    </w:p>
    <w:p w14:paraId="60C6D6B8" w14:textId="0E45F42C" w:rsidR="00197587" w:rsidRDefault="00197587" w:rsidP="00197587">
      <w:pPr>
        <w:ind w:left="360" w:firstLine="0"/>
        <w:jc w:val="left"/>
      </w:pPr>
      <w:r>
        <w:t>Na Rysunku 2 przedstawiono diagram przypadków użycia dla aplikacji e-commerce „Jalapeño”. Diagram ten pokazuje wszystkie możliwe interakcje użytkowników i administratora z systemem. Uwzględniono kluczowe działania, takie jak logowanie i rejestracja, przeglądanie katalogu produktów, dodawanie papryk do koszyka, składanie zamówień oraz zarządzanie kontem użytkownika. Administrator ma dodatkowe możliwości, takie jak dodawanie i edytowanie produktów, przeglądanie zamówień oraz zarządzanie użytkownikami.</w:t>
      </w:r>
    </w:p>
    <w:p w14:paraId="47283E77" w14:textId="77777777" w:rsidR="00197587" w:rsidRDefault="00197587" w:rsidP="00197587">
      <w:pPr>
        <w:ind w:left="360" w:firstLine="0"/>
        <w:jc w:val="left"/>
      </w:pPr>
    </w:p>
    <w:p w14:paraId="087A277D" w14:textId="77777777" w:rsidR="00BE42F2" w:rsidRDefault="002829F4" w:rsidP="00BE42F2">
      <w:pPr>
        <w:keepNext/>
        <w:jc w:val="left"/>
      </w:pPr>
      <w:r>
        <w:rPr>
          <w:noProof/>
        </w:rPr>
        <w:drawing>
          <wp:inline distT="0" distB="0" distL="0" distR="0" wp14:anchorId="320B6828" wp14:editId="401D016F">
            <wp:extent cx="5753735" cy="3798570"/>
            <wp:effectExtent l="0" t="0" r="0" b="0"/>
            <wp:docPr id="1192630345"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3735" cy="3798570"/>
                    </a:xfrm>
                    <a:prstGeom prst="rect">
                      <a:avLst/>
                    </a:prstGeom>
                    <a:noFill/>
                    <a:ln>
                      <a:noFill/>
                    </a:ln>
                  </pic:spPr>
                </pic:pic>
              </a:graphicData>
            </a:graphic>
          </wp:inline>
        </w:drawing>
      </w:r>
    </w:p>
    <w:p w14:paraId="70ED7C11" w14:textId="4BA1E435" w:rsidR="00FC7D9F" w:rsidRPr="00BE42F2" w:rsidRDefault="00BE42F2" w:rsidP="00BE42F2">
      <w:pPr>
        <w:pStyle w:val="Legenda"/>
      </w:pPr>
      <w:bookmarkStart w:id="7" w:name="_Toc189172886"/>
      <w:bookmarkStart w:id="8" w:name="_Toc189173809"/>
      <w:r>
        <w:t xml:space="preserve">Rysunek </w:t>
      </w:r>
      <w:fldSimple w:instr=" SEQ Rysunek \* ARABIC ">
        <w:r w:rsidR="007131ED">
          <w:rPr>
            <w:noProof/>
          </w:rPr>
          <w:t>2</w:t>
        </w:r>
      </w:fldSimple>
      <w:r>
        <w:t xml:space="preserve">: </w:t>
      </w:r>
      <w:r w:rsidRPr="00BE42F2">
        <w:t>Diagram przypadków użycia</w:t>
      </w:r>
      <w:bookmarkEnd w:id="7"/>
      <w:bookmarkEnd w:id="8"/>
    </w:p>
    <w:p w14:paraId="017B227D" w14:textId="77777777" w:rsidR="008118BC" w:rsidRDefault="008118BC">
      <w:pPr>
        <w:spacing w:after="160"/>
        <w:ind w:firstLine="0"/>
        <w:jc w:val="left"/>
        <w:rPr>
          <w:b/>
          <w:bCs/>
        </w:rPr>
      </w:pPr>
      <w:r>
        <w:rPr>
          <w:b/>
          <w:bCs/>
        </w:rPr>
        <w:br w:type="page"/>
      </w:r>
    </w:p>
    <w:p w14:paraId="39B1CF2A" w14:textId="5A637AF5" w:rsidR="00BC214F" w:rsidRPr="008329F5" w:rsidRDefault="008821CB" w:rsidP="008329F5">
      <w:pPr>
        <w:pStyle w:val="Akapitzlist"/>
        <w:numPr>
          <w:ilvl w:val="1"/>
          <w:numId w:val="9"/>
        </w:numPr>
        <w:jc w:val="left"/>
        <w:rPr>
          <w:b/>
          <w:bCs/>
        </w:rPr>
      </w:pPr>
      <w:r w:rsidRPr="008821CB">
        <w:rPr>
          <w:b/>
          <w:bCs/>
        </w:rPr>
        <w:lastRenderedPageBreak/>
        <w:t>Przykład</w:t>
      </w:r>
      <w:r>
        <w:rPr>
          <w:b/>
          <w:bCs/>
        </w:rPr>
        <w:t>y</w:t>
      </w:r>
      <w:r w:rsidRPr="008821CB">
        <w:rPr>
          <w:b/>
          <w:bCs/>
        </w:rPr>
        <w:t xml:space="preserve"> scenariusz</w:t>
      </w:r>
      <w:r>
        <w:rPr>
          <w:b/>
          <w:bCs/>
        </w:rPr>
        <w:t>y</w:t>
      </w:r>
      <w:r w:rsidRPr="008821CB">
        <w:rPr>
          <w:b/>
          <w:bCs/>
        </w:rPr>
        <w:t xml:space="preserve"> przypadk</w:t>
      </w:r>
      <w:r>
        <w:rPr>
          <w:b/>
          <w:bCs/>
        </w:rPr>
        <w:t>ów</w:t>
      </w:r>
      <w:r w:rsidRPr="008821CB">
        <w:rPr>
          <w:b/>
          <w:bCs/>
        </w:rPr>
        <w:t xml:space="preserve"> użycia</w:t>
      </w:r>
    </w:p>
    <w:p w14:paraId="67F26382" w14:textId="54AE76E8" w:rsidR="008329F5" w:rsidRDefault="008329F5" w:rsidP="008329F5">
      <w:pPr>
        <w:pStyle w:val="Legenda"/>
        <w:keepNext/>
      </w:pPr>
      <w:bookmarkStart w:id="9" w:name="_Toc189169937"/>
      <w:r>
        <w:t xml:space="preserve">Tabela </w:t>
      </w:r>
      <w:fldSimple w:instr=" SEQ Tabela \* ARABIC ">
        <w:r>
          <w:rPr>
            <w:noProof/>
          </w:rPr>
          <w:t>1</w:t>
        </w:r>
      </w:fldSimple>
      <w:r w:rsidRPr="00FD4E5A">
        <w:t>: Scenariusz 1 (Logowanie UC001)</w:t>
      </w:r>
      <w:bookmarkEnd w:id="9"/>
    </w:p>
    <w:tbl>
      <w:tblPr>
        <w:tblStyle w:val="Tabela-Siatka"/>
        <w:tblW w:w="0" w:type="auto"/>
        <w:tblInd w:w="720" w:type="dxa"/>
        <w:tblLook w:val="04A0" w:firstRow="1" w:lastRow="0" w:firstColumn="1" w:lastColumn="0" w:noHBand="0" w:noVBand="1"/>
      </w:tblPr>
      <w:tblGrid>
        <w:gridCol w:w="4160"/>
        <w:gridCol w:w="4182"/>
      </w:tblGrid>
      <w:tr w:rsidR="004931AA" w14:paraId="23AFF70A" w14:textId="77777777" w:rsidTr="008329F5">
        <w:tc>
          <w:tcPr>
            <w:tcW w:w="4160" w:type="dxa"/>
          </w:tcPr>
          <w:p w14:paraId="7C74F477" w14:textId="6197D49A" w:rsidR="004931AA" w:rsidRDefault="004931AA" w:rsidP="002829F4">
            <w:pPr>
              <w:pStyle w:val="Akapitzlist"/>
              <w:ind w:left="0" w:firstLine="0"/>
              <w:jc w:val="center"/>
            </w:pPr>
            <w:r>
              <w:t>Element</w:t>
            </w:r>
          </w:p>
        </w:tc>
        <w:tc>
          <w:tcPr>
            <w:tcW w:w="4182" w:type="dxa"/>
          </w:tcPr>
          <w:p w14:paraId="2DD37158" w14:textId="31DBBD60" w:rsidR="004931AA" w:rsidRDefault="004931AA" w:rsidP="002829F4">
            <w:pPr>
              <w:pStyle w:val="Akapitzlist"/>
              <w:ind w:left="0" w:firstLine="0"/>
              <w:jc w:val="center"/>
            </w:pPr>
            <w:r>
              <w:t>Opis</w:t>
            </w:r>
          </w:p>
        </w:tc>
      </w:tr>
      <w:tr w:rsidR="004931AA" w14:paraId="24A78FAC" w14:textId="77777777" w:rsidTr="008329F5">
        <w:tc>
          <w:tcPr>
            <w:tcW w:w="4160" w:type="dxa"/>
          </w:tcPr>
          <w:p w14:paraId="30A50BB5" w14:textId="1C75C425" w:rsidR="004931AA" w:rsidRDefault="004931AA" w:rsidP="002829F4">
            <w:pPr>
              <w:pStyle w:val="Akapitzlist"/>
              <w:ind w:left="0" w:firstLine="0"/>
              <w:jc w:val="center"/>
            </w:pPr>
            <w:r>
              <w:t>Przypadek użycia</w:t>
            </w:r>
          </w:p>
        </w:tc>
        <w:tc>
          <w:tcPr>
            <w:tcW w:w="4182" w:type="dxa"/>
          </w:tcPr>
          <w:p w14:paraId="46BEE6C3" w14:textId="22A168F1" w:rsidR="004931AA" w:rsidRDefault="004931AA" w:rsidP="002829F4">
            <w:pPr>
              <w:pStyle w:val="Akapitzlist"/>
              <w:ind w:left="0" w:firstLine="0"/>
              <w:jc w:val="center"/>
            </w:pPr>
            <w:r w:rsidRPr="004931AA">
              <w:t>Zaloguj się do systemu (UC001)</w:t>
            </w:r>
          </w:p>
        </w:tc>
      </w:tr>
      <w:tr w:rsidR="004931AA" w14:paraId="2DBA30F9" w14:textId="77777777" w:rsidTr="008329F5">
        <w:tc>
          <w:tcPr>
            <w:tcW w:w="4160" w:type="dxa"/>
          </w:tcPr>
          <w:p w14:paraId="4B3F823D" w14:textId="1454D66F" w:rsidR="004931AA" w:rsidRDefault="004931AA" w:rsidP="002829F4">
            <w:pPr>
              <w:pStyle w:val="Akapitzlist"/>
              <w:ind w:left="0" w:firstLine="0"/>
              <w:jc w:val="center"/>
            </w:pPr>
            <w:r>
              <w:t>Aktor</w:t>
            </w:r>
          </w:p>
        </w:tc>
        <w:tc>
          <w:tcPr>
            <w:tcW w:w="4182" w:type="dxa"/>
          </w:tcPr>
          <w:p w14:paraId="5E74464F" w14:textId="7A032174" w:rsidR="004931AA" w:rsidRDefault="004931AA" w:rsidP="002829F4">
            <w:pPr>
              <w:pStyle w:val="Akapitzlist"/>
              <w:ind w:left="0" w:firstLine="0"/>
              <w:jc w:val="center"/>
            </w:pPr>
            <w:r>
              <w:t>Gość</w:t>
            </w:r>
          </w:p>
        </w:tc>
      </w:tr>
      <w:tr w:rsidR="004931AA" w14:paraId="71BEB62C" w14:textId="77777777" w:rsidTr="008329F5">
        <w:tc>
          <w:tcPr>
            <w:tcW w:w="4160" w:type="dxa"/>
          </w:tcPr>
          <w:p w14:paraId="5AF585FD" w14:textId="619600EA" w:rsidR="004931AA" w:rsidRDefault="004931AA" w:rsidP="002829F4">
            <w:pPr>
              <w:pStyle w:val="Akapitzlist"/>
              <w:ind w:left="0" w:firstLine="0"/>
              <w:jc w:val="center"/>
            </w:pPr>
            <w:r>
              <w:t>Cel</w:t>
            </w:r>
          </w:p>
        </w:tc>
        <w:tc>
          <w:tcPr>
            <w:tcW w:w="4182" w:type="dxa"/>
          </w:tcPr>
          <w:p w14:paraId="18222A55" w14:textId="436A184D" w:rsidR="004931AA" w:rsidRDefault="004931AA" w:rsidP="002829F4">
            <w:pPr>
              <w:pStyle w:val="Akapitzlist"/>
              <w:ind w:left="0" w:firstLine="0"/>
              <w:jc w:val="center"/>
            </w:pPr>
            <w:r w:rsidRPr="004931AA">
              <w:t>Gość chce uzyskać dostęp do swojego konta.</w:t>
            </w:r>
          </w:p>
        </w:tc>
      </w:tr>
      <w:tr w:rsidR="004931AA" w14:paraId="7775A996" w14:textId="77777777" w:rsidTr="008329F5">
        <w:tc>
          <w:tcPr>
            <w:tcW w:w="4160" w:type="dxa"/>
          </w:tcPr>
          <w:p w14:paraId="3C5FB823" w14:textId="5591C1EA" w:rsidR="004931AA" w:rsidRDefault="004931AA" w:rsidP="002829F4">
            <w:pPr>
              <w:pStyle w:val="Akapitzlist"/>
              <w:ind w:left="0" w:firstLine="0"/>
              <w:jc w:val="center"/>
            </w:pPr>
            <w:r>
              <w:t>Warunki początkowe</w:t>
            </w:r>
          </w:p>
        </w:tc>
        <w:tc>
          <w:tcPr>
            <w:tcW w:w="4182" w:type="dxa"/>
          </w:tcPr>
          <w:p w14:paraId="3F27DDD2" w14:textId="66C0CAB3" w:rsidR="004931AA" w:rsidRDefault="004931AA" w:rsidP="002829F4">
            <w:pPr>
              <w:pStyle w:val="Akapitzlist"/>
              <w:ind w:left="0" w:firstLine="0"/>
              <w:jc w:val="center"/>
            </w:pPr>
            <w:r w:rsidRPr="004931AA">
              <w:t>Gość jest zarejestrowany i zna swoje dane logowania.</w:t>
            </w:r>
          </w:p>
        </w:tc>
      </w:tr>
      <w:tr w:rsidR="004931AA" w14:paraId="71696252" w14:textId="77777777" w:rsidTr="008329F5">
        <w:tc>
          <w:tcPr>
            <w:tcW w:w="4160" w:type="dxa"/>
          </w:tcPr>
          <w:p w14:paraId="77F7D9B2" w14:textId="6E5496E3" w:rsidR="004931AA" w:rsidRDefault="004931AA" w:rsidP="002829F4">
            <w:pPr>
              <w:pStyle w:val="Akapitzlist"/>
              <w:ind w:left="0" w:firstLine="0"/>
              <w:jc w:val="center"/>
            </w:pPr>
            <w:r>
              <w:t>Przebieg główny</w:t>
            </w:r>
          </w:p>
        </w:tc>
        <w:tc>
          <w:tcPr>
            <w:tcW w:w="4182" w:type="dxa"/>
          </w:tcPr>
          <w:p w14:paraId="7A678BC1" w14:textId="11CC1DA6" w:rsidR="004931AA" w:rsidRDefault="004931AA" w:rsidP="004931AA">
            <w:pPr>
              <w:ind w:firstLine="0"/>
              <w:jc w:val="left"/>
            </w:pPr>
            <w:r>
              <w:t>1. Gość otwiera stronę logowania.</w:t>
            </w:r>
            <w:r>
              <w:br/>
              <w:t>2. Gość wprowadza swoją nazwę użytkownika i hasło.</w:t>
            </w:r>
            <w:r>
              <w:br/>
              <w:t>3. System weryfikuje dane logowania.</w:t>
            </w:r>
            <w:r>
              <w:br/>
              <w:t>4. System przyznaje dostęp i przekierowuje gościa do strony głównej.</w:t>
            </w:r>
          </w:p>
        </w:tc>
      </w:tr>
      <w:tr w:rsidR="004931AA" w14:paraId="0B5A4DB1" w14:textId="77777777" w:rsidTr="008329F5">
        <w:tc>
          <w:tcPr>
            <w:tcW w:w="4160" w:type="dxa"/>
          </w:tcPr>
          <w:p w14:paraId="72EDE3B0" w14:textId="4DB0AA81" w:rsidR="004931AA" w:rsidRDefault="004931AA" w:rsidP="002829F4">
            <w:pPr>
              <w:pStyle w:val="Akapitzlist"/>
              <w:ind w:left="0" w:firstLine="0"/>
              <w:jc w:val="center"/>
            </w:pPr>
            <w:r>
              <w:t>Scenariusz alternatywny</w:t>
            </w:r>
          </w:p>
        </w:tc>
        <w:tc>
          <w:tcPr>
            <w:tcW w:w="4182" w:type="dxa"/>
          </w:tcPr>
          <w:p w14:paraId="2B44D98A" w14:textId="6FC74F8D" w:rsidR="004931AA" w:rsidRDefault="004931AA" w:rsidP="004931AA">
            <w:pPr>
              <w:pStyle w:val="Akapitzlist"/>
              <w:ind w:left="0" w:firstLine="0"/>
              <w:jc w:val="left"/>
            </w:pPr>
            <w:r w:rsidRPr="004931AA">
              <w:t>Krok 3: Jeśli dane logowania są niepoprawne, system wyświetla komunikat o błędzie i pozwala na ponowne wprowadzenie danych.</w:t>
            </w:r>
          </w:p>
        </w:tc>
      </w:tr>
      <w:tr w:rsidR="004931AA" w14:paraId="53FEAB19" w14:textId="77777777" w:rsidTr="008329F5">
        <w:tc>
          <w:tcPr>
            <w:tcW w:w="4160" w:type="dxa"/>
          </w:tcPr>
          <w:p w14:paraId="22632883" w14:textId="76159CA6" w:rsidR="004931AA" w:rsidRDefault="004931AA" w:rsidP="002829F4">
            <w:pPr>
              <w:pStyle w:val="Akapitzlist"/>
              <w:ind w:left="0" w:firstLine="0"/>
              <w:jc w:val="center"/>
            </w:pPr>
            <w:r>
              <w:t>Warunki końcowe</w:t>
            </w:r>
          </w:p>
        </w:tc>
        <w:tc>
          <w:tcPr>
            <w:tcW w:w="4182" w:type="dxa"/>
          </w:tcPr>
          <w:p w14:paraId="5115FFAF" w14:textId="04774112" w:rsidR="004931AA" w:rsidRDefault="004931AA" w:rsidP="004931AA">
            <w:pPr>
              <w:pStyle w:val="Akapitzlist"/>
              <w:ind w:left="0" w:firstLine="0"/>
            </w:pPr>
            <w:r w:rsidRPr="004931AA">
              <w:t>Gość jest zalogowany i ma dostęp do swojego konta albo widzi komunikat o błędnych danych logowania.</w:t>
            </w:r>
          </w:p>
        </w:tc>
      </w:tr>
    </w:tbl>
    <w:p w14:paraId="1FB95C31" w14:textId="77777777" w:rsidR="00BC214F" w:rsidRPr="008329F5" w:rsidRDefault="00BC214F" w:rsidP="008329F5">
      <w:pPr>
        <w:ind w:firstLine="0"/>
        <w:rPr>
          <w:i/>
          <w:iCs/>
        </w:rPr>
      </w:pPr>
    </w:p>
    <w:p w14:paraId="191C5B64" w14:textId="420D94E8" w:rsidR="008329F5" w:rsidRDefault="008329F5" w:rsidP="008329F5">
      <w:pPr>
        <w:pStyle w:val="Legenda"/>
        <w:keepNext/>
      </w:pPr>
      <w:bookmarkStart w:id="10" w:name="_Toc189169938"/>
      <w:r>
        <w:t xml:space="preserve">Tabela </w:t>
      </w:r>
      <w:fldSimple w:instr=" SEQ Tabela \* ARABIC ">
        <w:r>
          <w:rPr>
            <w:noProof/>
          </w:rPr>
          <w:t>2</w:t>
        </w:r>
      </w:fldSimple>
      <w:r>
        <w:t xml:space="preserve">: </w:t>
      </w:r>
      <w:r w:rsidRPr="008329F5">
        <w:t>Scenariusz 2 (Składanie zamówienia UC002)</w:t>
      </w:r>
      <w:bookmarkEnd w:id="10"/>
    </w:p>
    <w:tbl>
      <w:tblPr>
        <w:tblStyle w:val="Tabela-Siatka"/>
        <w:tblW w:w="0" w:type="auto"/>
        <w:tblInd w:w="720" w:type="dxa"/>
        <w:tblLook w:val="04A0" w:firstRow="1" w:lastRow="0" w:firstColumn="1" w:lastColumn="0" w:noHBand="0" w:noVBand="1"/>
      </w:tblPr>
      <w:tblGrid>
        <w:gridCol w:w="4161"/>
        <w:gridCol w:w="4181"/>
      </w:tblGrid>
      <w:tr w:rsidR="004F7390" w14:paraId="36C0E99E" w14:textId="77777777" w:rsidTr="008329F5">
        <w:tc>
          <w:tcPr>
            <w:tcW w:w="4161" w:type="dxa"/>
          </w:tcPr>
          <w:p w14:paraId="08834FED" w14:textId="77777777" w:rsidR="004931AA" w:rsidRDefault="004931AA" w:rsidP="00673ED2">
            <w:pPr>
              <w:pStyle w:val="Akapitzlist"/>
              <w:ind w:left="0" w:firstLine="0"/>
              <w:jc w:val="center"/>
            </w:pPr>
            <w:r>
              <w:t>Element</w:t>
            </w:r>
          </w:p>
        </w:tc>
        <w:tc>
          <w:tcPr>
            <w:tcW w:w="4181" w:type="dxa"/>
          </w:tcPr>
          <w:p w14:paraId="309DF4B1" w14:textId="77777777" w:rsidR="004931AA" w:rsidRDefault="004931AA" w:rsidP="00673ED2">
            <w:pPr>
              <w:pStyle w:val="Akapitzlist"/>
              <w:ind w:left="0" w:firstLine="0"/>
              <w:jc w:val="center"/>
            </w:pPr>
            <w:r>
              <w:t>Opis</w:t>
            </w:r>
          </w:p>
        </w:tc>
      </w:tr>
      <w:tr w:rsidR="004F7390" w14:paraId="3D538886" w14:textId="77777777" w:rsidTr="008329F5">
        <w:tc>
          <w:tcPr>
            <w:tcW w:w="4161" w:type="dxa"/>
          </w:tcPr>
          <w:p w14:paraId="21CF1889" w14:textId="77777777" w:rsidR="004931AA" w:rsidRDefault="004931AA" w:rsidP="00673ED2">
            <w:pPr>
              <w:pStyle w:val="Akapitzlist"/>
              <w:ind w:left="0" w:firstLine="0"/>
              <w:jc w:val="center"/>
            </w:pPr>
            <w:r>
              <w:t>Przypadek użycia</w:t>
            </w:r>
          </w:p>
        </w:tc>
        <w:tc>
          <w:tcPr>
            <w:tcW w:w="4181" w:type="dxa"/>
          </w:tcPr>
          <w:p w14:paraId="20ECF3D9" w14:textId="13002F93" w:rsidR="004931AA" w:rsidRDefault="00AE5534" w:rsidP="00673ED2">
            <w:pPr>
              <w:pStyle w:val="Akapitzlist"/>
              <w:ind w:left="0" w:firstLine="0"/>
              <w:jc w:val="center"/>
            </w:pPr>
            <w:r>
              <w:t xml:space="preserve">Złóż zamówienie </w:t>
            </w:r>
            <w:r w:rsidR="004931AA" w:rsidRPr="004931AA">
              <w:t>(UC00</w:t>
            </w:r>
            <w:r w:rsidR="004931AA">
              <w:t>2</w:t>
            </w:r>
            <w:r w:rsidR="004931AA" w:rsidRPr="004931AA">
              <w:t>)</w:t>
            </w:r>
          </w:p>
        </w:tc>
      </w:tr>
      <w:tr w:rsidR="004F7390" w14:paraId="7C0BF914" w14:textId="77777777" w:rsidTr="008329F5">
        <w:tc>
          <w:tcPr>
            <w:tcW w:w="4161" w:type="dxa"/>
          </w:tcPr>
          <w:p w14:paraId="48A95B77" w14:textId="77777777" w:rsidR="004931AA" w:rsidRDefault="004931AA" w:rsidP="00673ED2">
            <w:pPr>
              <w:pStyle w:val="Akapitzlist"/>
              <w:ind w:left="0" w:firstLine="0"/>
              <w:jc w:val="center"/>
            </w:pPr>
            <w:r>
              <w:t>Aktor</w:t>
            </w:r>
          </w:p>
        </w:tc>
        <w:tc>
          <w:tcPr>
            <w:tcW w:w="4181" w:type="dxa"/>
          </w:tcPr>
          <w:p w14:paraId="2426B574" w14:textId="26E65D8A" w:rsidR="004931AA" w:rsidRDefault="004931AA" w:rsidP="00673ED2">
            <w:pPr>
              <w:pStyle w:val="Akapitzlist"/>
              <w:ind w:left="0" w:firstLine="0"/>
              <w:jc w:val="center"/>
            </w:pPr>
            <w:r>
              <w:t>Zalogowany użytkownik</w:t>
            </w:r>
          </w:p>
        </w:tc>
      </w:tr>
      <w:tr w:rsidR="004F7390" w14:paraId="3B73B9C7" w14:textId="77777777" w:rsidTr="008329F5">
        <w:tc>
          <w:tcPr>
            <w:tcW w:w="4161" w:type="dxa"/>
          </w:tcPr>
          <w:p w14:paraId="725F8194" w14:textId="77777777" w:rsidR="004931AA" w:rsidRDefault="004931AA" w:rsidP="00673ED2">
            <w:pPr>
              <w:pStyle w:val="Akapitzlist"/>
              <w:ind w:left="0" w:firstLine="0"/>
              <w:jc w:val="center"/>
            </w:pPr>
            <w:r>
              <w:t>Cel</w:t>
            </w:r>
          </w:p>
        </w:tc>
        <w:tc>
          <w:tcPr>
            <w:tcW w:w="4181" w:type="dxa"/>
          </w:tcPr>
          <w:p w14:paraId="54FAFAC8" w14:textId="1FDFD4BE" w:rsidR="004931AA" w:rsidRDefault="004931AA" w:rsidP="00673ED2">
            <w:pPr>
              <w:pStyle w:val="Akapitzlist"/>
              <w:ind w:left="0" w:firstLine="0"/>
              <w:jc w:val="center"/>
            </w:pPr>
            <w:r w:rsidRPr="004931AA">
              <w:t>Użytkownik chce złożyć zamówienie na wybrane towary.</w:t>
            </w:r>
          </w:p>
        </w:tc>
      </w:tr>
      <w:tr w:rsidR="004F7390" w14:paraId="0948A3AC" w14:textId="77777777" w:rsidTr="008329F5">
        <w:tc>
          <w:tcPr>
            <w:tcW w:w="4161" w:type="dxa"/>
          </w:tcPr>
          <w:p w14:paraId="61AAC914" w14:textId="77777777" w:rsidR="004931AA" w:rsidRDefault="004931AA" w:rsidP="00673ED2">
            <w:pPr>
              <w:pStyle w:val="Akapitzlist"/>
              <w:ind w:left="0" w:firstLine="0"/>
              <w:jc w:val="center"/>
            </w:pPr>
            <w:r>
              <w:t>Warunki początkowe</w:t>
            </w:r>
          </w:p>
        </w:tc>
        <w:tc>
          <w:tcPr>
            <w:tcW w:w="4181" w:type="dxa"/>
          </w:tcPr>
          <w:p w14:paraId="6FF0F089" w14:textId="4267B9B2" w:rsidR="004931AA" w:rsidRDefault="004931AA" w:rsidP="00673ED2">
            <w:pPr>
              <w:pStyle w:val="Akapitzlist"/>
              <w:ind w:left="0" w:firstLine="0"/>
              <w:jc w:val="center"/>
            </w:pPr>
            <w:r w:rsidRPr="004931AA">
              <w:t>Użytkownik jest zalogowany i przegląda ofertę.</w:t>
            </w:r>
          </w:p>
        </w:tc>
      </w:tr>
      <w:tr w:rsidR="004F7390" w14:paraId="24C57484" w14:textId="77777777" w:rsidTr="008329F5">
        <w:tc>
          <w:tcPr>
            <w:tcW w:w="4161" w:type="dxa"/>
          </w:tcPr>
          <w:p w14:paraId="42BBA02D" w14:textId="77777777" w:rsidR="004931AA" w:rsidRDefault="004931AA" w:rsidP="00673ED2">
            <w:pPr>
              <w:pStyle w:val="Akapitzlist"/>
              <w:ind w:left="0" w:firstLine="0"/>
              <w:jc w:val="center"/>
            </w:pPr>
            <w:r>
              <w:t>Przebieg główny</w:t>
            </w:r>
          </w:p>
        </w:tc>
        <w:tc>
          <w:tcPr>
            <w:tcW w:w="4181" w:type="dxa"/>
          </w:tcPr>
          <w:p w14:paraId="32FCBC02" w14:textId="2EC3C2BB" w:rsidR="004931AA" w:rsidRDefault="004F7390" w:rsidP="004F7390">
            <w:pPr>
              <w:ind w:firstLine="0"/>
              <w:jc w:val="left"/>
            </w:pPr>
            <w:r>
              <w:t>1. Użytkownik wybiera towary i określa ich ilość.</w:t>
            </w:r>
            <w:r>
              <w:br/>
              <w:t>2. System podsumowuje wybrane produkty i oblicza koszt.</w:t>
            </w:r>
            <w:r>
              <w:br/>
              <w:t>3. Użytkownik zatwierdza zamówienie.</w:t>
            </w:r>
          </w:p>
        </w:tc>
      </w:tr>
      <w:tr w:rsidR="004F7390" w14:paraId="5ECCE5B4" w14:textId="77777777" w:rsidTr="008329F5">
        <w:tc>
          <w:tcPr>
            <w:tcW w:w="4161" w:type="dxa"/>
          </w:tcPr>
          <w:p w14:paraId="4613B2FC" w14:textId="77777777" w:rsidR="004931AA" w:rsidRDefault="004931AA" w:rsidP="00673ED2">
            <w:pPr>
              <w:pStyle w:val="Akapitzlist"/>
              <w:ind w:left="0" w:firstLine="0"/>
              <w:jc w:val="center"/>
            </w:pPr>
            <w:r>
              <w:t>Scenariusz alternatywny</w:t>
            </w:r>
          </w:p>
        </w:tc>
        <w:tc>
          <w:tcPr>
            <w:tcW w:w="4181" w:type="dxa"/>
          </w:tcPr>
          <w:p w14:paraId="7CC64EE0" w14:textId="3BF34FB6" w:rsidR="004931AA" w:rsidRDefault="004F7390" w:rsidP="00673ED2">
            <w:pPr>
              <w:pStyle w:val="Akapitzlist"/>
              <w:ind w:left="0" w:firstLine="0"/>
              <w:jc w:val="left"/>
            </w:pPr>
            <w:r w:rsidRPr="004F7390">
              <w:t>Krok 3: Jeśli użytkownik anuluje zamówienie, system wyświetla informację o anulowaniu i usuwa wybrane produkty z koszyka.</w:t>
            </w:r>
          </w:p>
        </w:tc>
      </w:tr>
      <w:tr w:rsidR="004F7390" w14:paraId="1E2E605B" w14:textId="77777777" w:rsidTr="008329F5">
        <w:tc>
          <w:tcPr>
            <w:tcW w:w="4161" w:type="dxa"/>
          </w:tcPr>
          <w:p w14:paraId="75950DD1" w14:textId="77777777" w:rsidR="004931AA" w:rsidRDefault="004931AA" w:rsidP="00673ED2">
            <w:pPr>
              <w:pStyle w:val="Akapitzlist"/>
              <w:ind w:left="0" w:firstLine="0"/>
              <w:jc w:val="center"/>
            </w:pPr>
            <w:r>
              <w:t>Warunki końcowe</w:t>
            </w:r>
          </w:p>
        </w:tc>
        <w:tc>
          <w:tcPr>
            <w:tcW w:w="4181" w:type="dxa"/>
          </w:tcPr>
          <w:p w14:paraId="72400C8D" w14:textId="4B9969D7" w:rsidR="004931AA" w:rsidRDefault="004F7390" w:rsidP="00673ED2">
            <w:pPr>
              <w:pStyle w:val="Akapitzlist"/>
              <w:ind w:left="0" w:firstLine="0"/>
            </w:pPr>
            <w:r w:rsidRPr="004F7390">
              <w:t>Zamówienie jest zarejestrowane w systemie albo koszyk pozostaje pusty.</w:t>
            </w:r>
          </w:p>
        </w:tc>
      </w:tr>
    </w:tbl>
    <w:p w14:paraId="6608CA1A" w14:textId="5A813007" w:rsidR="008329F5" w:rsidRDefault="008329F5" w:rsidP="008329F5">
      <w:pPr>
        <w:pStyle w:val="Legenda"/>
        <w:keepNext/>
      </w:pPr>
      <w:bookmarkStart w:id="11" w:name="_Toc189169939"/>
      <w:r>
        <w:lastRenderedPageBreak/>
        <w:t xml:space="preserve">Tabela </w:t>
      </w:r>
      <w:fldSimple w:instr=" SEQ Tabela \* ARABIC ">
        <w:r>
          <w:rPr>
            <w:noProof/>
          </w:rPr>
          <w:t>3</w:t>
        </w:r>
      </w:fldSimple>
      <w:r>
        <w:t xml:space="preserve">: </w:t>
      </w:r>
      <w:r w:rsidRPr="008329F5">
        <w:t>Scenariusz 3 (Zarządzanie użytkownikami UC003)</w:t>
      </w:r>
      <w:bookmarkEnd w:id="11"/>
    </w:p>
    <w:tbl>
      <w:tblPr>
        <w:tblStyle w:val="Tabela-Siatka"/>
        <w:tblW w:w="0" w:type="auto"/>
        <w:tblInd w:w="720" w:type="dxa"/>
        <w:tblLook w:val="04A0" w:firstRow="1" w:lastRow="0" w:firstColumn="1" w:lastColumn="0" w:noHBand="0" w:noVBand="1"/>
      </w:tblPr>
      <w:tblGrid>
        <w:gridCol w:w="4155"/>
        <w:gridCol w:w="4187"/>
      </w:tblGrid>
      <w:tr w:rsidR="004F7390" w14:paraId="0DEF39E7" w14:textId="77777777" w:rsidTr="00833A91">
        <w:tc>
          <w:tcPr>
            <w:tcW w:w="4155" w:type="dxa"/>
          </w:tcPr>
          <w:p w14:paraId="56D22C18" w14:textId="77777777" w:rsidR="004931AA" w:rsidRDefault="004931AA" w:rsidP="00673ED2">
            <w:pPr>
              <w:pStyle w:val="Akapitzlist"/>
              <w:ind w:left="0" w:firstLine="0"/>
              <w:jc w:val="center"/>
            </w:pPr>
            <w:r>
              <w:t>Element</w:t>
            </w:r>
          </w:p>
        </w:tc>
        <w:tc>
          <w:tcPr>
            <w:tcW w:w="4187" w:type="dxa"/>
          </w:tcPr>
          <w:p w14:paraId="57F28543" w14:textId="77777777" w:rsidR="004931AA" w:rsidRDefault="004931AA" w:rsidP="00673ED2">
            <w:pPr>
              <w:pStyle w:val="Akapitzlist"/>
              <w:ind w:left="0" w:firstLine="0"/>
              <w:jc w:val="center"/>
            </w:pPr>
            <w:r>
              <w:t>Opis</w:t>
            </w:r>
          </w:p>
        </w:tc>
      </w:tr>
      <w:tr w:rsidR="004F7390" w14:paraId="4A16F246" w14:textId="77777777" w:rsidTr="00833A91">
        <w:tc>
          <w:tcPr>
            <w:tcW w:w="4155" w:type="dxa"/>
          </w:tcPr>
          <w:p w14:paraId="2D8D0F3D" w14:textId="77777777" w:rsidR="004931AA" w:rsidRDefault="004931AA" w:rsidP="00673ED2">
            <w:pPr>
              <w:pStyle w:val="Akapitzlist"/>
              <w:ind w:left="0" w:firstLine="0"/>
              <w:jc w:val="center"/>
            </w:pPr>
            <w:r>
              <w:t>Przypadek użycia</w:t>
            </w:r>
          </w:p>
        </w:tc>
        <w:tc>
          <w:tcPr>
            <w:tcW w:w="4187" w:type="dxa"/>
          </w:tcPr>
          <w:p w14:paraId="178E531B" w14:textId="378DB382" w:rsidR="004931AA" w:rsidRDefault="004F7390" w:rsidP="00673ED2">
            <w:pPr>
              <w:pStyle w:val="Akapitzlist"/>
              <w:ind w:left="0" w:firstLine="0"/>
              <w:jc w:val="center"/>
            </w:pPr>
            <w:r w:rsidRPr="004F7390">
              <w:t>Zarządzaj użytkownikami (UC003)</w:t>
            </w:r>
          </w:p>
        </w:tc>
      </w:tr>
      <w:tr w:rsidR="004F7390" w14:paraId="7665E38A" w14:textId="77777777" w:rsidTr="00833A91">
        <w:tc>
          <w:tcPr>
            <w:tcW w:w="4155" w:type="dxa"/>
          </w:tcPr>
          <w:p w14:paraId="6D593B7F" w14:textId="77777777" w:rsidR="004931AA" w:rsidRDefault="004931AA" w:rsidP="00673ED2">
            <w:pPr>
              <w:pStyle w:val="Akapitzlist"/>
              <w:ind w:left="0" w:firstLine="0"/>
              <w:jc w:val="center"/>
            </w:pPr>
            <w:r>
              <w:t>Aktor</w:t>
            </w:r>
          </w:p>
        </w:tc>
        <w:tc>
          <w:tcPr>
            <w:tcW w:w="4187" w:type="dxa"/>
          </w:tcPr>
          <w:p w14:paraId="134C6FB3" w14:textId="454D6C76" w:rsidR="004931AA" w:rsidRDefault="004F7390" w:rsidP="00673ED2">
            <w:pPr>
              <w:pStyle w:val="Akapitzlist"/>
              <w:ind w:left="0" w:firstLine="0"/>
              <w:jc w:val="center"/>
            </w:pPr>
            <w:r>
              <w:t>Administrator</w:t>
            </w:r>
          </w:p>
        </w:tc>
      </w:tr>
      <w:tr w:rsidR="004F7390" w14:paraId="435C3E4A" w14:textId="77777777" w:rsidTr="00833A91">
        <w:tc>
          <w:tcPr>
            <w:tcW w:w="4155" w:type="dxa"/>
          </w:tcPr>
          <w:p w14:paraId="3DD72A35" w14:textId="77777777" w:rsidR="004931AA" w:rsidRDefault="004931AA" w:rsidP="00673ED2">
            <w:pPr>
              <w:pStyle w:val="Akapitzlist"/>
              <w:ind w:left="0" w:firstLine="0"/>
              <w:jc w:val="center"/>
            </w:pPr>
            <w:r>
              <w:t>Cel</w:t>
            </w:r>
          </w:p>
        </w:tc>
        <w:tc>
          <w:tcPr>
            <w:tcW w:w="4187" w:type="dxa"/>
          </w:tcPr>
          <w:p w14:paraId="027AFD83" w14:textId="29D06658" w:rsidR="004931AA" w:rsidRDefault="004F7390" w:rsidP="00673ED2">
            <w:pPr>
              <w:pStyle w:val="Akapitzlist"/>
              <w:ind w:left="0" w:firstLine="0"/>
              <w:jc w:val="center"/>
            </w:pPr>
            <w:r w:rsidRPr="004F7390">
              <w:t>Administrator chce zarządzać kontami użytkowników.</w:t>
            </w:r>
          </w:p>
        </w:tc>
      </w:tr>
      <w:tr w:rsidR="004F7390" w14:paraId="38D222D7" w14:textId="77777777" w:rsidTr="00833A91">
        <w:tc>
          <w:tcPr>
            <w:tcW w:w="4155" w:type="dxa"/>
          </w:tcPr>
          <w:p w14:paraId="44CE8376" w14:textId="77777777" w:rsidR="004931AA" w:rsidRDefault="004931AA" w:rsidP="00673ED2">
            <w:pPr>
              <w:pStyle w:val="Akapitzlist"/>
              <w:ind w:left="0" w:firstLine="0"/>
              <w:jc w:val="center"/>
            </w:pPr>
            <w:r>
              <w:t>Warunki początkowe</w:t>
            </w:r>
          </w:p>
        </w:tc>
        <w:tc>
          <w:tcPr>
            <w:tcW w:w="4187" w:type="dxa"/>
          </w:tcPr>
          <w:p w14:paraId="419629E6" w14:textId="6E83D7FC" w:rsidR="004931AA" w:rsidRDefault="004F7390" w:rsidP="00673ED2">
            <w:pPr>
              <w:pStyle w:val="Akapitzlist"/>
              <w:ind w:left="0" w:firstLine="0"/>
              <w:jc w:val="center"/>
            </w:pPr>
            <w:r w:rsidRPr="004F7390">
              <w:t>Administrator jest zalogowany i posiada odpowiednie uprawnienia.</w:t>
            </w:r>
          </w:p>
        </w:tc>
      </w:tr>
      <w:tr w:rsidR="004F7390" w14:paraId="61386EA6" w14:textId="77777777" w:rsidTr="00833A91">
        <w:tc>
          <w:tcPr>
            <w:tcW w:w="4155" w:type="dxa"/>
          </w:tcPr>
          <w:p w14:paraId="708F541D" w14:textId="77777777" w:rsidR="004931AA" w:rsidRDefault="004931AA" w:rsidP="00673ED2">
            <w:pPr>
              <w:pStyle w:val="Akapitzlist"/>
              <w:ind w:left="0" w:firstLine="0"/>
              <w:jc w:val="center"/>
            </w:pPr>
            <w:r>
              <w:t>Przebieg główny</w:t>
            </w:r>
          </w:p>
        </w:tc>
        <w:tc>
          <w:tcPr>
            <w:tcW w:w="4187" w:type="dxa"/>
          </w:tcPr>
          <w:p w14:paraId="459ADDB6" w14:textId="3E9B4135" w:rsidR="004931AA" w:rsidRDefault="004F7390" w:rsidP="004F7390">
            <w:pPr>
              <w:ind w:firstLine="0"/>
              <w:jc w:val="left"/>
            </w:pPr>
            <w:r>
              <w:t>1. Administrator otwiera panel zarządzania użytkownikami.</w:t>
            </w:r>
            <w:r>
              <w:br/>
              <w:t>2. Wybiera akcję: dodanie, edycja lub usunięcie konta.</w:t>
            </w:r>
            <w:r>
              <w:br/>
              <w:t>3. Wprowadza lub aktualizuje dane użytkownika.</w:t>
            </w:r>
            <w:r>
              <w:br/>
              <w:t>4. System zapisuje zmiany w bazie danych.</w:t>
            </w:r>
          </w:p>
        </w:tc>
      </w:tr>
      <w:tr w:rsidR="004F7390" w14:paraId="46DD7FCC" w14:textId="77777777" w:rsidTr="00833A91">
        <w:tc>
          <w:tcPr>
            <w:tcW w:w="4155" w:type="dxa"/>
          </w:tcPr>
          <w:p w14:paraId="4CF9C6D9" w14:textId="77777777" w:rsidR="004931AA" w:rsidRDefault="004931AA" w:rsidP="00673ED2">
            <w:pPr>
              <w:pStyle w:val="Akapitzlist"/>
              <w:ind w:left="0" w:firstLine="0"/>
              <w:jc w:val="center"/>
            </w:pPr>
            <w:r>
              <w:t>Scenariusz alternatywny</w:t>
            </w:r>
          </w:p>
        </w:tc>
        <w:tc>
          <w:tcPr>
            <w:tcW w:w="4187" w:type="dxa"/>
          </w:tcPr>
          <w:p w14:paraId="254E45EE" w14:textId="7D99AC02" w:rsidR="004931AA" w:rsidRDefault="004F7390" w:rsidP="00673ED2">
            <w:pPr>
              <w:pStyle w:val="Akapitzlist"/>
              <w:ind w:left="0" w:firstLine="0"/>
              <w:jc w:val="left"/>
            </w:pPr>
            <w:r w:rsidRPr="004F7390">
              <w:t>Krok 2: Jeśli dane użytkownika są nieprawidłowe, system wyświetla komunikat o błędzie i prosi o poprawienie danych.</w:t>
            </w:r>
          </w:p>
        </w:tc>
      </w:tr>
      <w:tr w:rsidR="004F7390" w14:paraId="4D0E63E9" w14:textId="77777777" w:rsidTr="00833A91">
        <w:tc>
          <w:tcPr>
            <w:tcW w:w="4155" w:type="dxa"/>
          </w:tcPr>
          <w:p w14:paraId="3A7C81C3" w14:textId="77777777" w:rsidR="004931AA" w:rsidRDefault="004931AA" w:rsidP="00673ED2">
            <w:pPr>
              <w:pStyle w:val="Akapitzlist"/>
              <w:ind w:left="0" w:firstLine="0"/>
              <w:jc w:val="center"/>
            </w:pPr>
            <w:r>
              <w:t>Warunki końcowe</w:t>
            </w:r>
          </w:p>
        </w:tc>
        <w:tc>
          <w:tcPr>
            <w:tcW w:w="4187" w:type="dxa"/>
          </w:tcPr>
          <w:p w14:paraId="558AE8B6" w14:textId="4AFA82A5" w:rsidR="004931AA" w:rsidRDefault="004F7390" w:rsidP="00673ED2">
            <w:pPr>
              <w:pStyle w:val="Akapitzlist"/>
              <w:ind w:left="0" w:firstLine="0"/>
            </w:pPr>
            <w:r w:rsidRPr="004F7390">
              <w:t>Konto użytkownika zostaje dodane, zaktualizowane lub usunięte, a zmiany zapisane w systemie.</w:t>
            </w:r>
          </w:p>
        </w:tc>
      </w:tr>
    </w:tbl>
    <w:p w14:paraId="06F40D8A" w14:textId="56049A4C" w:rsidR="008329F5" w:rsidRDefault="008329F5" w:rsidP="008329F5">
      <w:pPr>
        <w:pStyle w:val="Legenda"/>
        <w:keepNext/>
      </w:pPr>
      <w:r>
        <w:br/>
      </w:r>
      <w:bookmarkStart w:id="12" w:name="_Toc189169940"/>
      <w:r>
        <w:t xml:space="preserve">Tabela </w:t>
      </w:r>
      <w:fldSimple w:instr=" SEQ Tabela \* ARABIC ">
        <w:r>
          <w:rPr>
            <w:noProof/>
          </w:rPr>
          <w:t>4</w:t>
        </w:r>
      </w:fldSimple>
      <w:r>
        <w:t xml:space="preserve">: </w:t>
      </w:r>
      <w:r w:rsidRPr="008329F5">
        <w:t>Scenariusz 4 (Logowanie UC004)</w:t>
      </w:r>
      <w:bookmarkEnd w:id="12"/>
    </w:p>
    <w:tbl>
      <w:tblPr>
        <w:tblStyle w:val="Tabela-Siatka"/>
        <w:tblW w:w="0" w:type="auto"/>
        <w:tblInd w:w="720" w:type="dxa"/>
        <w:tblLook w:val="04A0" w:firstRow="1" w:lastRow="0" w:firstColumn="1" w:lastColumn="0" w:noHBand="0" w:noVBand="1"/>
      </w:tblPr>
      <w:tblGrid>
        <w:gridCol w:w="4152"/>
        <w:gridCol w:w="4190"/>
      </w:tblGrid>
      <w:tr w:rsidR="004F7390" w14:paraId="5FFE01DF" w14:textId="77777777" w:rsidTr="00B7445E">
        <w:tc>
          <w:tcPr>
            <w:tcW w:w="4152" w:type="dxa"/>
          </w:tcPr>
          <w:p w14:paraId="1182C070" w14:textId="77777777" w:rsidR="004931AA" w:rsidRDefault="004931AA" w:rsidP="00673ED2">
            <w:pPr>
              <w:pStyle w:val="Akapitzlist"/>
              <w:ind w:left="0" w:firstLine="0"/>
              <w:jc w:val="center"/>
            </w:pPr>
            <w:r>
              <w:t>Element</w:t>
            </w:r>
          </w:p>
        </w:tc>
        <w:tc>
          <w:tcPr>
            <w:tcW w:w="4190" w:type="dxa"/>
          </w:tcPr>
          <w:p w14:paraId="601D52CA" w14:textId="77777777" w:rsidR="004931AA" w:rsidRDefault="004931AA" w:rsidP="00673ED2">
            <w:pPr>
              <w:pStyle w:val="Akapitzlist"/>
              <w:ind w:left="0" w:firstLine="0"/>
              <w:jc w:val="center"/>
            </w:pPr>
            <w:r>
              <w:t>Opis</w:t>
            </w:r>
          </w:p>
        </w:tc>
      </w:tr>
      <w:tr w:rsidR="004F7390" w14:paraId="3765646D" w14:textId="77777777" w:rsidTr="00B7445E">
        <w:tc>
          <w:tcPr>
            <w:tcW w:w="4152" w:type="dxa"/>
          </w:tcPr>
          <w:p w14:paraId="2E9AB6D5" w14:textId="77777777" w:rsidR="004931AA" w:rsidRDefault="004931AA" w:rsidP="00673ED2">
            <w:pPr>
              <w:pStyle w:val="Akapitzlist"/>
              <w:ind w:left="0" w:firstLine="0"/>
              <w:jc w:val="center"/>
            </w:pPr>
            <w:r>
              <w:t>Przypadek użycia</w:t>
            </w:r>
          </w:p>
        </w:tc>
        <w:tc>
          <w:tcPr>
            <w:tcW w:w="4190" w:type="dxa"/>
          </w:tcPr>
          <w:p w14:paraId="0064D5A9" w14:textId="449CF496" w:rsidR="004931AA" w:rsidRDefault="004F7390" w:rsidP="00673ED2">
            <w:pPr>
              <w:pStyle w:val="Akapitzlist"/>
              <w:ind w:left="0" w:firstLine="0"/>
              <w:jc w:val="center"/>
            </w:pPr>
            <w:r w:rsidRPr="004F7390">
              <w:t>Usuń konto (UC004)</w:t>
            </w:r>
          </w:p>
        </w:tc>
      </w:tr>
      <w:tr w:rsidR="004F7390" w14:paraId="1F8CF8CD" w14:textId="77777777" w:rsidTr="00B7445E">
        <w:tc>
          <w:tcPr>
            <w:tcW w:w="4152" w:type="dxa"/>
          </w:tcPr>
          <w:p w14:paraId="47CA6DA2" w14:textId="77777777" w:rsidR="004931AA" w:rsidRDefault="004931AA" w:rsidP="00673ED2">
            <w:pPr>
              <w:pStyle w:val="Akapitzlist"/>
              <w:ind w:left="0" w:firstLine="0"/>
              <w:jc w:val="center"/>
            </w:pPr>
            <w:r>
              <w:t>Aktor</w:t>
            </w:r>
          </w:p>
        </w:tc>
        <w:tc>
          <w:tcPr>
            <w:tcW w:w="4190" w:type="dxa"/>
          </w:tcPr>
          <w:p w14:paraId="3BDCC561" w14:textId="103A3FF7" w:rsidR="004931AA" w:rsidRDefault="004F7390" w:rsidP="00673ED2">
            <w:pPr>
              <w:pStyle w:val="Akapitzlist"/>
              <w:ind w:left="0" w:firstLine="0"/>
              <w:jc w:val="center"/>
            </w:pPr>
            <w:r>
              <w:t>Zalogowany użytkownik</w:t>
            </w:r>
          </w:p>
        </w:tc>
      </w:tr>
      <w:tr w:rsidR="004F7390" w14:paraId="7EE15CC3" w14:textId="77777777" w:rsidTr="00B7445E">
        <w:tc>
          <w:tcPr>
            <w:tcW w:w="4152" w:type="dxa"/>
          </w:tcPr>
          <w:p w14:paraId="7E318CC9" w14:textId="77777777" w:rsidR="004931AA" w:rsidRDefault="004931AA" w:rsidP="00673ED2">
            <w:pPr>
              <w:pStyle w:val="Akapitzlist"/>
              <w:ind w:left="0" w:firstLine="0"/>
              <w:jc w:val="center"/>
            </w:pPr>
            <w:r>
              <w:t>Cel</w:t>
            </w:r>
          </w:p>
        </w:tc>
        <w:tc>
          <w:tcPr>
            <w:tcW w:w="4190" w:type="dxa"/>
          </w:tcPr>
          <w:p w14:paraId="4DF303B0" w14:textId="625F14CE" w:rsidR="004931AA" w:rsidRDefault="004F7390" w:rsidP="00673ED2">
            <w:pPr>
              <w:pStyle w:val="Akapitzlist"/>
              <w:ind w:left="0" w:firstLine="0"/>
              <w:jc w:val="center"/>
            </w:pPr>
            <w:r w:rsidRPr="004F7390">
              <w:t>Użytkownik chce usunąć swoje konto.</w:t>
            </w:r>
          </w:p>
        </w:tc>
      </w:tr>
      <w:tr w:rsidR="004F7390" w14:paraId="4F6C27AC" w14:textId="77777777" w:rsidTr="00B7445E">
        <w:tc>
          <w:tcPr>
            <w:tcW w:w="4152" w:type="dxa"/>
          </w:tcPr>
          <w:p w14:paraId="26B09F46" w14:textId="77777777" w:rsidR="004931AA" w:rsidRDefault="004931AA" w:rsidP="00673ED2">
            <w:pPr>
              <w:pStyle w:val="Akapitzlist"/>
              <w:ind w:left="0" w:firstLine="0"/>
              <w:jc w:val="center"/>
            </w:pPr>
            <w:r>
              <w:t>Warunki początkowe</w:t>
            </w:r>
          </w:p>
        </w:tc>
        <w:tc>
          <w:tcPr>
            <w:tcW w:w="4190" w:type="dxa"/>
          </w:tcPr>
          <w:p w14:paraId="60DB12C6" w14:textId="13636A02" w:rsidR="004931AA" w:rsidRDefault="004F7390" w:rsidP="00673ED2">
            <w:pPr>
              <w:pStyle w:val="Akapitzlist"/>
              <w:ind w:left="0" w:firstLine="0"/>
              <w:jc w:val="center"/>
            </w:pPr>
            <w:r>
              <w:t>Użytkownik jest zalogowany.</w:t>
            </w:r>
          </w:p>
        </w:tc>
      </w:tr>
      <w:tr w:rsidR="004F7390" w14:paraId="27126322" w14:textId="77777777" w:rsidTr="00B7445E">
        <w:tc>
          <w:tcPr>
            <w:tcW w:w="4152" w:type="dxa"/>
          </w:tcPr>
          <w:p w14:paraId="033AC0FD" w14:textId="77777777" w:rsidR="004931AA" w:rsidRDefault="004931AA" w:rsidP="00673ED2">
            <w:pPr>
              <w:pStyle w:val="Akapitzlist"/>
              <w:ind w:left="0" w:firstLine="0"/>
              <w:jc w:val="center"/>
            </w:pPr>
            <w:r>
              <w:t>Przebieg główny</w:t>
            </w:r>
          </w:p>
        </w:tc>
        <w:tc>
          <w:tcPr>
            <w:tcW w:w="4190" w:type="dxa"/>
          </w:tcPr>
          <w:p w14:paraId="000A52AD" w14:textId="47F2BCB5" w:rsidR="004931AA" w:rsidRDefault="004F7390" w:rsidP="004F7390">
            <w:pPr>
              <w:ind w:firstLine="0"/>
              <w:jc w:val="left"/>
            </w:pPr>
            <w:r>
              <w:t>1. Użytkownik otwiera panel zarządzania kontem.</w:t>
            </w:r>
            <w:r>
              <w:br/>
              <w:t>2. Wybiera opcję „Usuń konto”.</w:t>
            </w:r>
            <w:r>
              <w:br/>
              <w:t>3. System wyświetla komunikat z podwójnym potwierdzeniem.</w:t>
            </w:r>
            <w:r>
              <w:br/>
              <w:t>4. Użytkownik potwierdza decyzję.</w:t>
            </w:r>
            <w:r>
              <w:br/>
              <w:t>5. System usuwa konto i informuje użytkownika o zakończeniu operacji.</w:t>
            </w:r>
          </w:p>
        </w:tc>
      </w:tr>
      <w:tr w:rsidR="004F7390" w14:paraId="7C8B3FB1" w14:textId="77777777" w:rsidTr="00B7445E">
        <w:tc>
          <w:tcPr>
            <w:tcW w:w="4152" w:type="dxa"/>
          </w:tcPr>
          <w:p w14:paraId="0771E73E" w14:textId="77777777" w:rsidR="004931AA" w:rsidRDefault="004931AA" w:rsidP="00673ED2">
            <w:pPr>
              <w:pStyle w:val="Akapitzlist"/>
              <w:ind w:left="0" w:firstLine="0"/>
              <w:jc w:val="center"/>
            </w:pPr>
            <w:r>
              <w:t>Scenariusz alternatywny</w:t>
            </w:r>
          </w:p>
        </w:tc>
        <w:tc>
          <w:tcPr>
            <w:tcW w:w="4190" w:type="dxa"/>
          </w:tcPr>
          <w:p w14:paraId="37C0DA80" w14:textId="7B3202BE" w:rsidR="004931AA" w:rsidRDefault="004F7390" w:rsidP="00673ED2">
            <w:pPr>
              <w:pStyle w:val="Akapitzlist"/>
              <w:ind w:left="0" w:firstLine="0"/>
              <w:jc w:val="left"/>
            </w:pPr>
            <w:r w:rsidRPr="004F7390">
              <w:t>Krok 3: Jeśli użytkownik anuluje proces usuwania, system przerywa operację i zachowuje dane użytkownika.</w:t>
            </w:r>
          </w:p>
        </w:tc>
      </w:tr>
      <w:tr w:rsidR="004F7390" w14:paraId="1721F2BF" w14:textId="77777777" w:rsidTr="00B7445E">
        <w:tc>
          <w:tcPr>
            <w:tcW w:w="4152" w:type="dxa"/>
          </w:tcPr>
          <w:p w14:paraId="05177412" w14:textId="77777777" w:rsidR="004931AA" w:rsidRDefault="004931AA" w:rsidP="00673ED2">
            <w:pPr>
              <w:pStyle w:val="Akapitzlist"/>
              <w:ind w:left="0" w:firstLine="0"/>
              <w:jc w:val="center"/>
            </w:pPr>
            <w:r>
              <w:t>Warunki końcowe</w:t>
            </w:r>
          </w:p>
        </w:tc>
        <w:tc>
          <w:tcPr>
            <w:tcW w:w="4190" w:type="dxa"/>
          </w:tcPr>
          <w:p w14:paraId="6FCC994C" w14:textId="2C4A91FF" w:rsidR="004931AA" w:rsidRDefault="004F7390" w:rsidP="00833A91">
            <w:pPr>
              <w:ind w:firstLine="0"/>
            </w:pPr>
            <w:r>
              <w:t>Konto użytkownika zostaje usunięte z systemu albo pozostaje nienaruszone.</w:t>
            </w:r>
          </w:p>
        </w:tc>
      </w:tr>
    </w:tbl>
    <w:p w14:paraId="1AD02360" w14:textId="4CE9A45D" w:rsidR="00C271B5" w:rsidRDefault="00C271B5" w:rsidP="00C271B5">
      <w:pPr>
        <w:pStyle w:val="Akapitzlist"/>
        <w:ind w:firstLine="0"/>
        <w:rPr>
          <w:b/>
          <w:bCs/>
        </w:rPr>
      </w:pPr>
      <w:r>
        <w:rPr>
          <w:b/>
          <w:bCs/>
        </w:rPr>
        <w:lastRenderedPageBreak/>
        <w:t>2.</w:t>
      </w:r>
      <w:r w:rsidR="00B75B94">
        <w:rPr>
          <w:b/>
          <w:bCs/>
        </w:rPr>
        <w:t>3</w:t>
      </w:r>
      <w:r>
        <w:rPr>
          <w:b/>
          <w:bCs/>
        </w:rPr>
        <w:t xml:space="preserve"> Diagramy aktywności</w:t>
      </w:r>
    </w:p>
    <w:p w14:paraId="557F728E" w14:textId="77777777" w:rsidR="004A636A" w:rsidRDefault="004A636A" w:rsidP="00C271B5">
      <w:pPr>
        <w:pStyle w:val="Akapitzlist"/>
        <w:ind w:firstLine="0"/>
        <w:rPr>
          <w:b/>
          <w:bCs/>
        </w:rPr>
      </w:pPr>
    </w:p>
    <w:p w14:paraId="1ACA3CAE" w14:textId="15965DF8" w:rsidR="004A636A" w:rsidRPr="004A636A" w:rsidRDefault="004A636A" w:rsidP="004A636A">
      <w:pPr>
        <w:pStyle w:val="Akapitzlist"/>
        <w:ind w:firstLine="0"/>
      </w:pPr>
      <w:r w:rsidRPr="004A636A">
        <w:t>Na Rysunku 3 przedstawiono diagram aktywności dla procesu logowania użytkownika w aplikacji „Jalapeño”. Diagram podzielony jest na trzy partycje: Frontend, Backend oraz Database, które reprezentują odpowiedzialność poszczególnych warstw systemu.</w:t>
      </w:r>
      <w:r>
        <w:t xml:space="preserve"> </w:t>
      </w:r>
      <w:r w:rsidRPr="004A636A">
        <w:t>Proces rozpoczyna się od otwarcia strony logowania i wprowadzenia danych przez użytkownika. Następnie system przesyła dane do serwera, który sprawdza ich poprawność w bazie danych. W przypadku błędu użytkownik otrzymuje komunikat i może ponowić próbę. Jeśli dane są poprawne, użytkownik zostaje zalogowany i przekierowany na stronę główną.</w:t>
      </w:r>
    </w:p>
    <w:p w14:paraId="67D7FB0F" w14:textId="77777777" w:rsidR="004A636A" w:rsidRPr="00C271B5" w:rsidRDefault="004A636A" w:rsidP="00C271B5">
      <w:pPr>
        <w:pStyle w:val="Akapitzlist"/>
        <w:ind w:firstLine="0"/>
        <w:rPr>
          <w:b/>
          <w:bCs/>
        </w:rPr>
      </w:pPr>
    </w:p>
    <w:p w14:paraId="689084A3" w14:textId="77777777" w:rsidR="00BE42F2" w:rsidRDefault="008D1928" w:rsidP="00BE42F2">
      <w:pPr>
        <w:keepNext/>
        <w:ind w:left="340" w:firstLine="0"/>
        <w:jc w:val="center"/>
      </w:pPr>
      <w:r>
        <w:rPr>
          <w:noProof/>
        </w:rPr>
        <w:drawing>
          <wp:inline distT="0" distB="0" distL="0" distR="0" wp14:anchorId="108413B9" wp14:editId="2F7FB6F5">
            <wp:extent cx="5756910" cy="3466465"/>
            <wp:effectExtent l="0" t="0" r="0" b="0"/>
            <wp:docPr id="70271668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910" cy="3466465"/>
                    </a:xfrm>
                    <a:prstGeom prst="rect">
                      <a:avLst/>
                    </a:prstGeom>
                    <a:noFill/>
                    <a:ln>
                      <a:noFill/>
                    </a:ln>
                  </pic:spPr>
                </pic:pic>
              </a:graphicData>
            </a:graphic>
          </wp:inline>
        </w:drawing>
      </w:r>
    </w:p>
    <w:p w14:paraId="5DFF433B" w14:textId="7386BD34" w:rsidR="004A636A" w:rsidRDefault="00BE42F2" w:rsidP="00BE42F2">
      <w:pPr>
        <w:pStyle w:val="Legenda"/>
      </w:pPr>
      <w:bookmarkStart w:id="13" w:name="_Toc189172887"/>
      <w:bookmarkStart w:id="14" w:name="_Toc189173810"/>
      <w:r>
        <w:t xml:space="preserve">Rysunek </w:t>
      </w:r>
      <w:fldSimple w:instr=" SEQ Rysunek \* ARABIC ">
        <w:r w:rsidR="007131ED">
          <w:rPr>
            <w:noProof/>
          </w:rPr>
          <w:t>3</w:t>
        </w:r>
      </w:fldSimple>
      <w:r>
        <w:t>:</w:t>
      </w:r>
      <w:r w:rsidRPr="00BE42F2">
        <w:rPr>
          <w:i w:val="0"/>
          <w:iCs w:val="0"/>
          <w:sz w:val="16"/>
          <w:szCs w:val="16"/>
        </w:rPr>
        <w:t xml:space="preserve"> </w:t>
      </w:r>
      <w:r w:rsidRPr="00BE42F2">
        <w:t>Diagram aktywności – logowanie</w:t>
      </w:r>
      <w:bookmarkEnd w:id="13"/>
      <w:bookmarkEnd w:id="14"/>
      <w:r w:rsidR="004A636A">
        <w:br w:type="page"/>
      </w:r>
    </w:p>
    <w:p w14:paraId="3EE253E4" w14:textId="3D721E40" w:rsidR="004A636A" w:rsidRPr="004A636A" w:rsidRDefault="004A636A" w:rsidP="004A636A">
      <w:pPr>
        <w:ind w:firstLine="0"/>
        <w:jc w:val="left"/>
      </w:pPr>
      <w:r w:rsidRPr="004A636A">
        <w:lastRenderedPageBreak/>
        <w:t>Na Rysunku 4 przedstawiono diagram aktywności dla procesu składania zamówienia. Diagram podzielony jest na trzy warstwy: Frontend, Backend i Database, odzwierciedlając interakcję między użytkownikiem, serwerem i bazą danych.</w:t>
      </w:r>
      <w:r>
        <w:t xml:space="preserve"> </w:t>
      </w:r>
      <w:r w:rsidRPr="004A636A">
        <w:t>Użytkownik przegląda ofertę, wybiera produkty oraz określa ich ilość. Po zatwierdzeniu zamówienia system oblicza koszty i zapisuje dane w bazie. Jeśli użytkownik nie potwierdzi zamówienia, proces zostaje anulowany.</w:t>
      </w:r>
    </w:p>
    <w:p w14:paraId="67386700" w14:textId="77777777" w:rsidR="00BE42F2" w:rsidRDefault="008D1928" w:rsidP="00BE42F2">
      <w:pPr>
        <w:keepNext/>
        <w:jc w:val="center"/>
      </w:pPr>
      <w:r w:rsidRPr="008D1928">
        <w:rPr>
          <w:noProof/>
        </w:rPr>
        <w:drawing>
          <wp:inline distT="0" distB="0" distL="0" distR="0" wp14:anchorId="79333F00" wp14:editId="6F4A408E">
            <wp:extent cx="5760720" cy="3590290"/>
            <wp:effectExtent l="0" t="0" r="0" b="0"/>
            <wp:docPr id="1161506549" name="Obraz 3" descr="Obraz zawierający diagram, tekst, zrzut ekranu, Pla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506549" name="Obraz 3" descr="Obraz zawierający diagram, tekst, zrzut ekranu, Plan&#10;&#10;Opis wygenerowany automatyczni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3590290"/>
                    </a:xfrm>
                    <a:prstGeom prst="rect">
                      <a:avLst/>
                    </a:prstGeom>
                    <a:noFill/>
                    <a:ln>
                      <a:noFill/>
                    </a:ln>
                  </pic:spPr>
                </pic:pic>
              </a:graphicData>
            </a:graphic>
          </wp:inline>
        </w:drawing>
      </w:r>
    </w:p>
    <w:p w14:paraId="16119927" w14:textId="7467D09F" w:rsidR="004A636A" w:rsidRPr="00BE42F2" w:rsidRDefault="00BE42F2" w:rsidP="00BE42F2">
      <w:pPr>
        <w:pStyle w:val="Legenda"/>
      </w:pPr>
      <w:bookmarkStart w:id="15" w:name="_Toc189172888"/>
      <w:bookmarkStart w:id="16" w:name="_Toc189173811"/>
      <w:r>
        <w:t xml:space="preserve">Rysunek </w:t>
      </w:r>
      <w:fldSimple w:instr=" SEQ Rysunek \* ARABIC ">
        <w:r w:rsidR="007131ED">
          <w:rPr>
            <w:noProof/>
          </w:rPr>
          <w:t>4</w:t>
        </w:r>
      </w:fldSimple>
      <w:r>
        <w:t xml:space="preserve">: </w:t>
      </w:r>
      <w:r w:rsidRPr="00BE42F2">
        <w:t>Diagram aktywności - składanie zamówienia</w:t>
      </w:r>
      <w:bookmarkEnd w:id="15"/>
      <w:bookmarkEnd w:id="16"/>
      <w:r w:rsidR="004A636A">
        <w:rPr>
          <w:i w:val="0"/>
          <w:iCs w:val="0"/>
          <w:sz w:val="16"/>
          <w:szCs w:val="16"/>
        </w:rPr>
        <w:br w:type="page"/>
      </w:r>
    </w:p>
    <w:p w14:paraId="56D44275" w14:textId="77777777" w:rsidR="00C271B5" w:rsidRDefault="00C271B5" w:rsidP="004459A7">
      <w:pPr>
        <w:jc w:val="center"/>
        <w:rPr>
          <w:i/>
          <w:iCs/>
          <w:sz w:val="16"/>
          <w:szCs w:val="16"/>
        </w:rPr>
      </w:pPr>
    </w:p>
    <w:p w14:paraId="1A29E152" w14:textId="3C2D35B3" w:rsidR="004A636A" w:rsidRPr="004459A7" w:rsidRDefault="004A636A" w:rsidP="004A636A">
      <w:pPr>
        <w:ind w:firstLine="0"/>
        <w:jc w:val="left"/>
      </w:pPr>
      <w:r>
        <w:t>Na Rysunku 5 przedstawiono diagram aktywności dla zarządzania użytkownikami. Proces obejmuje dodawanie, edytowanie i usuwanie kont przez administratora. Po wyborze akcji administrator wprowadza dane użytkownika, które są przesyłane do systemu. System weryfikuje poprawność danych i aktualizuje je w bazie. W przypadku błędów administrator otrzymuje komunikat o konieczności poprawienia danych.</w:t>
      </w:r>
    </w:p>
    <w:p w14:paraId="360693CC" w14:textId="77777777" w:rsidR="00BE42F2" w:rsidRDefault="008D1928" w:rsidP="00BE42F2">
      <w:pPr>
        <w:keepNext/>
        <w:jc w:val="center"/>
      </w:pPr>
      <w:r w:rsidRPr="008D1928">
        <w:rPr>
          <w:noProof/>
        </w:rPr>
        <w:drawing>
          <wp:inline distT="0" distB="0" distL="0" distR="0" wp14:anchorId="031F7D33" wp14:editId="4043B437">
            <wp:extent cx="5198527" cy="3781425"/>
            <wp:effectExtent l="0" t="0" r="2540" b="0"/>
            <wp:docPr id="1231690130" name="Obraz 5" descr="Obraz zawierający tekst, diagram, zrzut ekranu, Pla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690130" name="Obraz 5" descr="Obraz zawierający tekst, diagram, zrzut ekranu, Plan&#10;&#10;Opis wygenerowany automatyczni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04892" cy="3786055"/>
                    </a:xfrm>
                    <a:prstGeom prst="rect">
                      <a:avLst/>
                    </a:prstGeom>
                    <a:noFill/>
                    <a:ln>
                      <a:noFill/>
                    </a:ln>
                  </pic:spPr>
                </pic:pic>
              </a:graphicData>
            </a:graphic>
          </wp:inline>
        </w:drawing>
      </w:r>
    </w:p>
    <w:p w14:paraId="1953DC39" w14:textId="5C8B29D6" w:rsidR="00C271B5" w:rsidRPr="00BE42F2" w:rsidRDefault="00BE42F2" w:rsidP="00BE42F2">
      <w:pPr>
        <w:pStyle w:val="Legenda"/>
      </w:pPr>
      <w:bookmarkStart w:id="17" w:name="_Toc189172889"/>
      <w:bookmarkStart w:id="18" w:name="_Toc189173812"/>
      <w:r>
        <w:t xml:space="preserve">Rysunek </w:t>
      </w:r>
      <w:fldSimple w:instr=" SEQ Rysunek \* ARABIC ">
        <w:r w:rsidR="007131ED">
          <w:rPr>
            <w:noProof/>
          </w:rPr>
          <w:t>5</w:t>
        </w:r>
      </w:fldSimple>
      <w:r>
        <w:t xml:space="preserve">: </w:t>
      </w:r>
      <w:r w:rsidRPr="00BE42F2">
        <w:t>Diagram aktywności – zarządzanie użytkownikami</w:t>
      </w:r>
      <w:bookmarkEnd w:id="17"/>
      <w:bookmarkEnd w:id="18"/>
      <w:r w:rsidR="004A636A">
        <w:rPr>
          <w:i w:val="0"/>
          <w:iCs w:val="0"/>
          <w:sz w:val="16"/>
          <w:szCs w:val="16"/>
        </w:rPr>
        <w:br w:type="page"/>
      </w:r>
    </w:p>
    <w:p w14:paraId="05FA2BF0" w14:textId="57A3AED5" w:rsidR="004459A7" w:rsidRDefault="004A636A" w:rsidP="004A636A">
      <w:pPr>
        <w:ind w:firstLine="0"/>
        <w:jc w:val="left"/>
      </w:pPr>
      <w:r>
        <w:lastRenderedPageBreak/>
        <w:t>Na Rysunku 6 przedstawiono diagram aktywności dla procesu usuwania konta użytkownika. Użytkownik inicjuje usunięcie konta poprzez panel zarządzania kontem. Po potwierdzeniu decyzji system sprawdza dane użytkownika, usuwa konto z bazy i informuje o sukcesie operacji. Jeśli użytkownik anuluje proces, konto pozostaje aktywne.</w:t>
      </w:r>
    </w:p>
    <w:p w14:paraId="2DBE8B75" w14:textId="77777777" w:rsidR="00BE42F2" w:rsidRDefault="008D1928" w:rsidP="00BE42F2">
      <w:pPr>
        <w:keepNext/>
        <w:jc w:val="center"/>
      </w:pPr>
      <w:r w:rsidRPr="008D1928">
        <w:rPr>
          <w:noProof/>
        </w:rPr>
        <w:drawing>
          <wp:inline distT="0" distB="0" distL="0" distR="0" wp14:anchorId="57979202" wp14:editId="78BEB9E8">
            <wp:extent cx="5263126" cy="3828415"/>
            <wp:effectExtent l="0" t="0" r="0" b="635"/>
            <wp:docPr id="510996336" name="Obraz 7" descr="Obraz zawierający tekst, diagram, zrzut ekranu,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996336" name="Obraz 7" descr="Obraz zawierający tekst, diagram, zrzut ekranu, Równolegle&#10;&#10;Opis wygenerowany automatyczni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8015" cy="3875615"/>
                    </a:xfrm>
                    <a:prstGeom prst="rect">
                      <a:avLst/>
                    </a:prstGeom>
                    <a:noFill/>
                    <a:ln>
                      <a:noFill/>
                    </a:ln>
                  </pic:spPr>
                </pic:pic>
              </a:graphicData>
            </a:graphic>
          </wp:inline>
        </w:drawing>
      </w:r>
    </w:p>
    <w:p w14:paraId="526E7FD4" w14:textId="738E57D1" w:rsidR="008118BC" w:rsidRPr="00BE42F2" w:rsidRDefault="00BE42F2" w:rsidP="00BE42F2">
      <w:pPr>
        <w:pStyle w:val="Legenda"/>
      </w:pPr>
      <w:bookmarkStart w:id="19" w:name="_Toc189172890"/>
      <w:bookmarkStart w:id="20" w:name="_Toc189173813"/>
      <w:r>
        <w:t xml:space="preserve">Rysunek </w:t>
      </w:r>
      <w:fldSimple w:instr=" SEQ Rysunek \* ARABIC ">
        <w:r w:rsidR="007131ED">
          <w:rPr>
            <w:noProof/>
          </w:rPr>
          <w:t>6</w:t>
        </w:r>
      </w:fldSimple>
      <w:r>
        <w:t xml:space="preserve">: </w:t>
      </w:r>
      <w:r w:rsidRPr="00BE42F2">
        <w:t>Diagram aktywności – usuwanie konta</w:t>
      </w:r>
      <w:bookmarkEnd w:id="19"/>
      <w:bookmarkEnd w:id="20"/>
      <w:r w:rsidR="008118BC">
        <w:br w:type="page"/>
      </w:r>
    </w:p>
    <w:p w14:paraId="479943ED" w14:textId="0FB29E45" w:rsidR="00707540" w:rsidRPr="008E46CF" w:rsidRDefault="00707540" w:rsidP="008E46CF">
      <w:pPr>
        <w:rPr>
          <w:b/>
          <w:bCs/>
        </w:rPr>
      </w:pPr>
      <w:r w:rsidRPr="008E46CF">
        <w:rPr>
          <w:b/>
          <w:bCs/>
        </w:rPr>
        <w:lastRenderedPageBreak/>
        <w:t>2.</w:t>
      </w:r>
      <w:r w:rsidR="00B75B94" w:rsidRPr="008E46CF">
        <w:rPr>
          <w:b/>
          <w:bCs/>
        </w:rPr>
        <w:t>4</w:t>
      </w:r>
      <w:r w:rsidRPr="008E46CF">
        <w:rPr>
          <w:b/>
          <w:bCs/>
        </w:rPr>
        <w:t xml:space="preserve"> Diagram klas</w:t>
      </w:r>
    </w:p>
    <w:p w14:paraId="69BE380A" w14:textId="77777777" w:rsidR="00BE42F2" w:rsidRDefault="00C56E19" w:rsidP="00BE42F2">
      <w:pPr>
        <w:keepNext/>
        <w:jc w:val="center"/>
      </w:pPr>
      <w:r>
        <w:rPr>
          <w:noProof/>
        </w:rPr>
        <w:drawing>
          <wp:inline distT="0" distB="0" distL="0" distR="0" wp14:anchorId="68DC2C29" wp14:editId="6120E81A">
            <wp:extent cx="4921387" cy="8300718"/>
            <wp:effectExtent l="0" t="0" r="0" b="5715"/>
            <wp:docPr id="159873860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49507" cy="8348148"/>
                    </a:xfrm>
                    <a:prstGeom prst="rect">
                      <a:avLst/>
                    </a:prstGeom>
                    <a:noFill/>
                    <a:ln>
                      <a:noFill/>
                    </a:ln>
                  </pic:spPr>
                </pic:pic>
              </a:graphicData>
            </a:graphic>
          </wp:inline>
        </w:drawing>
      </w:r>
    </w:p>
    <w:p w14:paraId="4178B9DD" w14:textId="0B7D22CC" w:rsidR="00BE42F2" w:rsidRDefault="00BE42F2" w:rsidP="00BE42F2">
      <w:pPr>
        <w:pStyle w:val="Legenda"/>
      </w:pPr>
      <w:bookmarkStart w:id="21" w:name="_Toc189172891"/>
      <w:bookmarkStart w:id="22" w:name="_Toc189173814"/>
      <w:r>
        <w:t xml:space="preserve">Rysunek </w:t>
      </w:r>
      <w:fldSimple w:instr=" SEQ Rysunek \* ARABIC ">
        <w:r w:rsidR="007131ED">
          <w:rPr>
            <w:noProof/>
          </w:rPr>
          <w:t>7</w:t>
        </w:r>
      </w:fldSimple>
      <w:r>
        <w:t xml:space="preserve">: </w:t>
      </w:r>
      <w:r w:rsidRPr="00BE42F2">
        <w:t>Diagram klas</w:t>
      </w:r>
      <w:bookmarkEnd w:id="21"/>
      <w:bookmarkEnd w:id="22"/>
    </w:p>
    <w:p w14:paraId="4E0C8C69" w14:textId="54E4F842" w:rsidR="00497037" w:rsidRDefault="001E500E" w:rsidP="00497037">
      <w:pPr>
        <w:rPr>
          <w:rStyle w:val="Pogrubienie"/>
        </w:rPr>
      </w:pPr>
      <w:r w:rsidRPr="008E46CF">
        <w:rPr>
          <w:rStyle w:val="Pogrubienie"/>
        </w:rPr>
        <w:lastRenderedPageBreak/>
        <w:t>2.</w:t>
      </w:r>
      <w:r w:rsidR="00B75B94" w:rsidRPr="008E46CF">
        <w:rPr>
          <w:rStyle w:val="Pogrubienie"/>
        </w:rPr>
        <w:t>5</w:t>
      </w:r>
      <w:r w:rsidRPr="008E46CF">
        <w:rPr>
          <w:rStyle w:val="Pogrubienie"/>
        </w:rPr>
        <w:t xml:space="preserve">. </w:t>
      </w:r>
      <w:r w:rsidR="00497037" w:rsidRPr="008E46CF">
        <w:rPr>
          <w:rStyle w:val="Pogrubienie"/>
        </w:rPr>
        <w:t xml:space="preserve">Diagramy sekwencji </w:t>
      </w:r>
    </w:p>
    <w:p w14:paraId="7BF4C938" w14:textId="524C30A7" w:rsidR="000C14F5" w:rsidRPr="000C14F5" w:rsidRDefault="000C14F5" w:rsidP="000C14F5">
      <w:pPr>
        <w:ind w:left="340" w:firstLine="0"/>
        <w:rPr>
          <w:rStyle w:val="Pogrubienie"/>
        </w:rPr>
      </w:pPr>
      <w:r w:rsidRPr="000C14F5">
        <w:t xml:space="preserve">Na Rysunku </w:t>
      </w:r>
      <w:r>
        <w:t>8</w:t>
      </w:r>
      <w:r w:rsidRPr="000C14F5">
        <w:t xml:space="preserve"> przedstawiono diagram sekwencji dla procesu logowania użytkownika. Ukazuje on interakcję pomiędzy użytkownikiem, frontendem, systemem i bazą danych. Proces rozpoczyna się od wprowadzenia danych logowania, które są walidowane przez system. Jeśli dane są poprawne, użytkownik zostaje zalogowany i przekierowany na stronę główną. W przeciwnym razie wyświetlany jest komunikat o błędzie.</w:t>
      </w:r>
    </w:p>
    <w:p w14:paraId="32DEAFEE" w14:textId="77777777" w:rsidR="00BE42F2" w:rsidRDefault="009A72EB" w:rsidP="00BE42F2">
      <w:pPr>
        <w:keepNext/>
        <w:jc w:val="center"/>
      </w:pPr>
      <w:r>
        <w:rPr>
          <w:noProof/>
        </w:rPr>
        <w:drawing>
          <wp:inline distT="0" distB="0" distL="0" distR="0" wp14:anchorId="7E2D5627" wp14:editId="471A5CB8">
            <wp:extent cx="5762625" cy="3190875"/>
            <wp:effectExtent l="0" t="0" r="9525" b="0"/>
            <wp:docPr id="57267835"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2625" cy="3190875"/>
                    </a:xfrm>
                    <a:prstGeom prst="rect">
                      <a:avLst/>
                    </a:prstGeom>
                    <a:noFill/>
                    <a:ln>
                      <a:noFill/>
                    </a:ln>
                  </pic:spPr>
                </pic:pic>
              </a:graphicData>
            </a:graphic>
          </wp:inline>
        </w:drawing>
      </w:r>
    </w:p>
    <w:p w14:paraId="6BC1E59A" w14:textId="71C5581C" w:rsidR="000C14F5" w:rsidRDefault="00BE42F2" w:rsidP="00BE42F2">
      <w:pPr>
        <w:pStyle w:val="Legenda"/>
      </w:pPr>
      <w:bookmarkStart w:id="23" w:name="_Toc189172892"/>
      <w:bookmarkStart w:id="24" w:name="_Toc189173815"/>
      <w:r>
        <w:t xml:space="preserve">Rysunek </w:t>
      </w:r>
      <w:fldSimple w:instr=" SEQ Rysunek \* ARABIC ">
        <w:r w:rsidR="007131ED">
          <w:rPr>
            <w:noProof/>
          </w:rPr>
          <w:t>8</w:t>
        </w:r>
      </w:fldSimple>
      <w:r>
        <w:t xml:space="preserve">: </w:t>
      </w:r>
      <w:r w:rsidRPr="00BE42F2">
        <w:t>Diagram sekwencji – logowanie</w:t>
      </w:r>
      <w:bookmarkEnd w:id="23"/>
      <w:bookmarkEnd w:id="24"/>
    </w:p>
    <w:p w14:paraId="7C9AA2E4" w14:textId="77777777" w:rsidR="00BE42F2" w:rsidRPr="00BE42F2" w:rsidRDefault="00BE42F2" w:rsidP="00BE42F2"/>
    <w:p w14:paraId="55097E85" w14:textId="77777777" w:rsidR="00BE42F2" w:rsidRDefault="00BE42F2">
      <w:pPr>
        <w:spacing w:after="160"/>
        <w:ind w:firstLine="0"/>
        <w:jc w:val="left"/>
      </w:pPr>
      <w:r>
        <w:br w:type="page"/>
      </w:r>
    </w:p>
    <w:p w14:paraId="190642A8" w14:textId="5367ED5A" w:rsidR="004459A7" w:rsidRDefault="000C14F5" w:rsidP="000C14F5">
      <w:pPr>
        <w:ind w:left="340" w:firstLine="0"/>
        <w:jc w:val="left"/>
      </w:pPr>
      <w:r>
        <w:lastRenderedPageBreak/>
        <w:t>Na Rysunku 9 zaprezentowano diagram sekwencji ilustrujący proces zarządzania użytkownikami przez administratora. Administrator otwiera panel zarządzania użytkownikami i wybiera odpowiednią akcję (dodanie, edycję lub usunięcie konta). System weryfikuje poprawność danych i aktualizuje je w bazie. Jeśli wystąpi błąd, użytkownik otrzymuje stosowny komunikat.</w:t>
      </w:r>
    </w:p>
    <w:p w14:paraId="193E55A7" w14:textId="77777777" w:rsidR="00BE42F2" w:rsidRDefault="009A72EB" w:rsidP="00BE42F2">
      <w:pPr>
        <w:keepNext/>
        <w:jc w:val="center"/>
      </w:pPr>
      <w:r>
        <w:rPr>
          <w:noProof/>
        </w:rPr>
        <w:drawing>
          <wp:inline distT="0" distB="0" distL="0" distR="0" wp14:anchorId="35D0F0C7" wp14:editId="678FD383">
            <wp:extent cx="5762625" cy="3038475"/>
            <wp:effectExtent l="0" t="0" r="9525" b="0"/>
            <wp:docPr id="1937684498"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2625" cy="3038475"/>
                    </a:xfrm>
                    <a:prstGeom prst="rect">
                      <a:avLst/>
                    </a:prstGeom>
                    <a:noFill/>
                    <a:ln>
                      <a:noFill/>
                    </a:ln>
                  </pic:spPr>
                </pic:pic>
              </a:graphicData>
            </a:graphic>
          </wp:inline>
        </w:drawing>
      </w:r>
    </w:p>
    <w:p w14:paraId="07689C6C" w14:textId="447D8E58" w:rsidR="00BE42F2" w:rsidRDefault="00BE42F2" w:rsidP="00BE42F2">
      <w:pPr>
        <w:pStyle w:val="Legenda"/>
      </w:pPr>
      <w:bookmarkStart w:id="25" w:name="_Toc189172893"/>
      <w:bookmarkStart w:id="26" w:name="_Toc189173816"/>
      <w:r>
        <w:t xml:space="preserve">Rysunek </w:t>
      </w:r>
      <w:fldSimple w:instr=" SEQ Rysunek \* ARABIC ">
        <w:r w:rsidR="007131ED">
          <w:rPr>
            <w:noProof/>
          </w:rPr>
          <w:t>9</w:t>
        </w:r>
      </w:fldSimple>
      <w:r>
        <w:t xml:space="preserve">: </w:t>
      </w:r>
      <w:r w:rsidRPr="00BE42F2">
        <w:t>Diagram sekwencji – składanie zamówień</w:t>
      </w:r>
      <w:bookmarkEnd w:id="25"/>
      <w:bookmarkEnd w:id="26"/>
    </w:p>
    <w:p w14:paraId="6AC15B83" w14:textId="77777777" w:rsidR="00BE42F2" w:rsidRDefault="00BE42F2" w:rsidP="004459A7">
      <w:pPr>
        <w:jc w:val="center"/>
        <w:rPr>
          <w:i/>
          <w:iCs/>
          <w:sz w:val="16"/>
          <w:szCs w:val="16"/>
        </w:rPr>
      </w:pPr>
    </w:p>
    <w:p w14:paraId="6E653545" w14:textId="4D21FB40" w:rsidR="000C14F5" w:rsidRDefault="000C14F5" w:rsidP="000C14F5">
      <w:pPr>
        <w:ind w:left="340" w:firstLine="0"/>
        <w:jc w:val="left"/>
      </w:pPr>
      <w:r>
        <w:t>Na Rysunku 10 przedstawiono diagram sekwencji dla procesu usuwania konta użytkownika. Po otwarciu panelu zarządzania kontem użytkownik inicjuje proces usunięcia konta. System prosi o potwierdzenie operacji, po czym usuwa dane użytkownika z bazy i informuje o zakończeniu procesu. W przypadku anulowania operacji konto pozostaje aktywne.</w:t>
      </w:r>
    </w:p>
    <w:p w14:paraId="2B40D1CE" w14:textId="77777777" w:rsidR="00BE42F2" w:rsidRDefault="009A72EB" w:rsidP="00BE42F2">
      <w:pPr>
        <w:keepNext/>
        <w:jc w:val="center"/>
      </w:pPr>
      <w:r>
        <w:rPr>
          <w:noProof/>
        </w:rPr>
        <w:drawing>
          <wp:inline distT="0" distB="0" distL="0" distR="0" wp14:anchorId="4C2B1F3B" wp14:editId="375194A0">
            <wp:extent cx="5762625" cy="3095625"/>
            <wp:effectExtent l="0" t="0" r="9525" b="0"/>
            <wp:docPr id="544366587"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2625" cy="3095625"/>
                    </a:xfrm>
                    <a:prstGeom prst="rect">
                      <a:avLst/>
                    </a:prstGeom>
                    <a:noFill/>
                    <a:ln>
                      <a:noFill/>
                    </a:ln>
                  </pic:spPr>
                </pic:pic>
              </a:graphicData>
            </a:graphic>
          </wp:inline>
        </w:drawing>
      </w:r>
    </w:p>
    <w:p w14:paraId="1430BE59" w14:textId="16AE19E4" w:rsidR="00BE42F2" w:rsidRPr="00BE42F2" w:rsidRDefault="00BE42F2" w:rsidP="00BE42F2">
      <w:pPr>
        <w:pStyle w:val="Legenda"/>
      </w:pPr>
      <w:bookmarkStart w:id="27" w:name="_Toc189172894"/>
      <w:bookmarkStart w:id="28" w:name="_Toc189173817"/>
      <w:r>
        <w:t xml:space="preserve">Rysunek </w:t>
      </w:r>
      <w:fldSimple w:instr=" SEQ Rysunek \* ARABIC ">
        <w:r w:rsidR="007131ED">
          <w:rPr>
            <w:noProof/>
          </w:rPr>
          <w:t>10</w:t>
        </w:r>
      </w:fldSimple>
      <w:r>
        <w:t xml:space="preserve">: </w:t>
      </w:r>
      <w:r w:rsidRPr="00BE42F2">
        <w:t>Diagram sekwencji – zarządzanie użytkownikami</w:t>
      </w:r>
      <w:bookmarkEnd w:id="27"/>
      <w:bookmarkEnd w:id="28"/>
      <w:r>
        <w:rPr>
          <w:i w:val="0"/>
          <w:iCs w:val="0"/>
          <w:sz w:val="16"/>
          <w:szCs w:val="16"/>
        </w:rPr>
        <w:br w:type="page"/>
      </w:r>
    </w:p>
    <w:p w14:paraId="1CCEFE93" w14:textId="77777777" w:rsidR="0019679E" w:rsidRDefault="0019679E" w:rsidP="004459A7">
      <w:pPr>
        <w:jc w:val="center"/>
        <w:rPr>
          <w:i/>
          <w:iCs/>
          <w:sz w:val="16"/>
          <w:szCs w:val="16"/>
        </w:rPr>
      </w:pPr>
    </w:p>
    <w:p w14:paraId="2FE0F265" w14:textId="77777777" w:rsidR="000C14F5" w:rsidRDefault="000C14F5" w:rsidP="004459A7">
      <w:pPr>
        <w:jc w:val="center"/>
      </w:pPr>
    </w:p>
    <w:p w14:paraId="60E64D7C" w14:textId="02D3F724" w:rsidR="000C14F5" w:rsidRDefault="000C14F5" w:rsidP="000C14F5">
      <w:pPr>
        <w:ind w:left="340" w:firstLine="0"/>
        <w:jc w:val="left"/>
      </w:pPr>
      <w:r>
        <w:t>Na Rysunku 11 przedstawiono diagram sekwencji dla procesu składania zamówienia. Użytkownik wybiera produkty i ich ilość, a następnie system oblicza koszty i wyświetla podsumowanie. Po potwierdzeniu zamówienia dane są zapisywane w bazie, a użytkownik otrzymuje potwierdzenie. W przypadku anulowania operacji zamówienie nie zostaje zapisane.</w:t>
      </w:r>
    </w:p>
    <w:p w14:paraId="02CEF8B2" w14:textId="77777777" w:rsidR="004459A7" w:rsidRDefault="004459A7" w:rsidP="000C14F5">
      <w:pPr>
        <w:jc w:val="left"/>
      </w:pPr>
    </w:p>
    <w:p w14:paraId="257E8EB8" w14:textId="77777777" w:rsidR="00BE42F2" w:rsidRDefault="009A72EB" w:rsidP="00BE42F2">
      <w:pPr>
        <w:keepNext/>
        <w:jc w:val="center"/>
      </w:pPr>
      <w:r>
        <w:rPr>
          <w:noProof/>
        </w:rPr>
        <w:drawing>
          <wp:inline distT="0" distB="0" distL="0" distR="0" wp14:anchorId="7966D172" wp14:editId="180727FD">
            <wp:extent cx="5762625" cy="3095625"/>
            <wp:effectExtent l="0" t="0" r="9525" b="0"/>
            <wp:docPr id="227753212"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2625" cy="3095625"/>
                    </a:xfrm>
                    <a:prstGeom prst="rect">
                      <a:avLst/>
                    </a:prstGeom>
                    <a:noFill/>
                    <a:ln>
                      <a:noFill/>
                    </a:ln>
                  </pic:spPr>
                </pic:pic>
              </a:graphicData>
            </a:graphic>
          </wp:inline>
        </w:drawing>
      </w:r>
    </w:p>
    <w:p w14:paraId="2672EAB5" w14:textId="1C1164D8" w:rsidR="008118BC" w:rsidRPr="00BE42F2" w:rsidRDefault="00BE42F2" w:rsidP="00BE42F2">
      <w:pPr>
        <w:pStyle w:val="Legenda"/>
      </w:pPr>
      <w:bookmarkStart w:id="29" w:name="_Toc189172895"/>
      <w:bookmarkStart w:id="30" w:name="_Toc189173818"/>
      <w:r>
        <w:t xml:space="preserve">Rysunek </w:t>
      </w:r>
      <w:fldSimple w:instr=" SEQ Rysunek \* ARABIC ">
        <w:r w:rsidR="007131ED">
          <w:rPr>
            <w:noProof/>
          </w:rPr>
          <w:t>11</w:t>
        </w:r>
      </w:fldSimple>
      <w:r>
        <w:t xml:space="preserve">: </w:t>
      </w:r>
      <w:r w:rsidRPr="00BE42F2">
        <w:t>Diagram sekwencji – usuwanie konta</w:t>
      </w:r>
      <w:bookmarkEnd w:id="29"/>
      <w:bookmarkEnd w:id="30"/>
      <w:r w:rsidR="008118BC">
        <w:rPr>
          <w:b/>
          <w:bCs/>
          <w:sz w:val="28"/>
          <w:szCs w:val="28"/>
        </w:rPr>
        <w:br w:type="page"/>
      </w:r>
    </w:p>
    <w:p w14:paraId="770AA1B0" w14:textId="77777777" w:rsidR="000C14F5" w:rsidRDefault="001E500E" w:rsidP="00500920">
      <w:pPr>
        <w:jc w:val="left"/>
        <w:rPr>
          <w:b/>
          <w:bCs/>
        </w:rPr>
      </w:pPr>
      <w:r w:rsidRPr="008E46CF">
        <w:rPr>
          <w:b/>
          <w:bCs/>
        </w:rPr>
        <w:lastRenderedPageBreak/>
        <w:t>2.</w:t>
      </w:r>
      <w:r w:rsidR="00B75B94" w:rsidRPr="008E46CF">
        <w:rPr>
          <w:b/>
          <w:bCs/>
        </w:rPr>
        <w:t>6</w:t>
      </w:r>
      <w:r w:rsidRPr="008E46CF">
        <w:rPr>
          <w:b/>
          <w:bCs/>
        </w:rPr>
        <w:t xml:space="preserve">. </w:t>
      </w:r>
      <w:r w:rsidR="009A72EB" w:rsidRPr="008E46CF">
        <w:rPr>
          <w:b/>
          <w:bCs/>
        </w:rPr>
        <w:t>Diagramy stanów</w:t>
      </w:r>
    </w:p>
    <w:p w14:paraId="3CDEA1F8" w14:textId="5FE3D3B8" w:rsidR="000C14F5" w:rsidRDefault="000C14F5" w:rsidP="000C14F5">
      <w:pPr>
        <w:ind w:left="340" w:firstLine="0"/>
        <w:jc w:val="left"/>
        <w:rPr>
          <w:b/>
          <w:bCs/>
        </w:rPr>
      </w:pPr>
      <w:r>
        <w:t>Na Rysunku 12 przedstawiono diagram stanów użytkownika w procesie rejestracji i logowania do systemu. Proces rozpoczyna się od użytkownika niezarejestrowanego, który wypełnia formularz rejestracyjny. Jeśli dane są poprawne, system zapisuje je w bazie i przechodzi do stanu „Zarejestrowany”. Po zalogowaniu użytkownik przechodzi do stanu „Zalogowany”, a po wylogowaniu – do „Wylogowany”. System obsługuje także przypadki konta zablokowanego lub usuniętego przez administratora.</w:t>
      </w:r>
    </w:p>
    <w:p w14:paraId="2A9585F3" w14:textId="77777777" w:rsidR="00440D95" w:rsidRDefault="00500920" w:rsidP="00440D95">
      <w:pPr>
        <w:keepNext/>
        <w:jc w:val="left"/>
      </w:pPr>
      <w:r w:rsidRPr="008E46CF">
        <w:rPr>
          <w:noProof/>
        </w:rPr>
        <w:drawing>
          <wp:inline distT="0" distB="0" distL="0" distR="0" wp14:anchorId="22BC5B47" wp14:editId="092DE0FD">
            <wp:extent cx="5753100" cy="2962275"/>
            <wp:effectExtent l="0" t="0" r="0" b="9525"/>
            <wp:docPr id="972961641"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61641" name="Obraz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3100" cy="2962275"/>
                    </a:xfrm>
                    <a:prstGeom prst="rect">
                      <a:avLst/>
                    </a:prstGeom>
                    <a:noFill/>
                    <a:ln>
                      <a:noFill/>
                    </a:ln>
                  </pic:spPr>
                </pic:pic>
              </a:graphicData>
            </a:graphic>
          </wp:inline>
        </w:drawing>
      </w:r>
    </w:p>
    <w:p w14:paraId="2A4A0D74" w14:textId="259A4080" w:rsidR="000C14F5" w:rsidRPr="00440D95" w:rsidRDefault="00440D95" w:rsidP="00440D95">
      <w:pPr>
        <w:pStyle w:val="Legenda"/>
        <w:rPr>
          <w:b/>
          <w:bCs/>
          <w:sz w:val="22"/>
          <w:szCs w:val="22"/>
        </w:rPr>
      </w:pPr>
      <w:bookmarkStart w:id="31" w:name="_Toc189172896"/>
      <w:bookmarkStart w:id="32" w:name="_Toc189173819"/>
      <w:r>
        <w:t xml:space="preserve">Rysunek </w:t>
      </w:r>
      <w:fldSimple w:instr=" SEQ Rysunek \* ARABIC ">
        <w:r w:rsidR="007131ED">
          <w:rPr>
            <w:noProof/>
          </w:rPr>
          <w:t>12</w:t>
        </w:r>
      </w:fldSimple>
      <w:r>
        <w:t xml:space="preserve">: </w:t>
      </w:r>
      <w:r w:rsidRPr="00440D95">
        <w:t>Diagram stanu – logowanie</w:t>
      </w:r>
      <w:bookmarkEnd w:id="31"/>
      <w:bookmarkEnd w:id="32"/>
      <w:r w:rsidR="000C14F5">
        <w:rPr>
          <w:i w:val="0"/>
          <w:iCs w:val="0"/>
          <w:sz w:val="16"/>
          <w:szCs w:val="16"/>
        </w:rPr>
        <w:br w:type="page"/>
      </w:r>
    </w:p>
    <w:p w14:paraId="36AF19A2" w14:textId="7F592B96" w:rsidR="000C14F5" w:rsidRDefault="000C14F5" w:rsidP="000C14F5">
      <w:pPr>
        <w:ind w:left="340" w:firstLine="0"/>
      </w:pPr>
      <w:r w:rsidRPr="000C14F5">
        <w:lastRenderedPageBreak/>
        <w:t>Na Rysunku 1</w:t>
      </w:r>
      <w:r>
        <w:t>3</w:t>
      </w:r>
      <w:r w:rsidRPr="000C14F5">
        <w:t xml:space="preserve"> przedstawiono diagram stanów zamówienia w systemie. Proces rozpoczyna się od utworzenia zamówienia przez zalogowanego użytkownika. Zamówienie może zostać anulowane przez użytkownika lub potwierdzone, co prowadzi do jego zamknięcia. Diagram odzwierciedla główne przejścia między stanami zamówienia, zapewniając przejrzystość procesu jego realizacji.</w:t>
      </w:r>
    </w:p>
    <w:p w14:paraId="394A86D7" w14:textId="77777777" w:rsidR="00440D95" w:rsidRDefault="008118BC" w:rsidP="00440D95">
      <w:pPr>
        <w:keepNext/>
        <w:jc w:val="center"/>
      </w:pPr>
      <w:r>
        <w:rPr>
          <w:noProof/>
        </w:rPr>
        <w:drawing>
          <wp:inline distT="0" distB="0" distL="0" distR="0" wp14:anchorId="7FD1F3DF" wp14:editId="36E4220D">
            <wp:extent cx="3384467" cy="3812135"/>
            <wp:effectExtent l="0" t="0" r="0" b="0"/>
            <wp:docPr id="37338574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98788" cy="3828266"/>
                    </a:xfrm>
                    <a:prstGeom prst="rect">
                      <a:avLst/>
                    </a:prstGeom>
                    <a:noFill/>
                    <a:ln>
                      <a:noFill/>
                    </a:ln>
                  </pic:spPr>
                </pic:pic>
              </a:graphicData>
            </a:graphic>
          </wp:inline>
        </w:drawing>
      </w:r>
    </w:p>
    <w:p w14:paraId="09B983AC" w14:textId="39FA5044" w:rsidR="00BE42F2" w:rsidRDefault="00440D95" w:rsidP="00440D95">
      <w:pPr>
        <w:pStyle w:val="Legenda"/>
      </w:pPr>
      <w:bookmarkStart w:id="33" w:name="_Toc189172897"/>
      <w:bookmarkStart w:id="34" w:name="_Toc189173820"/>
      <w:r>
        <w:t xml:space="preserve">Rysunek </w:t>
      </w:r>
      <w:fldSimple w:instr=" SEQ Rysunek \* ARABIC ">
        <w:r w:rsidR="007131ED">
          <w:rPr>
            <w:noProof/>
          </w:rPr>
          <w:t>13</w:t>
        </w:r>
      </w:fldSimple>
      <w:r>
        <w:t xml:space="preserve">: </w:t>
      </w:r>
      <w:r w:rsidRPr="00440D95">
        <w:t>Diagram stanu – zamówienia</w:t>
      </w:r>
      <w:bookmarkEnd w:id="33"/>
      <w:bookmarkEnd w:id="34"/>
      <w:r w:rsidR="00BE42F2">
        <w:br w:type="page"/>
      </w:r>
    </w:p>
    <w:p w14:paraId="01CA5419" w14:textId="2CFD0F03" w:rsidR="000C14F5" w:rsidRDefault="00BE42F2" w:rsidP="00BE42F2">
      <w:pPr>
        <w:ind w:left="340" w:firstLine="0"/>
      </w:pPr>
      <w:r w:rsidRPr="000C14F5">
        <w:lastRenderedPageBreak/>
        <w:t>Na Rysunku 1</w:t>
      </w:r>
      <w:r>
        <w:t>4</w:t>
      </w:r>
      <w:r w:rsidRPr="000C14F5">
        <w:t xml:space="preserve"> przedstawiono cykl życia produktu w systemie. Produkt może zostać utworzony przez administratora i przejść do stanu „Widoczna” po zapisaniu w bazie. Administrator może edytować produkt, usunąć go lub wycofać z oferty. Jeśli produkt zostanie usunięty, przechodzi do stanu „Usunięta”, co kończy jego cykl życia w systemie.</w:t>
      </w:r>
    </w:p>
    <w:p w14:paraId="36875005" w14:textId="77777777" w:rsidR="00440D95" w:rsidRDefault="009A72EB" w:rsidP="00440D95">
      <w:pPr>
        <w:keepNext/>
        <w:jc w:val="center"/>
      </w:pPr>
      <w:r>
        <w:rPr>
          <w:noProof/>
        </w:rPr>
        <w:drawing>
          <wp:inline distT="0" distB="0" distL="0" distR="0" wp14:anchorId="2CCE469D" wp14:editId="406F1729">
            <wp:extent cx="5343525" cy="4151168"/>
            <wp:effectExtent l="0" t="0" r="0" b="0"/>
            <wp:docPr id="1010521472"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52295" cy="4157981"/>
                    </a:xfrm>
                    <a:prstGeom prst="rect">
                      <a:avLst/>
                    </a:prstGeom>
                    <a:noFill/>
                    <a:ln>
                      <a:noFill/>
                    </a:ln>
                  </pic:spPr>
                </pic:pic>
              </a:graphicData>
            </a:graphic>
          </wp:inline>
        </w:drawing>
      </w:r>
    </w:p>
    <w:p w14:paraId="71F7EE24" w14:textId="5B37A3B0" w:rsidR="00BE42F2" w:rsidRDefault="00440D95" w:rsidP="00440D95">
      <w:pPr>
        <w:pStyle w:val="Legenda"/>
      </w:pPr>
      <w:bookmarkStart w:id="35" w:name="_Toc189172898"/>
      <w:bookmarkStart w:id="36" w:name="_Toc189173821"/>
      <w:r>
        <w:t xml:space="preserve">Rysunek </w:t>
      </w:r>
      <w:fldSimple w:instr=" SEQ Rysunek \* ARABIC ">
        <w:r w:rsidR="007131ED">
          <w:rPr>
            <w:noProof/>
          </w:rPr>
          <w:t>14</w:t>
        </w:r>
      </w:fldSimple>
      <w:r>
        <w:t xml:space="preserve">: </w:t>
      </w:r>
      <w:r w:rsidRPr="00440D95">
        <w:t>Diagram stanu – towary</w:t>
      </w:r>
      <w:bookmarkEnd w:id="35"/>
      <w:bookmarkEnd w:id="36"/>
      <w:r w:rsidR="00BE42F2">
        <w:br w:type="page"/>
      </w:r>
    </w:p>
    <w:p w14:paraId="1340118F" w14:textId="7BBBE2C7" w:rsidR="00BE42F2" w:rsidRPr="00BE42F2" w:rsidRDefault="00BE42F2" w:rsidP="00BE42F2">
      <w:pPr>
        <w:ind w:left="340" w:firstLine="0"/>
      </w:pPr>
      <w:r w:rsidRPr="00BE42F2">
        <w:lastRenderedPageBreak/>
        <w:t>Na Rysunku 1</w:t>
      </w:r>
      <w:r>
        <w:t>5</w:t>
      </w:r>
      <w:r w:rsidRPr="00BE42F2">
        <w:t xml:space="preserve"> przedstawiono cykl życia koszyka użytkownika. Koszyk rozpoczyna jako „Pusty”, do którego użytkownik może dodawać produkty. Po dodaniu produktów przechodzi do stanu „Zawiera produkty”. Jeśli użytkownik anuluje zamówienie, koszyk może zostać usunięty. Jeśli jednak przejdzie do finalizacji, koszyk zmienia stan na „Finalizowany”, a po złożeniu zamówienia przechodzi do „Zamówienie utworzone”, kończąc jego cykl życia.</w:t>
      </w:r>
    </w:p>
    <w:p w14:paraId="02AABD3A" w14:textId="77777777" w:rsidR="00275C77" w:rsidRPr="00275C77" w:rsidRDefault="00275C77" w:rsidP="00275C77">
      <w:pPr>
        <w:jc w:val="center"/>
      </w:pPr>
    </w:p>
    <w:p w14:paraId="15E6676A" w14:textId="77777777" w:rsidR="00440D95" w:rsidRDefault="009A72EB" w:rsidP="00440D95">
      <w:pPr>
        <w:keepNext/>
        <w:jc w:val="center"/>
      </w:pPr>
      <w:r>
        <w:rPr>
          <w:noProof/>
        </w:rPr>
        <w:drawing>
          <wp:inline distT="0" distB="0" distL="0" distR="0" wp14:anchorId="5B6CA84C" wp14:editId="7318EED4">
            <wp:extent cx="3733800" cy="3382021"/>
            <wp:effectExtent l="0" t="0" r="0" b="8890"/>
            <wp:docPr id="169899302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47186" cy="3394146"/>
                    </a:xfrm>
                    <a:prstGeom prst="rect">
                      <a:avLst/>
                    </a:prstGeom>
                    <a:noFill/>
                    <a:ln>
                      <a:noFill/>
                    </a:ln>
                  </pic:spPr>
                </pic:pic>
              </a:graphicData>
            </a:graphic>
          </wp:inline>
        </w:drawing>
      </w:r>
    </w:p>
    <w:p w14:paraId="5DBFFE1A" w14:textId="4A11CC22" w:rsidR="003422EF" w:rsidRDefault="00440D95" w:rsidP="00440D95">
      <w:pPr>
        <w:pStyle w:val="Legenda"/>
      </w:pPr>
      <w:bookmarkStart w:id="37" w:name="_Toc189172899"/>
      <w:bookmarkStart w:id="38" w:name="_Toc189173822"/>
      <w:r>
        <w:t xml:space="preserve">Rysunek </w:t>
      </w:r>
      <w:fldSimple w:instr=" SEQ Rysunek \* ARABIC ">
        <w:r w:rsidR="007131ED">
          <w:rPr>
            <w:noProof/>
          </w:rPr>
          <w:t>15</w:t>
        </w:r>
      </w:fldSimple>
      <w:r>
        <w:t xml:space="preserve">: </w:t>
      </w:r>
      <w:r w:rsidRPr="00440D95">
        <w:t>Diagram stanu - koszyk</w:t>
      </w:r>
      <w:bookmarkEnd w:id="37"/>
      <w:bookmarkEnd w:id="38"/>
      <w:r w:rsidR="003422EF">
        <w:br w:type="page"/>
      </w:r>
    </w:p>
    <w:p w14:paraId="619BE16A" w14:textId="07D60644" w:rsidR="00A20E1E" w:rsidRPr="00A20E1E" w:rsidRDefault="00963087" w:rsidP="00BD7180">
      <w:pPr>
        <w:pStyle w:val="Tytu"/>
      </w:pPr>
      <w:bookmarkStart w:id="39" w:name="_Toc148336793"/>
      <w:bookmarkStart w:id="40" w:name="_Toc189173833"/>
      <w:r w:rsidRPr="00963087">
        <w:lastRenderedPageBreak/>
        <w:t xml:space="preserve">Opis techniczny </w:t>
      </w:r>
      <w:bookmarkEnd w:id="39"/>
      <w:r w:rsidR="00497037">
        <w:t>projektowanego systemu</w:t>
      </w:r>
      <w:bookmarkEnd w:id="40"/>
      <w:r w:rsidR="00497037">
        <w:t xml:space="preserve"> </w:t>
      </w:r>
    </w:p>
    <w:p w14:paraId="130F4EEE" w14:textId="614726F0" w:rsidR="00A20E1E" w:rsidRPr="00A20E1E" w:rsidRDefault="00A20E1E" w:rsidP="00BD7180">
      <w:pPr>
        <w:spacing w:after="160"/>
        <w:ind w:firstLine="360"/>
      </w:pPr>
      <w:r w:rsidRPr="00A20E1E">
        <w:t xml:space="preserve">Projekt </w:t>
      </w:r>
      <w:r w:rsidR="00990227" w:rsidRPr="00990227">
        <w:t>„Jalapeño – Sklep Online z Ostrymi Paprykami i Nasionami”</w:t>
      </w:r>
      <w:r w:rsidRPr="00A20E1E">
        <w:t xml:space="preserve"> to nowoczesna aplikacja webowa, umożliwiająca użytkownikom przeglądanie oferty papryk, dodawanie ich do koszyka oraz składanie zamówień online. System został zaprojektowany z wykorzystaniem innowacyjnych technologii, zapewniających elastyczność, bezpieczeństwo i intuicyjność obsługi.</w:t>
      </w:r>
    </w:p>
    <w:p w14:paraId="4D53CE76" w14:textId="2FF6C757" w:rsidR="00A20E1E" w:rsidRPr="00A20E1E" w:rsidRDefault="00A20E1E" w:rsidP="00A20E1E">
      <w:pPr>
        <w:spacing w:after="160"/>
        <w:ind w:firstLine="0"/>
        <w:jc w:val="left"/>
        <w:rPr>
          <w:b/>
          <w:bCs/>
        </w:rPr>
      </w:pPr>
      <w:r w:rsidRPr="00A20E1E">
        <w:rPr>
          <w:b/>
          <w:bCs/>
        </w:rPr>
        <w:t>Technologie i rozwiązania</w:t>
      </w:r>
    </w:p>
    <w:p w14:paraId="45D3719B" w14:textId="01ADBCC7" w:rsidR="00A20E1E" w:rsidRPr="00A20E1E" w:rsidRDefault="00A20E1E" w:rsidP="00A20E1E">
      <w:pPr>
        <w:spacing w:after="160"/>
        <w:ind w:firstLine="0"/>
        <w:jc w:val="left"/>
      </w:pPr>
      <w:r w:rsidRPr="00A20E1E">
        <w:t xml:space="preserve">Aplikacja wykorzystuje framework Laravel, który stanowi podstawę backendu. Laravel został wybrany ze względu na wydajność, dużą społeczność i wsparcie dla architektury MVC (Model-View-Controller). Dzięki temu możliwe jest zachowanie modularności i przejrzystości kodu. </w:t>
      </w:r>
    </w:p>
    <w:p w14:paraId="0F799643" w14:textId="012FCDE0" w:rsidR="00A20E1E" w:rsidRPr="00A20E1E" w:rsidRDefault="00A20E1E" w:rsidP="00A20E1E">
      <w:pPr>
        <w:spacing w:after="160"/>
        <w:ind w:firstLine="0"/>
        <w:jc w:val="left"/>
      </w:pPr>
      <w:r w:rsidRPr="00A20E1E">
        <w:t>Frontend został zrealizowany przy użyciu silnika szablonów Blade, co pozwala na dynamiczne generowanie widoków w oparciu o dane dostarczane przez backend. Stylizacja została wykonana z użyciem Bootstrap, co zapewnia responsywność i estetyczny wygląd interfejsu na różnych urządzeniach, zarówno mobilnych, jak i desktopowych.</w:t>
      </w:r>
    </w:p>
    <w:p w14:paraId="7E6732CA" w14:textId="21F9CAF8" w:rsidR="00A20E1E" w:rsidRPr="00A20E1E" w:rsidRDefault="00A20E1E" w:rsidP="00A20E1E">
      <w:pPr>
        <w:spacing w:after="160"/>
        <w:ind w:firstLine="0"/>
        <w:jc w:val="left"/>
      </w:pPr>
      <w:r w:rsidRPr="00A20E1E">
        <w:t>JavaScript został zastosowany do obsługi dynamicznych elementów interfejsu, takich jak przyciski czy formularze. System bazuje na relacyjnej bazie danych MySQL, która umożliwia sprawną obsługę danych o produktach, zamówieniach i użytkownikach.</w:t>
      </w:r>
    </w:p>
    <w:p w14:paraId="58147128" w14:textId="155B6C49" w:rsidR="00A20E1E" w:rsidRPr="00A20E1E" w:rsidRDefault="00A20E1E" w:rsidP="00A20E1E">
      <w:pPr>
        <w:spacing w:after="160"/>
        <w:ind w:firstLine="0"/>
        <w:jc w:val="left"/>
        <w:rPr>
          <w:b/>
          <w:bCs/>
        </w:rPr>
      </w:pPr>
      <w:r w:rsidRPr="00A20E1E">
        <w:rPr>
          <w:b/>
          <w:bCs/>
        </w:rPr>
        <w:t>Wymagania sprzętowe</w:t>
      </w:r>
    </w:p>
    <w:p w14:paraId="2345FC73" w14:textId="283FF416" w:rsidR="00A20E1E" w:rsidRPr="00A20E1E" w:rsidRDefault="00A20E1E" w:rsidP="00A20E1E">
      <w:pPr>
        <w:spacing w:after="160"/>
        <w:ind w:firstLine="0"/>
        <w:jc w:val="left"/>
        <w:rPr>
          <w:b/>
          <w:bCs/>
        </w:rPr>
      </w:pPr>
      <w:r w:rsidRPr="00A20E1E">
        <w:rPr>
          <w:b/>
          <w:bCs/>
        </w:rPr>
        <w:t>Serwer aplikacji:</w:t>
      </w:r>
    </w:p>
    <w:p w14:paraId="4EF2975A" w14:textId="2999B0A7" w:rsidR="00A20E1E" w:rsidRPr="00A20E1E" w:rsidRDefault="00A20E1E" w:rsidP="00A20E1E">
      <w:pPr>
        <w:spacing w:after="160"/>
        <w:ind w:firstLine="0"/>
        <w:jc w:val="left"/>
      </w:pPr>
      <w:r w:rsidRPr="00A20E1E">
        <w:t>- Procesor: Minimum 2 rdzenie obsługujące architekturę 64-bitową.</w:t>
      </w:r>
    </w:p>
    <w:p w14:paraId="4BA52DCA" w14:textId="60FD8EB1" w:rsidR="00A20E1E" w:rsidRPr="00A20E1E" w:rsidRDefault="00A20E1E" w:rsidP="00A20E1E">
      <w:pPr>
        <w:spacing w:after="160"/>
        <w:ind w:firstLine="0"/>
        <w:jc w:val="left"/>
      </w:pPr>
      <w:r w:rsidRPr="00A20E1E">
        <w:t>- Pamięć RAM: Co najmniej 4 GB.</w:t>
      </w:r>
    </w:p>
    <w:p w14:paraId="1ADA6CE9" w14:textId="41275610" w:rsidR="00A20E1E" w:rsidRPr="00A20E1E" w:rsidRDefault="00A20E1E" w:rsidP="00A20E1E">
      <w:pPr>
        <w:spacing w:after="160"/>
        <w:ind w:firstLine="0"/>
        <w:jc w:val="left"/>
      </w:pPr>
      <w:r w:rsidRPr="00A20E1E">
        <w:t>- Przestrzeń dyskowa: 50 GB wolnego miejsca na potrzeby aplikacji (zdjęcia, logi) oraz bazy danych.</w:t>
      </w:r>
    </w:p>
    <w:p w14:paraId="4890E7E8" w14:textId="5FA9A7E6" w:rsidR="00A20E1E" w:rsidRPr="00A20E1E" w:rsidRDefault="00A20E1E" w:rsidP="00A20E1E">
      <w:pPr>
        <w:spacing w:after="160"/>
        <w:ind w:firstLine="0"/>
        <w:jc w:val="left"/>
      </w:pPr>
      <w:r w:rsidRPr="00A20E1E">
        <w:t>- System operacyjny: Linux (preferowany Ubuntu 20.04 lub nowszy) lub Windows Server.</w:t>
      </w:r>
    </w:p>
    <w:p w14:paraId="5B55CE18" w14:textId="06EC463C" w:rsidR="00A20E1E" w:rsidRPr="00A20E1E" w:rsidRDefault="00A20E1E" w:rsidP="00A20E1E">
      <w:pPr>
        <w:spacing w:after="160"/>
        <w:ind w:firstLine="0"/>
        <w:jc w:val="left"/>
      </w:pPr>
      <w:r w:rsidRPr="00A20E1E">
        <w:t>- Oprogramowanie: PHP w wersji 8.2, MySQL 8.0 lub wyższy, serwer WWW (Apache lub Nginx).</w:t>
      </w:r>
    </w:p>
    <w:p w14:paraId="05D05B98" w14:textId="119F79BA" w:rsidR="00A20E1E" w:rsidRPr="00A20E1E" w:rsidRDefault="00A20E1E" w:rsidP="00A20E1E">
      <w:pPr>
        <w:spacing w:after="160"/>
        <w:ind w:firstLine="0"/>
        <w:jc w:val="left"/>
        <w:rPr>
          <w:b/>
          <w:bCs/>
        </w:rPr>
      </w:pPr>
      <w:r w:rsidRPr="00A20E1E">
        <w:rPr>
          <w:b/>
          <w:bCs/>
        </w:rPr>
        <w:t>Klient końcowy:</w:t>
      </w:r>
    </w:p>
    <w:p w14:paraId="255686C6" w14:textId="4CB578FC" w:rsidR="00A20E1E" w:rsidRPr="00A20E1E" w:rsidRDefault="00A20E1E" w:rsidP="00A20E1E">
      <w:pPr>
        <w:spacing w:after="160"/>
        <w:ind w:firstLine="0"/>
        <w:jc w:val="left"/>
      </w:pPr>
      <w:r w:rsidRPr="00A20E1E">
        <w:t>- System operacyjny: Windows, macOS, Linux.</w:t>
      </w:r>
    </w:p>
    <w:p w14:paraId="037D2862" w14:textId="21D929E4" w:rsidR="00A20E1E" w:rsidRPr="00A20E1E" w:rsidRDefault="00A20E1E" w:rsidP="00A20E1E">
      <w:pPr>
        <w:spacing w:after="160"/>
        <w:ind w:firstLine="0"/>
        <w:jc w:val="left"/>
      </w:pPr>
      <w:r w:rsidRPr="00A20E1E">
        <w:t>- Przeglądarka internetowa: Najnowsze wersje Google Chrome, Mozilla Firefox lub Microsoft Edge (z obsługą JavaScript i CSS3).</w:t>
      </w:r>
    </w:p>
    <w:p w14:paraId="7382F1E5" w14:textId="197A5288" w:rsidR="00A20E1E" w:rsidRPr="00A20E1E" w:rsidRDefault="00A20E1E" w:rsidP="00A20E1E">
      <w:pPr>
        <w:spacing w:after="160"/>
        <w:ind w:firstLine="0"/>
        <w:jc w:val="left"/>
      </w:pPr>
      <w:r w:rsidRPr="00A20E1E">
        <w:t>- Rozdzielczość ekranu: Minimalna 1280x720.</w:t>
      </w:r>
    </w:p>
    <w:p w14:paraId="30BE49FF" w14:textId="314F30B2" w:rsidR="00A20E1E" w:rsidRPr="00A20E1E" w:rsidRDefault="00A20E1E" w:rsidP="00A20E1E">
      <w:pPr>
        <w:spacing w:after="160"/>
        <w:ind w:firstLine="0"/>
        <w:jc w:val="left"/>
      </w:pPr>
      <w:r w:rsidRPr="00A20E1E">
        <w:t>- Połączenie internetowe: Stabilne, o przepustowości co najmniej 5 Mbps.</w:t>
      </w:r>
    </w:p>
    <w:p w14:paraId="0F299B66" w14:textId="715CE95F" w:rsidR="00A20E1E" w:rsidRPr="00A20E1E" w:rsidRDefault="00A20E1E" w:rsidP="00A20E1E">
      <w:pPr>
        <w:spacing w:after="160"/>
        <w:ind w:firstLine="0"/>
        <w:jc w:val="left"/>
        <w:rPr>
          <w:b/>
          <w:bCs/>
        </w:rPr>
      </w:pPr>
      <w:r w:rsidRPr="00A20E1E">
        <w:rPr>
          <w:b/>
          <w:bCs/>
        </w:rPr>
        <w:t>Kluczowe założenia techniczne</w:t>
      </w:r>
    </w:p>
    <w:p w14:paraId="4A3B50C6" w14:textId="69D40668" w:rsidR="00A20E1E" w:rsidRPr="00A20E1E" w:rsidRDefault="00A20E1E" w:rsidP="00A20E1E">
      <w:pPr>
        <w:spacing w:after="160"/>
        <w:ind w:firstLine="0"/>
        <w:jc w:val="left"/>
      </w:pPr>
      <w:r w:rsidRPr="00A20E1E">
        <w:t>1. MVC: Architektura MVC zapewnia jasny podział odpowiedzialności między warstwami aplikacji, co ułatwia utrzymanie i rozwój kodu.</w:t>
      </w:r>
    </w:p>
    <w:p w14:paraId="6096A906" w14:textId="0F3D888A" w:rsidR="00A20E1E" w:rsidRPr="00A20E1E" w:rsidRDefault="00A20E1E" w:rsidP="00A20E1E">
      <w:pPr>
        <w:spacing w:after="160"/>
        <w:ind w:firstLine="0"/>
        <w:jc w:val="left"/>
      </w:pPr>
      <w:r w:rsidRPr="00A20E1E">
        <w:t>2. Responsywność: Dzięki Bootstrap aplikacja automatycznie dostosowuje układ do różnych wielkości ekranów, zapewniając optymalny wygląd na urządzeniach mobilnych i stacjonarnych.</w:t>
      </w:r>
    </w:p>
    <w:p w14:paraId="0EDF3701" w14:textId="7FB43D10" w:rsidR="00A20E1E" w:rsidRPr="00A20E1E" w:rsidRDefault="00A20E1E" w:rsidP="00A20E1E">
      <w:pPr>
        <w:spacing w:after="160"/>
        <w:ind w:firstLine="0"/>
        <w:jc w:val="left"/>
      </w:pPr>
      <w:r w:rsidRPr="00A20E1E">
        <w:t>3. Modularność: Projekt zaprojektowano z myślą o łatwej rozbudowie – nowe funkcjonalności mogą być dodawane bez ingerencji w podstawowe moduły systemu.</w:t>
      </w:r>
    </w:p>
    <w:p w14:paraId="5E507356" w14:textId="15178D8A" w:rsidR="00A20E1E" w:rsidRPr="00A20E1E" w:rsidRDefault="008118BC" w:rsidP="00A20E1E">
      <w:pPr>
        <w:spacing w:after="160"/>
        <w:ind w:firstLine="0"/>
        <w:jc w:val="left"/>
      </w:pPr>
      <w:r>
        <w:t>4</w:t>
      </w:r>
      <w:r w:rsidR="00A20E1E" w:rsidRPr="00A20E1E">
        <w:t>. Bezpieczeństwo: System uwzględnia zaawansowane mechanizmy uwierzytelniania i zarządzania użytkownikami, co minimalizuje ryzyko nieautoryzowanego dostępu.</w:t>
      </w:r>
    </w:p>
    <w:p w14:paraId="3728E661" w14:textId="34EE5FB6" w:rsidR="00497037" w:rsidRDefault="00497037" w:rsidP="00BD7180">
      <w:pPr>
        <w:pStyle w:val="Tytu"/>
      </w:pPr>
      <w:bookmarkStart w:id="41" w:name="_Toc189173834"/>
      <w:r>
        <w:lastRenderedPageBreak/>
        <w:t>Opis struktury projektu</w:t>
      </w:r>
      <w:bookmarkEnd w:id="41"/>
    </w:p>
    <w:p w14:paraId="357F7635" w14:textId="77777777" w:rsidR="008E46CF" w:rsidRDefault="008E46CF" w:rsidP="008E46CF"/>
    <w:p w14:paraId="75E6AF3C" w14:textId="77777777" w:rsidR="008E46CF" w:rsidRDefault="008E46CF" w:rsidP="008E46CF">
      <w:r>
        <w:t>Projekt bazuje na frameworku Laravel i wykorzystuje bazę danych MySQL do zarządzania danymi. Struktura bazy danych została zaprojektowana w sposób umożliwiający efektywne przechowywanie i pobieranie informacji związanych z użytkownikami, zamówieniami oraz produktami (paprykami). Do komunikacji z bazą danych wykorzystywany jest Eloquent ORM, który umożliwia łatwe operowanie na danych przy użyciu modeli.</w:t>
      </w:r>
    </w:p>
    <w:p w14:paraId="2DDD84CA" w14:textId="77777777" w:rsidR="008E46CF" w:rsidRDefault="008E46CF" w:rsidP="008E46CF"/>
    <w:p w14:paraId="263BF3C1" w14:textId="47A7B5E9" w:rsidR="008E46CF" w:rsidRPr="008E46CF" w:rsidRDefault="008E46CF" w:rsidP="00CB3B99">
      <w:pPr>
        <w:jc w:val="left"/>
        <w:rPr>
          <w:b/>
          <w:bCs/>
        </w:rPr>
      </w:pPr>
      <w:r w:rsidRPr="008E46CF">
        <w:rPr>
          <w:b/>
          <w:bCs/>
        </w:rPr>
        <w:t>4.1 Struktura bazy danych</w:t>
      </w:r>
    </w:p>
    <w:p w14:paraId="6502F9B2" w14:textId="77777777" w:rsidR="008E46CF" w:rsidRDefault="008E46CF" w:rsidP="008E46CF"/>
    <w:p w14:paraId="3E31FF8D" w14:textId="77777777" w:rsidR="008E46CF" w:rsidRDefault="008E46CF" w:rsidP="00CB3B99">
      <w:r>
        <w:t>Baza danych składa się z następujących tabel:</w:t>
      </w:r>
    </w:p>
    <w:p w14:paraId="1F258E8E" w14:textId="77777777" w:rsidR="008E46CF" w:rsidRDefault="008E46CF" w:rsidP="008E46CF"/>
    <w:p w14:paraId="463FAE72" w14:textId="77777777" w:rsidR="00304349" w:rsidRDefault="008E46CF" w:rsidP="00CB3B99">
      <w:pPr>
        <w:rPr>
          <w:b/>
          <w:bCs/>
        </w:rPr>
      </w:pPr>
      <w:r w:rsidRPr="00304349">
        <w:rPr>
          <w:b/>
          <w:bCs/>
        </w:rPr>
        <w:t>Użytkownicy:</w:t>
      </w:r>
    </w:p>
    <w:p w14:paraId="23FFC3F8" w14:textId="54F7ECAE" w:rsidR="008E46CF" w:rsidRPr="00304349" w:rsidRDefault="00304349" w:rsidP="00CB3B99">
      <w:pPr>
        <w:ind w:left="340" w:firstLine="0"/>
        <w:rPr>
          <w:b/>
          <w:bCs/>
        </w:rPr>
      </w:pPr>
      <w:r>
        <w:rPr>
          <w:b/>
          <w:bCs/>
        </w:rPr>
        <w:br/>
      </w:r>
      <w:r w:rsidR="008E46CF">
        <w:t>id – unikalny identyfikator użytkownika</w:t>
      </w:r>
      <w:r>
        <w:t>,</w:t>
      </w:r>
    </w:p>
    <w:p w14:paraId="7761F05F" w14:textId="38DA89F5" w:rsidR="008E46CF" w:rsidRDefault="008E46CF" w:rsidP="00CB3B99">
      <w:r>
        <w:t>name, surname – imię i nazwisko użytkownika</w:t>
      </w:r>
      <w:r w:rsidR="00304349">
        <w:t>,</w:t>
      </w:r>
    </w:p>
    <w:p w14:paraId="17752C8A" w14:textId="061B95BE" w:rsidR="008E46CF" w:rsidRDefault="008E46CF" w:rsidP="00CB3B99">
      <w:r>
        <w:t>username, email – unikalne dane identyfikacyjne</w:t>
      </w:r>
      <w:r w:rsidR="00304349">
        <w:t>,</w:t>
      </w:r>
    </w:p>
    <w:p w14:paraId="2E03115F" w14:textId="6B81FF6F" w:rsidR="008E46CF" w:rsidRDefault="008E46CF" w:rsidP="00CB3B99">
      <w:r>
        <w:t>password – zaszyfrowane hasło</w:t>
      </w:r>
      <w:r w:rsidR="00304349">
        <w:t>,</w:t>
      </w:r>
    </w:p>
    <w:p w14:paraId="087BCFCA" w14:textId="77777777" w:rsidR="008E46CF" w:rsidRDefault="008E46CF" w:rsidP="00CB3B99">
      <w:r>
        <w:t>role – rola użytkownika (np. admin, klient).</w:t>
      </w:r>
    </w:p>
    <w:p w14:paraId="10DF3467" w14:textId="77777777" w:rsidR="008E46CF" w:rsidRDefault="008E46CF" w:rsidP="008E46CF"/>
    <w:p w14:paraId="5DEA19D9" w14:textId="05276C71" w:rsidR="008E46CF" w:rsidRPr="00304349" w:rsidRDefault="008E46CF" w:rsidP="00CB3B99">
      <w:pPr>
        <w:rPr>
          <w:b/>
          <w:bCs/>
        </w:rPr>
      </w:pPr>
      <w:r w:rsidRPr="00304349">
        <w:rPr>
          <w:b/>
          <w:bCs/>
        </w:rPr>
        <w:t>Produkty:</w:t>
      </w:r>
    </w:p>
    <w:p w14:paraId="2E4C8986" w14:textId="77777777" w:rsidR="008E46CF" w:rsidRDefault="008E46CF" w:rsidP="00304349">
      <w:pPr>
        <w:ind w:firstLine="0"/>
      </w:pPr>
    </w:p>
    <w:p w14:paraId="4944AAD4" w14:textId="7C0BF765" w:rsidR="008E46CF" w:rsidRDefault="008E46CF" w:rsidP="00CB3B99">
      <w:r>
        <w:t>id – identyfikator papryki</w:t>
      </w:r>
      <w:r w:rsidR="00304349">
        <w:t>,</w:t>
      </w:r>
    </w:p>
    <w:p w14:paraId="26A1B5FC" w14:textId="21FD50ED" w:rsidR="008E46CF" w:rsidRDefault="008E46CF" w:rsidP="00CB3B99">
      <w:r>
        <w:t>name, description – nazwa i opis</w:t>
      </w:r>
      <w:r w:rsidR="00304349">
        <w:t>,</w:t>
      </w:r>
    </w:p>
    <w:p w14:paraId="3FE3CA7A" w14:textId="0CE928D9" w:rsidR="008E46CF" w:rsidRDefault="008E46CF" w:rsidP="00CB3B99">
      <w:r>
        <w:t>price – cena produktu</w:t>
      </w:r>
      <w:r w:rsidR="00304349">
        <w:t>,</w:t>
      </w:r>
    </w:p>
    <w:p w14:paraId="20168E52" w14:textId="77777777" w:rsidR="008E46CF" w:rsidRDefault="008E46CF" w:rsidP="00CB3B99">
      <w:r>
        <w:t>img – ścieżka do obrazka produktu.</w:t>
      </w:r>
    </w:p>
    <w:p w14:paraId="1C5E973D" w14:textId="77777777" w:rsidR="008E46CF" w:rsidRDefault="008E46CF" w:rsidP="008E46CF"/>
    <w:p w14:paraId="73DCC285" w14:textId="6C415684" w:rsidR="008E46CF" w:rsidRDefault="008E46CF" w:rsidP="00CB3B99">
      <w:r w:rsidRPr="00304349">
        <w:rPr>
          <w:b/>
          <w:bCs/>
        </w:rPr>
        <w:t>Koszyk</w:t>
      </w:r>
      <w:r w:rsidR="00CB3B99">
        <w:rPr>
          <w:b/>
          <w:bCs/>
        </w:rPr>
        <w:tab/>
      </w:r>
      <w:r w:rsidR="00CB3B99">
        <w:rPr>
          <w:b/>
          <w:bCs/>
        </w:rPr>
        <w:tab/>
      </w:r>
      <w:r>
        <w:t>:</w:t>
      </w:r>
    </w:p>
    <w:p w14:paraId="209D3B97" w14:textId="77777777" w:rsidR="008E46CF" w:rsidRDefault="008E46CF" w:rsidP="00304349">
      <w:pPr>
        <w:ind w:firstLine="0"/>
      </w:pPr>
    </w:p>
    <w:p w14:paraId="4B03C8A7" w14:textId="4D37F656" w:rsidR="008E46CF" w:rsidRDefault="008E46CF" w:rsidP="00CB3B99">
      <w:r>
        <w:t>id – identyfikator rekordu</w:t>
      </w:r>
      <w:r w:rsidR="00304349">
        <w:t>,</w:t>
      </w:r>
    </w:p>
    <w:p w14:paraId="7DF109D9" w14:textId="4469DF3F" w:rsidR="008E46CF" w:rsidRDefault="008E46CF" w:rsidP="00CB3B99">
      <w:r>
        <w:t>user_id – identyfikator użytkownika</w:t>
      </w:r>
      <w:r w:rsidR="00304349">
        <w:t>,</w:t>
      </w:r>
    </w:p>
    <w:p w14:paraId="45B9B55E" w14:textId="0065C840" w:rsidR="008E46CF" w:rsidRDefault="008E46CF" w:rsidP="00CB3B99">
      <w:r>
        <w:t>pepper_id – identyfikator papryki</w:t>
      </w:r>
      <w:r w:rsidR="00304349">
        <w:t>,</w:t>
      </w:r>
    </w:p>
    <w:p w14:paraId="5616E067" w14:textId="6D4B6131" w:rsidR="008E46CF" w:rsidRDefault="008E46CF" w:rsidP="00CB3B99">
      <w:r>
        <w:t>quantity – ilość danego produktu w koszyku</w:t>
      </w:r>
      <w:r w:rsidR="00304349">
        <w:t>,</w:t>
      </w:r>
    </w:p>
    <w:p w14:paraId="1869F20E" w14:textId="14142016" w:rsidR="008E46CF" w:rsidRDefault="008E46CF" w:rsidP="00CB3B99">
      <w:r>
        <w:t>created_at, updated_at – daty utworzenia i aktualizacji.</w:t>
      </w:r>
    </w:p>
    <w:p w14:paraId="7A471952" w14:textId="14A34FA2" w:rsidR="00CB3B99" w:rsidRDefault="00CB3B99" w:rsidP="00CB3B99">
      <w:pPr>
        <w:spacing w:after="160"/>
        <w:ind w:firstLine="0"/>
        <w:jc w:val="left"/>
      </w:pPr>
      <w:r>
        <w:br w:type="page"/>
      </w:r>
    </w:p>
    <w:p w14:paraId="3377D090" w14:textId="0E4C1291" w:rsidR="008E46CF" w:rsidRPr="00304349" w:rsidRDefault="008E46CF" w:rsidP="00CB3B99">
      <w:pPr>
        <w:rPr>
          <w:b/>
          <w:bCs/>
        </w:rPr>
      </w:pPr>
      <w:r w:rsidRPr="00304349">
        <w:rPr>
          <w:b/>
          <w:bCs/>
        </w:rPr>
        <w:lastRenderedPageBreak/>
        <w:t>Zamówienia:</w:t>
      </w:r>
    </w:p>
    <w:p w14:paraId="0F4502C7" w14:textId="77777777" w:rsidR="008E46CF" w:rsidRDefault="008E46CF" w:rsidP="00304349">
      <w:pPr>
        <w:ind w:firstLine="0"/>
      </w:pPr>
    </w:p>
    <w:p w14:paraId="6588374D" w14:textId="484DC726" w:rsidR="008E46CF" w:rsidRDefault="008E46CF" w:rsidP="00CB3B99">
      <w:r>
        <w:t>id – identyfikator zamówienia</w:t>
      </w:r>
      <w:r w:rsidR="00304349">
        <w:t>,</w:t>
      </w:r>
    </w:p>
    <w:p w14:paraId="64C951E7" w14:textId="5DE1AE32" w:rsidR="008E46CF" w:rsidRDefault="008E46CF" w:rsidP="00CB3B99">
      <w:r>
        <w:t>user_id – identyfikator użytkownika składającego zamówienie</w:t>
      </w:r>
      <w:r w:rsidR="00304349">
        <w:t>,</w:t>
      </w:r>
    </w:p>
    <w:p w14:paraId="3C5990D5" w14:textId="1D6A7F8E" w:rsidR="008E46CF" w:rsidRDefault="008E46CF" w:rsidP="00CB3B99">
      <w:r>
        <w:t>items – JSON zawierający szczegóły zamówienia</w:t>
      </w:r>
      <w:r w:rsidR="00304349">
        <w:t>,</w:t>
      </w:r>
    </w:p>
    <w:p w14:paraId="13218109" w14:textId="7ACAE054" w:rsidR="008E46CF" w:rsidRDefault="008E46CF" w:rsidP="00CB3B99">
      <w:r>
        <w:t>total_price – całkowita kwota zamówienia</w:t>
      </w:r>
      <w:r w:rsidR="00304349">
        <w:t>,</w:t>
      </w:r>
    </w:p>
    <w:p w14:paraId="0404A82B" w14:textId="77777777" w:rsidR="008E46CF" w:rsidRDefault="008E46CF" w:rsidP="00CB3B99">
      <w:r>
        <w:t>created_at, updated_at – daty utworzenia i aktualizacji.</w:t>
      </w:r>
    </w:p>
    <w:p w14:paraId="41B42E25" w14:textId="77777777" w:rsidR="008E46CF" w:rsidRDefault="008E46CF" w:rsidP="008E46CF"/>
    <w:p w14:paraId="385B27F2" w14:textId="7238A2B3" w:rsidR="008E46CF" w:rsidRDefault="008E46CF" w:rsidP="00CB3B99">
      <w:r w:rsidRPr="00304349">
        <w:rPr>
          <w:b/>
          <w:bCs/>
        </w:rPr>
        <w:t>Sesje</w:t>
      </w:r>
      <w:r>
        <w:t>:</w:t>
      </w:r>
    </w:p>
    <w:p w14:paraId="26FDF647" w14:textId="77777777" w:rsidR="008E46CF" w:rsidRDefault="008E46CF" w:rsidP="00304349">
      <w:pPr>
        <w:ind w:firstLine="0"/>
      </w:pPr>
    </w:p>
    <w:p w14:paraId="77DDB9D6" w14:textId="3C2433C4" w:rsidR="008E46CF" w:rsidRDefault="008E46CF" w:rsidP="00CB3B99">
      <w:r>
        <w:t>id – identyfikator sesji</w:t>
      </w:r>
      <w:r w:rsidR="00304349">
        <w:t>,</w:t>
      </w:r>
    </w:p>
    <w:p w14:paraId="7FFE0C74" w14:textId="3D9D8FC8" w:rsidR="008E46CF" w:rsidRDefault="008E46CF" w:rsidP="00CB3B99">
      <w:r>
        <w:t>user_id – identyfikator użytkownika (może być NULL dla gości)</w:t>
      </w:r>
      <w:r w:rsidR="00304349">
        <w:t>,</w:t>
      </w:r>
    </w:p>
    <w:p w14:paraId="75FDCA93" w14:textId="35E3B02F" w:rsidR="008E46CF" w:rsidRDefault="008E46CF" w:rsidP="00CB3B99">
      <w:r>
        <w:t>ip_address, user_agent – dane sesji</w:t>
      </w:r>
      <w:r w:rsidR="00304349">
        <w:t>,</w:t>
      </w:r>
    </w:p>
    <w:p w14:paraId="63BA40B4" w14:textId="77777777" w:rsidR="008E46CF" w:rsidRDefault="008E46CF" w:rsidP="00CB3B99">
      <w:r>
        <w:t>last_activity – ostatnia aktywność użytkownika.</w:t>
      </w:r>
    </w:p>
    <w:p w14:paraId="7B512E6D" w14:textId="77777777" w:rsidR="008E46CF" w:rsidRDefault="008E46CF" w:rsidP="008E46CF"/>
    <w:p w14:paraId="746F0128" w14:textId="2F5023E3" w:rsidR="008E46CF" w:rsidRPr="00304349" w:rsidRDefault="008E46CF" w:rsidP="00CB3B99">
      <w:pPr>
        <w:rPr>
          <w:b/>
          <w:bCs/>
        </w:rPr>
      </w:pPr>
      <w:r w:rsidRPr="00304349">
        <w:rPr>
          <w:b/>
          <w:bCs/>
        </w:rPr>
        <w:t>Tokeny resetowania hasła</w:t>
      </w:r>
      <w:r w:rsidR="00304349" w:rsidRPr="00304349">
        <w:rPr>
          <w:b/>
          <w:bCs/>
        </w:rPr>
        <w:t>:</w:t>
      </w:r>
    </w:p>
    <w:p w14:paraId="4D7C6B92" w14:textId="77777777" w:rsidR="008E46CF" w:rsidRDefault="008E46CF" w:rsidP="00304349">
      <w:pPr>
        <w:ind w:firstLine="0"/>
      </w:pPr>
    </w:p>
    <w:p w14:paraId="3937AFC2" w14:textId="5C06AC51" w:rsidR="008E46CF" w:rsidRDefault="008E46CF" w:rsidP="00CB3B99">
      <w:r>
        <w:t>email – adres e-mail użytkownika</w:t>
      </w:r>
      <w:r w:rsidR="00304349">
        <w:t>,</w:t>
      </w:r>
    </w:p>
    <w:p w14:paraId="4B47439B" w14:textId="2F198787" w:rsidR="008E46CF" w:rsidRDefault="008E46CF" w:rsidP="00CB3B99">
      <w:r>
        <w:t>token – unikalny token</w:t>
      </w:r>
      <w:r w:rsidR="00304349">
        <w:t>,</w:t>
      </w:r>
    </w:p>
    <w:p w14:paraId="09B81E24" w14:textId="77777777" w:rsidR="008E46CF" w:rsidRDefault="008E46CF" w:rsidP="00CB3B99">
      <w:r>
        <w:t>created_at – data utworzenia tokenu.</w:t>
      </w:r>
    </w:p>
    <w:p w14:paraId="7768F6FC" w14:textId="77777777" w:rsidR="008E46CF" w:rsidRDefault="008E46CF" w:rsidP="008E46CF"/>
    <w:p w14:paraId="10D80C53" w14:textId="30746C63" w:rsidR="008E46CF" w:rsidRPr="00304349" w:rsidRDefault="008E46CF" w:rsidP="00CB3B99">
      <w:pPr>
        <w:rPr>
          <w:b/>
          <w:bCs/>
        </w:rPr>
      </w:pPr>
      <w:r w:rsidRPr="00304349">
        <w:rPr>
          <w:b/>
          <w:bCs/>
        </w:rPr>
        <w:t>Kolejki zadań:</w:t>
      </w:r>
    </w:p>
    <w:p w14:paraId="1508B441" w14:textId="77777777" w:rsidR="008E46CF" w:rsidRDefault="008E46CF" w:rsidP="00304349">
      <w:pPr>
        <w:ind w:firstLine="0"/>
      </w:pPr>
    </w:p>
    <w:p w14:paraId="031E4BE3" w14:textId="017102D0" w:rsidR="008E46CF" w:rsidRDefault="008E46CF" w:rsidP="00CB3B99">
      <w:r>
        <w:t>jobs – przechowuje aktualne zadania w kolejce.</w:t>
      </w:r>
    </w:p>
    <w:p w14:paraId="3C51EABA" w14:textId="77777777" w:rsidR="008E46CF" w:rsidRDefault="008E46CF" w:rsidP="00CB3B99">
      <w:r>
        <w:t>job_batches – grupuje zadania przetwarzane w partiach.</w:t>
      </w:r>
    </w:p>
    <w:p w14:paraId="717907EB" w14:textId="77777777" w:rsidR="008E46CF" w:rsidRDefault="008E46CF" w:rsidP="00CB3B99">
      <w:r>
        <w:t>failed_jobs – przechowuje informacje o błędnych zadaniach.</w:t>
      </w:r>
    </w:p>
    <w:p w14:paraId="4B31BD8E" w14:textId="77777777" w:rsidR="008E46CF" w:rsidRDefault="008E46CF" w:rsidP="008E46CF"/>
    <w:p w14:paraId="4E41BBBD" w14:textId="6ABB223E" w:rsidR="008E46CF" w:rsidRDefault="008E46CF" w:rsidP="00CB3B99">
      <w:r w:rsidRPr="00304349">
        <w:rPr>
          <w:b/>
          <w:bCs/>
        </w:rPr>
        <w:t>Cache</w:t>
      </w:r>
      <w:r>
        <w:t>:</w:t>
      </w:r>
    </w:p>
    <w:p w14:paraId="4ACC229E" w14:textId="77777777" w:rsidR="008E46CF" w:rsidRDefault="008E46CF" w:rsidP="008E46CF"/>
    <w:p w14:paraId="3104EFFD" w14:textId="631FA935" w:rsidR="008E46CF" w:rsidRDefault="008E46CF" w:rsidP="00CB3B99">
      <w:r>
        <w:t>Tabele przechowują dane cache’owane przez aplikację, np. sesje lub ustawienia systemowe.</w:t>
      </w:r>
    </w:p>
    <w:p w14:paraId="355265BD" w14:textId="77777777" w:rsidR="00304349" w:rsidRDefault="00304349">
      <w:pPr>
        <w:spacing w:after="160"/>
        <w:ind w:firstLine="0"/>
        <w:jc w:val="left"/>
        <w:rPr>
          <w:b/>
          <w:bCs/>
        </w:rPr>
      </w:pPr>
      <w:r>
        <w:rPr>
          <w:b/>
          <w:bCs/>
        </w:rPr>
        <w:br w:type="page"/>
      </w:r>
    </w:p>
    <w:p w14:paraId="2577885D" w14:textId="4A72E89B" w:rsidR="008E46CF" w:rsidRPr="00304349" w:rsidRDefault="008E46CF" w:rsidP="00304349">
      <w:pPr>
        <w:ind w:firstLine="0"/>
        <w:rPr>
          <w:b/>
          <w:bCs/>
        </w:rPr>
      </w:pPr>
      <w:r w:rsidRPr="00304349">
        <w:rPr>
          <w:b/>
          <w:bCs/>
        </w:rPr>
        <w:lastRenderedPageBreak/>
        <w:t>4.2 Diagram ERD</w:t>
      </w:r>
    </w:p>
    <w:p w14:paraId="59675342" w14:textId="77777777" w:rsidR="00440D95" w:rsidRDefault="004E46A8" w:rsidP="00440D95">
      <w:pPr>
        <w:keepNext/>
      </w:pPr>
      <w:r w:rsidRPr="004E46A8">
        <w:rPr>
          <w:noProof/>
        </w:rPr>
        <w:drawing>
          <wp:inline distT="0" distB="0" distL="0" distR="0" wp14:anchorId="32800F5E" wp14:editId="49B704AE">
            <wp:extent cx="5760720" cy="2656205"/>
            <wp:effectExtent l="0" t="0" r="0" b="0"/>
            <wp:docPr id="1914275720" name="Obraz 1" descr="Obraz zawierający tekst, zrzut ekranu, Czcionka,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275720" name="Obraz 1" descr="Obraz zawierający tekst, zrzut ekranu, Czcionka, numer&#10;&#10;Opis wygenerowany automatycznie"/>
                    <pic:cNvPicPr/>
                  </pic:nvPicPr>
                  <pic:blipFill>
                    <a:blip r:embed="rId27"/>
                    <a:stretch>
                      <a:fillRect/>
                    </a:stretch>
                  </pic:blipFill>
                  <pic:spPr>
                    <a:xfrm>
                      <a:off x="0" y="0"/>
                      <a:ext cx="5760720" cy="2656205"/>
                    </a:xfrm>
                    <a:prstGeom prst="rect">
                      <a:avLst/>
                    </a:prstGeom>
                  </pic:spPr>
                </pic:pic>
              </a:graphicData>
            </a:graphic>
          </wp:inline>
        </w:drawing>
      </w:r>
    </w:p>
    <w:p w14:paraId="5B80554D" w14:textId="782DF147" w:rsidR="008E46CF" w:rsidRDefault="00440D95" w:rsidP="00440D95">
      <w:pPr>
        <w:pStyle w:val="Legenda"/>
      </w:pPr>
      <w:bookmarkStart w:id="42" w:name="_Toc189172900"/>
      <w:bookmarkStart w:id="43" w:name="_Toc189173823"/>
      <w:r>
        <w:t xml:space="preserve">Rysunek </w:t>
      </w:r>
      <w:fldSimple w:instr=" SEQ Rysunek \* ARABIC ">
        <w:r w:rsidR="007131ED">
          <w:rPr>
            <w:noProof/>
          </w:rPr>
          <w:t>16</w:t>
        </w:r>
      </w:fldSimple>
      <w:r>
        <w:t xml:space="preserve">: </w:t>
      </w:r>
      <w:r w:rsidRPr="00440D95">
        <w:t>Diagram ERD</w:t>
      </w:r>
      <w:bookmarkEnd w:id="42"/>
      <w:bookmarkEnd w:id="43"/>
    </w:p>
    <w:p w14:paraId="203A8DF2" w14:textId="77777777" w:rsidR="00440D95" w:rsidRPr="00440D95" w:rsidRDefault="00440D95" w:rsidP="00440D95"/>
    <w:p w14:paraId="65554B54" w14:textId="3AB4E883" w:rsidR="008E46CF" w:rsidRPr="00304349" w:rsidRDefault="008E46CF" w:rsidP="008E46CF">
      <w:pPr>
        <w:rPr>
          <w:b/>
          <w:bCs/>
        </w:rPr>
      </w:pPr>
      <w:r w:rsidRPr="00304349">
        <w:rPr>
          <w:b/>
          <w:bCs/>
        </w:rPr>
        <w:t>4.3 Dostęp do bazy danych w Laravelu</w:t>
      </w:r>
    </w:p>
    <w:p w14:paraId="1437C5FC" w14:textId="77777777" w:rsidR="008E46CF" w:rsidRDefault="008E46CF" w:rsidP="008E46CF"/>
    <w:p w14:paraId="3AB320AD" w14:textId="77777777" w:rsidR="008E46CF" w:rsidRDefault="008E46CF" w:rsidP="008E46CF">
      <w:r>
        <w:t>Laravel wykorzystuje Eloquent ORM do operacji na bazie danych. Modele odpowiadają tabelom:</w:t>
      </w:r>
    </w:p>
    <w:p w14:paraId="04F9554F" w14:textId="77777777" w:rsidR="008E46CF" w:rsidRDefault="008E46CF" w:rsidP="008E46CF"/>
    <w:p w14:paraId="7BF6266D" w14:textId="50AB3F74" w:rsidR="008E46CF" w:rsidRDefault="008E46CF" w:rsidP="00304349">
      <w:r>
        <w:t>User.php → users</w:t>
      </w:r>
    </w:p>
    <w:p w14:paraId="3481A6BA" w14:textId="54AE1FE1" w:rsidR="008E46CF" w:rsidRDefault="008E46CF" w:rsidP="00304349">
      <w:r>
        <w:t>Pepper.php → peppers</w:t>
      </w:r>
    </w:p>
    <w:p w14:paraId="4BD1A5B1" w14:textId="3709D34E" w:rsidR="008E46CF" w:rsidRDefault="008E46CF" w:rsidP="00304349">
      <w:r>
        <w:t>CartItem.php → cart_items</w:t>
      </w:r>
    </w:p>
    <w:p w14:paraId="44CE5B55" w14:textId="77777777" w:rsidR="008E46CF" w:rsidRDefault="008E46CF" w:rsidP="008E46CF">
      <w:r>
        <w:t>Order.php → orders</w:t>
      </w:r>
    </w:p>
    <w:p w14:paraId="3B92922A" w14:textId="77777777" w:rsidR="008E46CF" w:rsidRDefault="008E46CF" w:rsidP="008E46CF"/>
    <w:p w14:paraId="00FE1746" w14:textId="77777777" w:rsidR="008E46CF" w:rsidRDefault="008E46CF" w:rsidP="008E46CF">
      <w:r>
        <w:t>Przykład użycia Eloquent do pobrania zamówień użytkownika:</w:t>
      </w:r>
    </w:p>
    <w:p w14:paraId="2ECF8CE2" w14:textId="77777777" w:rsidR="008E46CF" w:rsidRDefault="008E46CF" w:rsidP="008E46CF"/>
    <w:p w14:paraId="6B5C7345" w14:textId="77777777" w:rsidR="008E46CF" w:rsidRDefault="008E46CF" w:rsidP="008E46CF">
      <w:r>
        <w:t>$user = User::find(1);</w:t>
      </w:r>
    </w:p>
    <w:p w14:paraId="54BF1A1C" w14:textId="7A3CB0EF" w:rsidR="008E46CF" w:rsidRDefault="008E46CF" w:rsidP="008E46CF">
      <w:r>
        <w:t>$orders = $user-&gt;orders;</w:t>
      </w:r>
    </w:p>
    <w:p w14:paraId="425985F4" w14:textId="77777777" w:rsidR="008E46CF" w:rsidRDefault="008E46CF" w:rsidP="008E46CF"/>
    <w:p w14:paraId="7F74BD0D" w14:textId="77777777" w:rsidR="008E46CF" w:rsidRDefault="008E46CF" w:rsidP="008E46CF">
      <w:r>
        <w:t>Dodanie nowego zamówienia:</w:t>
      </w:r>
    </w:p>
    <w:p w14:paraId="3C858CA4" w14:textId="77777777" w:rsidR="008E46CF" w:rsidRDefault="008E46CF" w:rsidP="008E46CF"/>
    <w:p w14:paraId="6A713F3A" w14:textId="77777777" w:rsidR="008E46CF" w:rsidRDefault="008E46CF" w:rsidP="008E46CF">
      <w:r>
        <w:t>$order = new Order();</w:t>
      </w:r>
    </w:p>
    <w:p w14:paraId="15937122" w14:textId="77777777" w:rsidR="008E46CF" w:rsidRDefault="008E46CF" w:rsidP="008E46CF">
      <w:r>
        <w:t>$order-&gt;user_id = 1;</w:t>
      </w:r>
    </w:p>
    <w:p w14:paraId="5467EFC1" w14:textId="77777777" w:rsidR="008E46CF" w:rsidRDefault="008E46CF" w:rsidP="008E46CF">
      <w:r>
        <w:t>$order-&gt;items = json_encode([...]);</w:t>
      </w:r>
    </w:p>
    <w:p w14:paraId="3265A71D" w14:textId="77777777" w:rsidR="008E46CF" w:rsidRDefault="008E46CF" w:rsidP="008E46CF">
      <w:r>
        <w:t>$order-&gt;total_price = 99.99;</w:t>
      </w:r>
    </w:p>
    <w:p w14:paraId="49178FCE" w14:textId="00D14241" w:rsidR="008E46CF" w:rsidRDefault="008E46CF" w:rsidP="00440D95">
      <w:r>
        <w:t>$order-&gt;save();</w:t>
      </w:r>
    </w:p>
    <w:p w14:paraId="6CCD7DE3" w14:textId="15EE2B77" w:rsidR="00751397" w:rsidRPr="003761DE" w:rsidRDefault="00B461FB" w:rsidP="00BD7180">
      <w:pPr>
        <w:pStyle w:val="Tytu"/>
      </w:pPr>
      <w:bookmarkStart w:id="44" w:name="_Toc148336794"/>
      <w:bookmarkStart w:id="45" w:name="_Toc189173835"/>
      <w:r>
        <w:lastRenderedPageBreak/>
        <w:t>Projekt interfejsu użytkownika</w:t>
      </w:r>
      <w:bookmarkEnd w:id="44"/>
      <w:bookmarkEnd w:id="45"/>
    </w:p>
    <w:p w14:paraId="545B652B" w14:textId="5261CD41" w:rsidR="000037E4" w:rsidRDefault="000037E4" w:rsidP="003422EF">
      <w:r>
        <w:t xml:space="preserve">Należy przedstawić opis </w:t>
      </w:r>
      <w:r w:rsidR="00241E47">
        <w:t>planowanych widoków GUI (warstwy użytkowej) projektowanej aplikacji.</w:t>
      </w:r>
    </w:p>
    <w:p w14:paraId="30972F7F" w14:textId="77777777" w:rsidR="004E46A8" w:rsidRDefault="004E46A8" w:rsidP="004E46A8">
      <w:pPr>
        <w:spacing w:after="160"/>
        <w:ind w:firstLine="0"/>
        <w:jc w:val="left"/>
        <w:rPr>
          <w:b/>
          <w:bCs/>
        </w:rPr>
      </w:pPr>
    </w:p>
    <w:p w14:paraId="77842970" w14:textId="03AA1FEB" w:rsidR="004E46A8" w:rsidRPr="004E46A8" w:rsidRDefault="004E46A8" w:rsidP="004E46A8">
      <w:pPr>
        <w:spacing w:after="160"/>
        <w:jc w:val="left"/>
        <w:rPr>
          <w:b/>
          <w:bCs/>
        </w:rPr>
      </w:pPr>
      <w:r w:rsidRPr="004E46A8">
        <w:rPr>
          <w:b/>
          <w:bCs/>
        </w:rPr>
        <w:t>Strona główna:</w:t>
      </w:r>
    </w:p>
    <w:p w14:paraId="1715AD8C" w14:textId="77777777" w:rsidR="00440D95" w:rsidRDefault="00745B77" w:rsidP="00440D95">
      <w:pPr>
        <w:keepNext/>
        <w:spacing w:after="160"/>
        <w:ind w:left="340" w:firstLine="0"/>
        <w:jc w:val="left"/>
      </w:pPr>
      <w:r w:rsidRPr="00745B77">
        <w:t>Ten widok stanowi stronę główną aplikacji, prezentującą ofertę sprzedaży nasion ostrych papryk. Zawiera karuzelę z promocyjnymi obrazami różnych odmian papryk, sekcję z losowymi produktami oraz tabelę cennikową. Dynamicznie pobiera dane o produktach z bazy danych i umożliwia użytkownikowi przejście do szczegółów każdej papryki.</w:t>
      </w:r>
      <w:r w:rsidRPr="00745B77">
        <w:rPr>
          <w:noProof/>
        </w:rPr>
        <w:drawing>
          <wp:inline distT="0" distB="0" distL="0" distR="0" wp14:anchorId="266FB386" wp14:editId="7B4C9F4C">
            <wp:extent cx="5760720" cy="2869565"/>
            <wp:effectExtent l="0" t="0" r="0" b="6985"/>
            <wp:docPr id="1962078459" name="Obraz 1" descr="Obraz zawierający warzywo, pieprz, Naturalne jedzenie, produkcj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078459" name="Obraz 1" descr="Obraz zawierający warzywo, pieprz, Naturalne jedzenie, produkcja&#10;&#10;Opis wygenerowany automatycznie"/>
                    <pic:cNvPicPr/>
                  </pic:nvPicPr>
                  <pic:blipFill>
                    <a:blip r:embed="rId28"/>
                    <a:stretch>
                      <a:fillRect/>
                    </a:stretch>
                  </pic:blipFill>
                  <pic:spPr>
                    <a:xfrm>
                      <a:off x="0" y="0"/>
                      <a:ext cx="5760720" cy="2869565"/>
                    </a:xfrm>
                    <a:prstGeom prst="rect">
                      <a:avLst/>
                    </a:prstGeom>
                  </pic:spPr>
                </pic:pic>
              </a:graphicData>
            </a:graphic>
          </wp:inline>
        </w:drawing>
      </w:r>
    </w:p>
    <w:p w14:paraId="5EE82A86" w14:textId="39BD6C64" w:rsidR="004E46A8" w:rsidRPr="004E46A8" w:rsidRDefault="00440D95" w:rsidP="00440D95">
      <w:pPr>
        <w:pStyle w:val="Legenda"/>
      </w:pPr>
      <w:bookmarkStart w:id="46" w:name="_Toc189172901"/>
      <w:bookmarkStart w:id="47" w:name="_Toc189173824"/>
      <w:r>
        <w:t xml:space="preserve">Rysunek </w:t>
      </w:r>
      <w:fldSimple w:instr=" SEQ Rysunek \* ARABIC ">
        <w:r w:rsidR="007131ED">
          <w:rPr>
            <w:noProof/>
          </w:rPr>
          <w:t>17</w:t>
        </w:r>
      </w:fldSimple>
      <w:r>
        <w:t xml:space="preserve">: </w:t>
      </w:r>
      <w:r w:rsidRPr="004E46A8">
        <w:t>Strona główna aplikacji</w:t>
      </w:r>
      <w:bookmarkEnd w:id="46"/>
      <w:bookmarkEnd w:id="47"/>
    </w:p>
    <w:p w14:paraId="5382F2BC" w14:textId="77777777" w:rsidR="005800BC" w:rsidRDefault="005800BC">
      <w:pPr>
        <w:spacing w:after="160"/>
        <w:ind w:firstLine="0"/>
        <w:jc w:val="left"/>
        <w:rPr>
          <w:b/>
          <w:bCs/>
        </w:rPr>
      </w:pPr>
      <w:r>
        <w:rPr>
          <w:b/>
          <w:bCs/>
        </w:rPr>
        <w:br w:type="page"/>
      </w:r>
    </w:p>
    <w:p w14:paraId="02BA761A" w14:textId="617B5544" w:rsidR="005800BC" w:rsidRPr="005800BC" w:rsidRDefault="005800BC" w:rsidP="005800BC">
      <w:pPr>
        <w:spacing w:after="160"/>
        <w:ind w:firstLine="0"/>
        <w:rPr>
          <w:b/>
          <w:bCs/>
          <w:sz w:val="16"/>
          <w:szCs w:val="16"/>
        </w:rPr>
      </w:pPr>
      <w:r w:rsidRPr="005800BC">
        <w:rPr>
          <w:b/>
          <w:bCs/>
        </w:rPr>
        <w:lastRenderedPageBreak/>
        <w:t>Produkt</w:t>
      </w:r>
      <w:r>
        <w:rPr>
          <w:b/>
          <w:bCs/>
          <w:sz w:val="16"/>
          <w:szCs w:val="16"/>
        </w:rPr>
        <w:t>:</w:t>
      </w:r>
    </w:p>
    <w:p w14:paraId="3BFA829A" w14:textId="0EE80DC6" w:rsidR="00745B77" w:rsidRPr="00745B77" w:rsidRDefault="00745B77" w:rsidP="00745B77">
      <w:pPr>
        <w:spacing w:after="160"/>
        <w:ind w:firstLine="0"/>
        <w:jc w:val="left"/>
      </w:pPr>
      <w:r w:rsidRPr="00745B77">
        <w:t>Ten widok wyświetla szczegółowe informacje o wybranej papryce, w tym nazwę, opis, cenę i zdjęcie. Umożliwia użytkownikowi dodanie produktu do koszyka, a administratorowi jego edycję lub usunięcie. Dodatkowo, jeśli użytkownik jest zalogowany, może przejść bezpośrednio do swojego koszyka.</w:t>
      </w:r>
    </w:p>
    <w:p w14:paraId="1F2074F5" w14:textId="77777777" w:rsidR="00440D95" w:rsidRDefault="00745B77" w:rsidP="00440D95">
      <w:pPr>
        <w:keepNext/>
        <w:spacing w:after="160"/>
        <w:ind w:firstLine="0"/>
        <w:jc w:val="center"/>
      </w:pPr>
      <w:r w:rsidRPr="00745B77">
        <w:rPr>
          <w:i/>
          <w:iCs/>
          <w:noProof/>
          <w:sz w:val="16"/>
          <w:szCs w:val="16"/>
        </w:rPr>
        <w:drawing>
          <wp:inline distT="0" distB="0" distL="0" distR="0" wp14:anchorId="30C3CF92" wp14:editId="53F8A624">
            <wp:extent cx="5760720" cy="2865120"/>
            <wp:effectExtent l="0" t="0" r="0" b="0"/>
            <wp:docPr id="1301063907" name="Obraz 1" descr="Obraz zawierający tekst, zrzut ekranu, Strona internetowa,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63907" name="Obraz 1" descr="Obraz zawierający tekst, zrzut ekranu, Strona internetowa, oprogramowanie&#10;&#10;Opis wygenerowany automatycznie"/>
                    <pic:cNvPicPr/>
                  </pic:nvPicPr>
                  <pic:blipFill>
                    <a:blip r:embed="rId29"/>
                    <a:stretch>
                      <a:fillRect/>
                    </a:stretch>
                  </pic:blipFill>
                  <pic:spPr>
                    <a:xfrm>
                      <a:off x="0" y="0"/>
                      <a:ext cx="5760720" cy="2865120"/>
                    </a:xfrm>
                    <a:prstGeom prst="rect">
                      <a:avLst/>
                    </a:prstGeom>
                  </pic:spPr>
                </pic:pic>
              </a:graphicData>
            </a:graphic>
          </wp:inline>
        </w:drawing>
      </w:r>
    </w:p>
    <w:p w14:paraId="4B30AAB7" w14:textId="05775FCA" w:rsidR="005800BC" w:rsidRDefault="00440D95" w:rsidP="00440D95">
      <w:pPr>
        <w:pStyle w:val="Legenda"/>
        <w:rPr>
          <w:noProof/>
        </w:rPr>
      </w:pPr>
      <w:bookmarkStart w:id="48" w:name="_Toc189172902"/>
      <w:bookmarkStart w:id="49" w:name="_Toc189173825"/>
      <w:r>
        <w:t xml:space="preserve">Rysunek </w:t>
      </w:r>
      <w:fldSimple w:instr=" SEQ Rysunek \* ARABIC ">
        <w:r w:rsidR="007131ED">
          <w:rPr>
            <w:noProof/>
          </w:rPr>
          <w:t>18</w:t>
        </w:r>
      </w:fldSimple>
      <w:r>
        <w:t xml:space="preserve">: </w:t>
      </w:r>
      <w:r w:rsidRPr="00440D95">
        <w:t>Widok produktu</w:t>
      </w:r>
      <w:bookmarkEnd w:id="48"/>
      <w:bookmarkEnd w:id="49"/>
      <w:r w:rsidR="005800BC">
        <w:rPr>
          <w:noProof/>
        </w:rPr>
        <w:br w:type="page"/>
      </w:r>
    </w:p>
    <w:p w14:paraId="5D8B8D2F" w14:textId="2DF2804C" w:rsidR="005800BC" w:rsidRDefault="005800BC" w:rsidP="005800BC">
      <w:pPr>
        <w:spacing w:after="160"/>
        <w:ind w:firstLine="0"/>
        <w:jc w:val="left"/>
        <w:rPr>
          <w:noProof/>
        </w:rPr>
      </w:pPr>
      <w:r w:rsidRPr="005800BC">
        <w:rPr>
          <w:b/>
          <w:bCs/>
          <w:noProof/>
        </w:rPr>
        <w:lastRenderedPageBreak/>
        <w:t>Oferta</w:t>
      </w:r>
      <w:r>
        <w:rPr>
          <w:noProof/>
        </w:rPr>
        <w:t>:</w:t>
      </w:r>
    </w:p>
    <w:p w14:paraId="74C271D6" w14:textId="34369B59" w:rsidR="005800BC" w:rsidRDefault="005800BC" w:rsidP="005800BC">
      <w:pPr>
        <w:spacing w:after="160"/>
        <w:ind w:firstLine="0"/>
        <w:jc w:val="left"/>
        <w:rPr>
          <w:noProof/>
        </w:rPr>
      </w:pPr>
      <w:r w:rsidRPr="005800BC">
        <w:rPr>
          <w:noProof/>
        </w:rPr>
        <w:t>Przedstawia dostępne produkty w formie katalogu, z możliwością przejścia do szczegółów każdej papryki. Administrator ma dodatkową opcję dodania nowej oferty. Produkty są wyświetlane dynamicznie w responsywnej siatce z obrazkami i krótkimi opisami.</w:t>
      </w:r>
    </w:p>
    <w:p w14:paraId="4919977B" w14:textId="77777777" w:rsidR="00440D95" w:rsidRDefault="00745B77" w:rsidP="00440D95">
      <w:pPr>
        <w:keepNext/>
        <w:spacing w:after="160"/>
        <w:ind w:firstLine="0"/>
        <w:jc w:val="center"/>
      </w:pPr>
      <w:r w:rsidRPr="00745B77">
        <w:rPr>
          <w:i/>
          <w:iCs/>
          <w:noProof/>
          <w:sz w:val="16"/>
          <w:szCs w:val="16"/>
        </w:rPr>
        <w:drawing>
          <wp:inline distT="0" distB="0" distL="0" distR="0" wp14:anchorId="5B045D70" wp14:editId="34EE412A">
            <wp:extent cx="5760720" cy="2856230"/>
            <wp:effectExtent l="0" t="0" r="0" b="1270"/>
            <wp:docPr id="745401014" name="Obraz 1" descr="Obraz zawierający tekst, owoce, zrzut ekranu, Naturalne jedze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01014" name="Obraz 1" descr="Obraz zawierający tekst, owoce, zrzut ekranu, Naturalne jedzenie&#10;&#10;Opis wygenerowany automatycznie"/>
                    <pic:cNvPicPr/>
                  </pic:nvPicPr>
                  <pic:blipFill>
                    <a:blip r:embed="rId30"/>
                    <a:stretch>
                      <a:fillRect/>
                    </a:stretch>
                  </pic:blipFill>
                  <pic:spPr>
                    <a:xfrm>
                      <a:off x="0" y="0"/>
                      <a:ext cx="5760720" cy="2856230"/>
                    </a:xfrm>
                    <a:prstGeom prst="rect">
                      <a:avLst/>
                    </a:prstGeom>
                  </pic:spPr>
                </pic:pic>
              </a:graphicData>
            </a:graphic>
          </wp:inline>
        </w:drawing>
      </w:r>
    </w:p>
    <w:p w14:paraId="7BFE51DC" w14:textId="382536B2" w:rsidR="005800BC" w:rsidRPr="00440D95" w:rsidRDefault="00440D95" w:rsidP="00440D95">
      <w:pPr>
        <w:pStyle w:val="Legenda"/>
      </w:pPr>
      <w:bookmarkStart w:id="50" w:name="_Toc189172903"/>
      <w:bookmarkStart w:id="51" w:name="_Toc189173826"/>
      <w:r>
        <w:t xml:space="preserve">Rysunek </w:t>
      </w:r>
      <w:fldSimple w:instr=" SEQ Rysunek \* ARABIC ">
        <w:r w:rsidR="007131ED">
          <w:rPr>
            <w:noProof/>
          </w:rPr>
          <w:t>19</w:t>
        </w:r>
      </w:fldSimple>
      <w:r>
        <w:t xml:space="preserve">: </w:t>
      </w:r>
      <w:r w:rsidRPr="00440D95">
        <w:t>Przegląd oferty</w:t>
      </w:r>
      <w:bookmarkEnd w:id="50"/>
      <w:bookmarkEnd w:id="51"/>
    </w:p>
    <w:p w14:paraId="33657428" w14:textId="2E1C545D" w:rsidR="005800BC" w:rsidRDefault="005800BC" w:rsidP="005800BC">
      <w:pPr>
        <w:spacing w:after="160"/>
        <w:ind w:firstLine="0"/>
        <w:rPr>
          <w:noProof/>
        </w:rPr>
      </w:pPr>
      <w:r w:rsidRPr="005800BC">
        <w:rPr>
          <w:b/>
          <w:bCs/>
          <w:noProof/>
        </w:rPr>
        <w:t>Zamówienia</w:t>
      </w:r>
      <w:r>
        <w:rPr>
          <w:noProof/>
        </w:rPr>
        <w:t>:</w:t>
      </w:r>
    </w:p>
    <w:p w14:paraId="38B29C64" w14:textId="5B651CE7" w:rsidR="005800BC" w:rsidRDefault="005800BC" w:rsidP="005800BC">
      <w:pPr>
        <w:spacing w:after="160"/>
        <w:ind w:firstLine="0"/>
        <w:rPr>
          <w:noProof/>
        </w:rPr>
      </w:pPr>
      <w:r w:rsidRPr="005800BC">
        <w:rPr>
          <w:noProof/>
        </w:rPr>
        <w:t>Wyświetla listę zamówień użytkowników, zawierającą informacje o kliencie, dacie, łącznej kwocie oraz zamówionych produktach. Administratorzy mogą edytować i usuwać zamówienia. Dane są prezentowane w formie tabeli z opcjami akcji dla każdego wpisu.</w:t>
      </w:r>
    </w:p>
    <w:p w14:paraId="05F293BE" w14:textId="77777777" w:rsidR="00440D95" w:rsidRDefault="00745B77" w:rsidP="00440D95">
      <w:pPr>
        <w:keepNext/>
        <w:spacing w:after="160"/>
        <w:ind w:firstLine="0"/>
      </w:pPr>
      <w:r w:rsidRPr="00745B77">
        <w:rPr>
          <w:noProof/>
        </w:rPr>
        <w:drawing>
          <wp:inline distT="0" distB="0" distL="0" distR="0" wp14:anchorId="3A5C64CA" wp14:editId="21B8EE5C">
            <wp:extent cx="5760720" cy="1068070"/>
            <wp:effectExtent l="0" t="0" r="0" b="0"/>
            <wp:docPr id="1633082021" name="Obraz 1" descr="Obraz zawierający tekst, zrzut ekranu,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082021" name="Obraz 1" descr="Obraz zawierający tekst, zrzut ekranu, Czcionka, linia&#10;&#10;Opis wygenerowany automatycznie"/>
                    <pic:cNvPicPr/>
                  </pic:nvPicPr>
                  <pic:blipFill>
                    <a:blip r:embed="rId31"/>
                    <a:stretch>
                      <a:fillRect/>
                    </a:stretch>
                  </pic:blipFill>
                  <pic:spPr>
                    <a:xfrm>
                      <a:off x="0" y="0"/>
                      <a:ext cx="5760720" cy="1068070"/>
                    </a:xfrm>
                    <a:prstGeom prst="rect">
                      <a:avLst/>
                    </a:prstGeom>
                  </pic:spPr>
                </pic:pic>
              </a:graphicData>
            </a:graphic>
          </wp:inline>
        </w:drawing>
      </w:r>
    </w:p>
    <w:p w14:paraId="47F57F8C" w14:textId="656D8D87" w:rsidR="007131ED" w:rsidRDefault="00440D95" w:rsidP="007131ED">
      <w:pPr>
        <w:pStyle w:val="Legenda"/>
      </w:pPr>
      <w:bookmarkStart w:id="52" w:name="_Toc189172904"/>
      <w:bookmarkStart w:id="53" w:name="_Toc189173827"/>
      <w:r>
        <w:t xml:space="preserve">Rysunek </w:t>
      </w:r>
      <w:fldSimple w:instr=" SEQ Rysunek \* ARABIC ">
        <w:r w:rsidR="007131ED">
          <w:rPr>
            <w:noProof/>
          </w:rPr>
          <w:t>20</w:t>
        </w:r>
      </w:fldSimple>
      <w:r>
        <w:t xml:space="preserve">: </w:t>
      </w:r>
      <w:r w:rsidRPr="00440D95">
        <w:t>Przegląd zamówień</w:t>
      </w:r>
      <w:bookmarkEnd w:id="52"/>
      <w:bookmarkEnd w:id="53"/>
    </w:p>
    <w:p w14:paraId="4404B67A" w14:textId="77777777" w:rsidR="007131ED" w:rsidRDefault="007131ED" w:rsidP="007131ED">
      <w:pPr>
        <w:spacing w:after="160"/>
        <w:ind w:firstLine="0"/>
        <w:jc w:val="left"/>
        <w:rPr>
          <w:b/>
          <w:bCs/>
          <w:noProof/>
        </w:rPr>
      </w:pPr>
      <w:r w:rsidRPr="007131ED">
        <w:rPr>
          <w:b/>
          <w:bCs/>
        </w:rPr>
        <w:br w:type="page"/>
      </w:r>
      <w:r w:rsidRPr="007131ED">
        <w:rPr>
          <w:b/>
          <w:bCs/>
          <w:noProof/>
        </w:rPr>
        <w:lastRenderedPageBreak/>
        <w:t xml:space="preserve"> Koszyk:</w:t>
      </w:r>
    </w:p>
    <w:p w14:paraId="3DA2378C" w14:textId="5F9BD1D1" w:rsidR="007131ED" w:rsidRPr="007131ED" w:rsidRDefault="007131ED" w:rsidP="007131ED">
      <w:pPr>
        <w:spacing w:after="160"/>
        <w:ind w:firstLine="0"/>
        <w:jc w:val="left"/>
        <w:rPr>
          <w:noProof/>
        </w:rPr>
      </w:pPr>
      <w:r w:rsidRPr="007131ED">
        <w:rPr>
          <w:noProof/>
        </w:rPr>
        <w:t>Widok "Twój koszyk" przedstawia zawartość koszyka użytkownika w aplikacji e-commerce. Wyświetla listę dodanych produktów wraz z ich nazwą, ilością, ceną jednostkową i łączną wartością. Umożliwia użytkownikowi usuwanie pozycji z koszyka oraz przejście do finalizacji zamówienia. Gdy koszyk jest pusty, wyświetlany jest stosowny komunikat oraz przycisk umożliwiający powrót do zakupów.</w:t>
      </w:r>
    </w:p>
    <w:p w14:paraId="31AE59FA" w14:textId="77777777" w:rsidR="007131ED" w:rsidRDefault="007131ED" w:rsidP="007131ED">
      <w:pPr>
        <w:keepNext/>
        <w:spacing w:after="160"/>
        <w:ind w:firstLine="0"/>
        <w:jc w:val="left"/>
      </w:pPr>
      <w:r w:rsidRPr="007131ED">
        <w:rPr>
          <w:noProof/>
        </w:rPr>
        <w:drawing>
          <wp:inline distT="0" distB="0" distL="0" distR="0" wp14:anchorId="49101CE2" wp14:editId="5B885E38">
            <wp:extent cx="5760720" cy="1467485"/>
            <wp:effectExtent l="0" t="0" r="0" b="0"/>
            <wp:docPr id="1060996657" name="Obraz 1" descr="Obraz zawierający tekst, zrzut ekranu, oprogramowanie,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996657" name="Obraz 1" descr="Obraz zawierający tekst, zrzut ekranu, oprogramowanie, Czcionka&#10;&#10;Opis wygenerowany automatycznie"/>
                    <pic:cNvPicPr/>
                  </pic:nvPicPr>
                  <pic:blipFill>
                    <a:blip r:embed="rId32"/>
                    <a:stretch>
                      <a:fillRect/>
                    </a:stretch>
                  </pic:blipFill>
                  <pic:spPr>
                    <a:xfrm>
                      <a:off x="0" y="0"/>
                      <a:ext cx="5760720" cy="1467485"/>
                    </a:xfrm>
                    <a:prstGeom prst="rect">
                      <a:avLst/>
                    </a:prstGeom>
                  </pic:spPr>
                </pic:pic>
              </a:graphicData>
            </a:graphic>
          </wp:inline>
        </w:drawing>
      </w:r>
    </w:p>
    <w:p w14:paraId="08BE99C0" w14:textId="5384BCD4" w:rsidR="007131ED" w:rsidRDefault="007131ED" w:rsidP="007131ED">
      <w:pPr>
        <w:pStyle w:val="Legenda"/>
      </w:pPr>
      <w:bookmarkStart w:id="54" w:name="_Toc189173828"/>
      <w:r>
        <w:t xml:space="preserve">Rysunek </w:t>
      </w:r>
      <w:fldSimple w:instr=" SEQ Rysunek \* ARABIC ">
        <w:r>
          <w:rPr>
            <w:noProof/>
          </w:rPr>
          <w:t>21</w:t>
        </w:r>
      </w:fldSimple>
      <w:r>
        <w:t>: Koszyk</w:t>
      </w:r>
      <w:bookmarkEnd w:id="54"/>
    </w:p>
    <w:p w14:paraId="56E03356" w14:textId="7F2F398F" w:rsidR="007131ED" w:rsidRDefault="007131ED" w:rsidP="007131ED">
      <w:pPr>
        <w:spacing w:after="160"/>
        <w:ind w:firstLine="0"/>
        <w:jc w:val="left"/>
      </w:pPr>
    </w:p>
    <w:p w14:paraId="6008BF66" w14:textId="7E4054C4" w:rsidR="007131ED" w:rsidRPr="007131ED" w:rsidRDefault="007131ED" w:rsidP="007131ED">
      <w:pPr>
        <w:spacing w:after="160"/>
        <w:ind w:firstLine="0"/>
        <w:jc w:val="left"/>
        <w:rPr>
          <w:b/>
          <w:bCs/>
        </w:rPr>
      </w:pPr>
      <w:r w:rsidRPr="007131ED">
        <w:rPr>
          <w:b/>
          <w:bCs/>
        </w:rPr>
        <w:t>Edycja towaru:</w:t>
      </w:r>
    </w:p>
    <w:p w14:paraId="417D92CC" w14:textId="4AA3855E" w:rsidR="007131ED" w:rsidRPr="007131ED" w:rsidRDefault="007131ED" w:rsidP="007131ED">
      <w:pPr>
        <w:spacing w:after="160"/>
        <w:ind w:firstLine="0"/>
        <w:jc w:val="left"/>
        <w:rPr>
          <w:rFonts w:eastAsiaTheme="majorEastAsia" w:cstheme="majorBidi"/>
          <w:bCs/>
          <w:spacing w:val="-10"/>
          <w:kern w:val="28"/>
        </w:rPr>
      </w:pPr>
      <w:r w:rsidRPr="007131ED">
        <w:rPr>
          <w:rFonts w:eastAsiaTheme="majorEastAsia" w:cstheme="majorBidi"/>
          <w:bCs/>
          <w:spacing w:val="-10"/>
          <w:kern w:val="28"/>
        </w:rPr>
        <w:t>Widok "Edycja oferty" umożliwia administratorowi aktualizację danych produktu w katalogu. Formularz zawiera pola do edycji nazwy, opisu, ceny oraz możliwość przesłania nowego zdjęcia. System zapewnia walidację danych, wyświetlając komunikaty o błędach w razie nieprawidłowych wartości. Po zapisaniu zmian produkt zostaje zaktualizowany w bazie danych.</w:t>
      </w:r>
    </w:p>
    <w:p w14:paraId="278A0956" w14:textId="77777777" w:rsidR="007131ED" w:rsidRDefault="007131ED" w:rsidP="007131ED">
      <w:pPr>
        <w:keepNext/>
        <w:spacing w:after="160"/>
        <w:ind w:firstLine="0"/>
        <w:jc w:val="left"/>
      </w:pPr>
      <w:r w:rsidRPr="007131ED">
        <w:rPr>
          <w:rFonts w:eastAsiaTheme="majorEastAsia" w:cstheme="majorBidi"/>
          <w:b/>
          <w:noProof/>
          <w:spacing w:val="-10"/>
          <w:kern w:val="28"/>
          <w:sz w:val="28"/>
          <w:szCs w:val="28"/>
        </w:rPr>
        <w:drawing>
          <wp:inline distT="0" distB="0" distL="0" distR="0" wp14:anchorId="20070401" wp14:editId="5017E0EB">
            <wp:extent cx="5760720" cy="2148840"/>
            <wp:effectExtent l="0" t="0" r="0" b="3810"/>
            <wp:docPr id="1134203778" name="Obraz 1" descr="Obraz zawierający tekst, zrzut ekranu, oprogramowanie,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203778" name="Obraz 1" descr="Obraz zawierający tekst, zrzut ekranu, oprogramowanie, Czcionka&#10;&#10;Opis wygenerowany automatycznie"/>
                    <pic:cNvPicPr/>
                  </pic:nvPicPr>
                  <pic:blipFill>
                    <a:blip r:embed="rId33"/>
                    <a:stretch>
                      <a:fillRect/>
                    </a:stretch>
                  </pic:blipFill>
                  <pic:spPr>
                    <a:xfrm>
                      <a:off x="0" y="0"/>
                      <a:ext cx="5760720" cy="2148840"/>
                    </a:xfrm>
                    <a:prstGeom prst="rect">
                      <a:avLst/>
                    </a:prstGeom>
                  </pic:spPr>
                </pic:pic>
              </a:graphicData>
            </a:graphic>
          </wp:inline>
        </w:drawing>
      </w:r>
    </w:p>
    <w:p w14:paraId="157A1573" w14:textId="29069343" w:rsidR="007131ED" w:rsidRPr="007131ED" w:rsidRDefault="007131ED" w:rsidP="007131ED">
      <w:pPr>
        <w:pStyle w:val="Legenda"/>
      </w:pPr>
      <w:bookmarkStart w:id="55" w:name="_Toc189173829"/>
      <w:r>
        <w:t xml:space="preserve">Rysunek </w:t>
      </w:r>
      <w:fldSimple w:instr=" SEQ Rysunek \* ARABIC ">
        <w:r>
          <w:rPr>
            <w:noProof/>
          </w:rPr>
          <w:t>22</w:t>
        </w:r>
      </w:fldSimple>
      <w:r>
        <w:t>: Edycja towaru</w:t>
      </w:r>
      <w:bookmarkEnd w:id="55"/>
    </w:p>
    <w:p w14:paraId="668A3C8B" w14:textId="77777777" w:rsidR="007131ED" w:rsidRDefault="007131ED">
      <w:pPr>
        <w:spacing w:after="160"/>
        <w:ind w:firstLine="0"/>
        <w:jc w:val="left"/>
        <w:rPr>
          <w:rFonts w:eastAsiaTheme="majorEastAsia" w:cstheme="majorBidi"/>
          <w:b/>
          <w:spacing w:val="-10"/>
          <w:kern w:val="28"/>
        </w:rPr>
      </w:pPr>
      <w:r>
        <w:rPr>
          <w:rFonts w:eastAsiaTheme="majorEastAsia" w:cstheme="majorBidi"/>
          <w:b/>
          <w:spacing w:val="-10"/>
          <w:kern w:val="28"/>
        </w:rPr>
        <w:br w:type="page"/>
      </w:r>
    </w:p>
    <w:p w14:paraId="4A882238" w14:textId="33B5F524" w:rsidR="007131ED" w:rsidRDefault="007131ED" w:rsidP="007131ED">
      <w:pPr>
        <w:spacing w:after="160"/>
        <w:ind w:firstLine="0"/>
        <w:jc w:val="left"/>
        <w:rPr>
          <w:rFonts w:eastAsiaTheme="majorEastAsia" w:cstheme="majorBidi"/>
          <w:b/>
          <w:spacing w:val="-10"/>
          <w:kern w:val="28"/>
        </w:rPr>
      </w:pPr>
      <w:r w:rsidRPr="007131ED">
        <w:rPr>
          <w:rFonts w:eastAsiaTheme="majorEastAsia" w:cstheme="majorBidi"/>
          <w:b/>
          <w:spacing w:val="-10"/>
          <w:kern w:val="28"/>
        </w:rPr>
        <w:lastRenderedPageBreak/>
        <w:t>Walidacja:</w:t>
      </w:r>
    </w:p>
    <w:p w14:paraId="01C777ED" w14:textId="77777777" w:rsidR="007131ED" w:rsidRDefault="007131ED" w:rsidP="007131ED">
      <w:pPr>
        <w:keepNext/>
        <w:spacing w:after="160"/>
        <w:ind w:firstLine="0"/>
        <w:jc w:val="left"/>
      </w:pPr>
      <w:r w:rsidRPr="007131ED">
        <w:rPr>
          <w:rFonts w:eastAsiaTheme="majorEastAsia" w:cstheme="majorBidi"/>
          <w:b/>
          <w:noProof/>
          <w:spacing w:val="-10"/>
          <w:kern w:val="28"/>
        </w:rPr>
        <w:drawing>
          <wp:inline distT="0" distB="0" distL="0" distR="0" wp14:anchorId="626CCE59" wp14:editId="438FB6A1">
            <wp:extent cx="5055729" cy="2151694"/>
            <wp:effectExtent l="0" t="0" r="0" b="1270"/>
            <wp:docPr id="2002853728" name="Obraz 1" descr="Obraz zawierający tekst, oprogramowanie, Strona internetow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853728" name="Obraz 1" descr="Obraz zawierający tekst, oprogramowanie, Strona internetowa, Czcionka&#10;&#10;Opis wygenerowany automatycznie"/>
                    <pic:cNvPicPr/>
                  </pic:nvPicPr>
                  <pic:blipFill>
                    <a:blip r:embed="rId34"/>
                    <a:stretch>
                      <a:fillRect/>
                    </a:stretch>
                  </pic:blipFill>
                  <pic:spPr>
                    <a:xfrm>
                      <a:off x="0" y="0"/>
                      <a:ext cx="5066551" cy="2156300"/>
                    </a:xfrm>
                    <a:prstGeom prst="rect">
                      <a:avLst/>
                    </a:prstGeom>
                  </pic:spPr>
                </pic:pic>
              </a:graphicData>
            </a:graphic>
          </wp:inline>
        </w:drawing>
      </w:r>
    </w:p>
    <w:p w14:paraId="7D946DE3" w14:textId="0FE3A0E6" w:rsidR="007131ED" w:rsidRPr="007131ED" w:rsidRDefault="007131ED" w:rsidP="007131ED">
      <w:pPr>
        <w:pStyle w:val="Legenda"/>
        <w:rPr>
          <w:rFonts w:eastAsiaTheme="majorEastAsia" w:cstheme="majorBidi"/>
          <w:b/>
          <w:spacing w:val="-10"/>
          <w:kern w:val="28"/>
          <w:sz w:val="22"/>
          <w:szCs w:val="22"/>
        </w:rPr>
      </w:pPr>
      <w:bookmarkStart w:id="56" w:name="_Toc189173830"/>
      <w:r>
        <w:t xml:space="preserve">Rysunek </w:t>
      </w:r>
      <w:fldSimple w:instr=" SEQ Rysunek \* ARABIC ">
        <w:r>
          <w:rPr>
            <w:noProof/>
          </w:rPr>
          <w:t>23</w:t>
        </w:r>
      </w:fldSimple>
      <w:r>
        <w:t>: Walidacja</w:t>
      </w:r>
      <w:bookmarkEnd w:id="56"/>
    </w:p>
    <w:p w14:paraId="34E018F4" w14:textId="2F437910" w:rsidR="003422EF" w:rsidRPr="007131ED" w:rsidRDefault="003422EF" w:rsidP="007131ED">
      <w:pPr>
        <w:spacing w:after="160"/>
        <w:ind w:firstLine="0"/>
        <w:jc w:val="left"/>
        <w:rPr>
          <w:rFonts w:eastAsiaTheme="majorEastAsia" w:cstheme="majorBidi"/>
          <w:b/>
          <w:spacing w:val="-10"/>
          <w:kern w:val="28"/>
          <w:sz w:val="28"/>
          <w:szCs w:val="28"/>
        </w:rPr>
      </w:pPr>
      <w:r w:rsidRPr="007131ED">
        <w:rPr>
          <w:rFonts w:eastAsiaTheme="majorEastAsia" w:cstheme="majorBidi"/>
          <w:b/>
          <w:spacing w:val="-10"/>
          <w:kern w:val="28"/>
          <w:sz w:val="28"/>
          <w:szCs w:val="28"/>
        </w:rPr>
        <w:br w:type="page"/>
      </w:r>
    </w:p>
    <w:p w14:paraId="3D5776D8" w14:textId="61375283" w:rsidR="00F47257" w:rsidRDefault="00F47257" w:rsidP="00BD7180">
      <w:pPr>
        <w:pStyle w:val="Tytu"/>
      </w:pPr>
      <w:bookmarkStart w:id="57" w:name="_Toc148336795"/>
      <w:bookmarkStart w:id="58" w:name="_Toc189173836"/>
      <w:r w:rsidRPr="00F47257">
        <w:lastRenderedPageBreak/>
        <w:t>Podsumowanie</w:t>
      </w:r>
      <w:bookmarkEnd w:id="57"/>
      <w:bookmarkEnd w:id="58"/>
    </w:p>
    <w:p w14:paraId="2E7F1A35" w14:textId="7B93D7F9" w:rsidR="00497037" w:rsidRDefault="00197587" w:rsidP="00497037">
      <w:r w:rsidRPr="00197587">
        <w:t>Dokumentacja opisuje system „Jalapeño”, aplikację e-commerce do sprzedaży ostrych papryk i nasion, zbudowaną w Laravel 11 i MySQL. Przedstawiono wymagania, architekturę, strukturę bazy danych oraz diagramy UML. Opisano także interfejs użytkownika oraz sposób dostępu do danych poprzez Eloquent ORM. System zaprojektowano z myślą o wydajności, skalowalności i bezpieczeństwie, zapewniając intuicyjną obsługę i możliwość dalszego rozwoju</w:t>
      </w:r>
      <w:r>
        <w:t>.</w:t>
      </w:r>
    </w:p>
    <w:p w14:paraId="41F7BED8" w14:textId="58614174" w:rsidR="00497037" w:rsidRDefault="00497037">
      <w:pPr>
        <w:spacing w:after="160"/>
        <w:ind w:firstLine="0"/>
        <w:jc w:val="left"/>
      </w:pPr>
      <w:r>
        <w:br w:type="page"/>
      </w:r>
    </w:p>
    <w:p w14:paraId="2618E8F1" w14:textId="62A438C3" w:rsidR="00497037" w:rsidRDefault="00497037" w:rsidP="00BD7180">
      <w:pPr>
        <w:pStyle w:val="Tytu"/>
        <w:numPr>
          <w:ilvl w:val="0"/>
          <w:numId w:val="0"/>
        </w:numPr>
      </w:pPr>
      <w:bookmarkStart w:id="59" w:name="_Toc189173837"/>
      <w:r>
        <w:lastRenderedPageBreak/>
        <w:t>Spis rysunków</w:t>
      </w:r>
      <w:bookmarkEnd w:id="59"/>
    </w:p>
    <w:p w14:paraId="5C59BB8B" w14:textId="11630AE4" w:rsidR="00BE42F2" w:rsidRDefault="00C75C02" w:rsidP="007131ED">
      <w:r>
        <w:t>Należy umieścić spis rysunków generowany automatycznie.</w:t>
      </w:r>
    </w:p>
    <w:p w14:paraId="5BA00BA5" w14:textId="1F255443"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r>
        <w:fldChar w:fldCharType="begin"/>
      </w:r>
      <w:r>
        <w:instrText xml:space="preserve"> TOC \h \z \c "Rysunek" </w:instrText>
      </w:r>
      <w:r>
        <w:fldChar w:fldCharType="separate"/>
      </w:r>
      <w:hyperlink w:anchor="_Toc189173808" w:history="1">
        <w:r w:rsidRPr="00AC5D1A">
          <w:rPr>
            <w:rStyle w:val="Hipercze"/>
            <w:noProof/>
          </w:rPr>
          <w:t>Rysunek 1: Diagram wymagań</w:t>
        </w:r>
        <w:r>
          <w:rPr>
            <w:noProof/>
            <w:webHidden/>
          </w:rPr>
          <w:tab/>
        </w:r>
        <w:r>
          <w:rPr>
            <w:noProof/>
            <w:webHidden/>
          </w:rPr>
          <w:fldChar w:fldCharType="begin"/>
        </w:r>
        <w:r>
          <w:rPr>
            <w:noProof/>
            <w:webHidden/>
          </w:rPr>
          <w:instrText xml:space="preserve"> PAGEREF _Toc189173808 \h </w:instrText>
        </w:r>
        <w:r>
          <w:rPr>
            <w:noProof/>
            <w:webHidden/>
          </w:rPr>
        </w:r>
        <w:r>
          <w:rPr>
            <w:noProof/>
            <w:webHidden/>
          </w:rPr>
          <w:fldChar w:fldCharType="separate"/>
        </w:r>
        <w:r>
          <w:rPr>
            <w:noProof/>
            <w:webHidden/>
          </w:rPr>
          <w:t>4</w:t>
        </w:r>
        <w:r>
          <w:rPr>
            <w:noProof/>
            <w:webHidden/>
          </w:rPr>
          <w:fldChar w:fldCharType="end"/>
        </w:r>
      </w:hyperlink>
    </w:p>
    <w:p w14:paraId="25EBAECE" w14:textId="41002413"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09" w:history="1">
        <w:r w:rsidRPr="00AC5D1A">
          <w:rPr>
            <w:rStyle w:val="Hipercze"/>
            <w:noProof/>
          </w:rPr>
          <w:t>Rysunek 2: Diagram przypadków użycia</w:t>
        </w:r>
        <w:r>
          <w:rPr>
            <w:noProof/>
            <w:webHidden/>
          </w:rPr>
          <w:tab/>
        </w:r>
        <w:r>
          <w:rPr>
            <w:noProof/>
            <w:webHidden/>
          </w:rPr>
          <w:fldChar w:fldCharType="begin"/>
        </w:r>
        <w:r>
          <w:rPr>
            <w:noProof/>
            <w:webHidden/>
          </w:rPr>
          <w:instrText xml:space="preserve"> PAGEREF _Toc189173809 \h </w:instrText>
        </w:r>
        <w:r>
          <w:rPr>
            <w:noProof/>
            <w:webHidden/>
          </w:rPr>
        </w:r>
        <w:r>
          <w:rPr>
            <w:noProof/>
            <w:webHidden/>
          </w:rPr>
          <w:fldChar w:fldCharType="separate"/>
        </w:r>
        <w:r>
          <w:rPr>
            <w:noProof/>
            <w:webHidden/>
          </w:rPr>
          <w:t>5</w:t>
        </w:r>
        <w:r>
          <w:rPr>
            <w:noProof/>
            <w:webHidden/>
          </w:rPr>
          <w:fldChar w:fldCharType="end"/>
        </w:r>
      </w:hyperlink>
    </w:p>
    <w:p w14:paraId="5D9DE3F5" w14:textId="31E9F1E7"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10" w:history="1">
        <w:r w:rsidRPr="00AC5D1A">
          <w:rPr>
            <w:rStyle w:val="Hipercze"/>
            <w:noProof/>
          </w:rPr>
          <w:t>Rysunek 3: Diagram aktywności – logowanie</w:t>
        </w:r>
        <w:r>
          <w:rPr>
            <w:noProof/>
            <w:webHidden/>
          </w:rPr>
          <w:tab/>
        </w:r>
        <w:r>
          <w:rPr>
            <w:noProof/>
            <w:webHidden/>
          </w:rPr>
          <w:fldChar w:fldCharType="begin"/>
        </w:r>
        <w:r>
          <w:rPr>
            <w:noProof/>
            <w:webHidden/>
          </w:rPr>
          <w:instrText xml:space="preserve"> PAGEREF _Toc189173810 \h </w:instrText>
        </w:r>
        <w:r>
          <w:rPr>
            <w:noProof/>
            <w:webHidden/>
          </w:rPr>
        </w:r>
        <w:r>
          <w:rPr>
            <w:noProof/>
            <w:webHidden/>
          </w:rPr>
          <w:fldChar w:fldCharType="separate"/>
        </w:r>
        <w:r>
          <w:rPr>
            <w:noProof/>
            <w:webHidden/>
          </w:rPr>
          <w:t>8</w:t>
        </w:r>
        <w:r>
          <w:rPr>
            <w:noProof/>
            <w:webHidden/>
          </w:rPr>
          <w:fldChar w:fldCharType="end"/>
        </w:r>
      </w:hyperlink>
    </w:p>
    <w:p w14:paraId="0D3F2704" w14:textId="22822199"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11" w:history="1">
        <w:r w:rsidRPr="00AC5D1A">
          <w:rPr>
            <w:rStyle w:val="Hipercze"/>
            <w:noProof/>
          </w:rPr>
          <w:t>Rysunek 4: Diagram aktywności - składanie zamówienia</w:t>
        </w:r>
        <w:r>
          <w:rPr>
            <w:noProof/>
            <w:webHidden/>
          </w:rPr>
          <w:tab/>
        </w:r>
        <w:r>
          <w:rPr>
            <w:noProof/>
            <w:webHidden/>
          </w:rPr>
          <w:fldChar w:fldCharType="begin"/>
        </w:r>
        <w:r>
          <w:rPr>
            <w:noProof/>
            <w:webHidden/>
          </w:rPr>
          <w:instrText xml:space="preserve"> PAGEREF _Toc189173811 \h </w:instrText>
        </w:r>
        <w:r>
          <w:rPr>
            <w:noProof/>
            <w:webHidden/>
          </w:rPr>
        </w:r>
        <w:r>
          <w:rPr>
            <w:noProof/>
            <w:webHidden/>
          </w:rPr>
          <w:fldChar w:fldCharType="separate"/>
        </w:r>
        <w:r>
          <w:rPr>
            <w:noProof/>
            <w:webHidden/>
          </w:rPr>
          <w:t>9</w:t>
        </w:r>
        <w:r>
          <w:rPr>
            <w:noProof/>
            <w:webHidden/>
          </w:rPr>
          <w:fldChar w:fldCharType="end"/>
        </w:r>
      </w:hyperlink>
    </w:p>
    <w:p w14:paraId="4AC88557" w14:textId="41C1A397"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12" w:history="1">
        <w:r w:rsidRPr="00AC5D1A">
          <w:rPr>
            <w:rStyle w:val="Hipercze"/>
            <w:noProof/>
          </w:rPr>
          <w:t>Rysunek 5: Diagram aktywności – zarządzanie użytkownikami</w:t>
        </w:r>
        <w:r>
          <w:rPr>
            <w:noProof/>
            <w:webHidden/>
          </w:rPr>
          <w:tab/>
        </w:r>
        <w:r>
          <w:rPr>
            <w:noProof/>
            <w:webHidden/>
          </w:rPr>
          <w:fldChar w:fldCharType="begin"/>
        </w:r>
        <w:r>
          <w:rPr>
            <w:noProof/>
            <w:webHidden/>
          </w:rPr>
          <w:instrText xml:space="preserve"> PAGEREF _Toc189173812 \h </w:instrText>
        </w:r>
        <w:r>
          <w:rPr>
            <w:noProof/>
            <w:webHidden/>
          </w:rPr>
        </w:r>
        <w:r>
          <w:rPr>
            <w:noProof/>
            <w:webHidden/>
          </w:rPr>
          <w:fldChar w:fldCharType="separate"/>
        </w:r>
        <w:r>
          <w:rPr>
            <w:noProof/>
            <w:webHidden/>
          </w:rPr>
          <w:t>10</w:t>
        </w:r>
        <w:r>
          <w:rPr>
            <w:noProof/>
            <w:webHidden/>
          </w:rPr>
          <w:fldChar w:fldCharType="end"/>
        </w:r>
      </w:hyperlink>
    </w:p>
    <w:p w14:paraId="09B03FFD" w14:textId="14F99FB6"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13" w:history="1">
        <w:r w:rsidRPr="00AC5D1A">
          <w:rPr>
            <w:rStyle w:val="Hipercze"/>
            <w:noProof/>
          </w:rPr>
          <w:t>Rysunek 6: Diagram aktywności – usuwanie konta</w:t>
        </w:r>
        <w:r>
          <w:rPr>
            <w:noProof/>
            <w:webHidden/>
          </w:rPr>
          <w:tab/>
        </w:r>
        <w:r>
          <w:rPr>
            <w:noProof/>
            <w:webHidden/>
          </w:rPr>
          <w:fldChar w:fldCharType="begin"/>
        </w:r>
        <w:r>
          <w:rPr>
            <w:noProof/>
            <w:webHidden/>
          </w:rPr>
          <w:instrText xml:space="preserve"> PAGEREF _Toc189173813 \h </w:instrText>
        </w:r>
        <w:r>
          <w:rPr>
            <w:noProof/>
            <w:webHidden/>
          </w:rPr>
        </w:r>
        <w:r>
          <w:rPr>
            <w:noProof/>
            <w:webHidden/>
          </w:rPr>
          <w:fldChar w:fldCharType="separate"/>
        </w:r>
        <w:r>
          <w:rPr>
            <w:noProof/>
            <w:webHidden/>
          </w:rPr>
          <w:t>11</w:t>
        </w:r>
        <w:r>
          <w:rPr>
            <w:noProof/>
            <w:webHidden/>
          </w:rPr>
          <w:fldChar w:fldCharType="end"/>
        </w:r>
      </w:hyperlink>
    </w:p>
    <w:p w14:paraId="4993772B" w14:textId="0E9A0B5B"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14" w:history="1">
        <w:r w:rsidRPr="00AC5D1A">
          <w:rPr>
            <w:rStyle w:val="Hipercze"/>
            <w:noProof/>
          </w:rPr>
          <w:t>Rysunek 7: Diagram klas</w:t>
        </w:r>
        <w:r>
          <w:rPr>
            <w:noProof/>
            <w:webHidden/>
          </w:rPr>
          <w:tab/>
        </w:r>
        <w:r>
          <w:rPr>
            <w:noProof/>
            <w:webHidden/>
          </w:rPr>
          <w:fldChar w:fldCharType="begin"/>
        </w:r>
        <w:r>
          <w:rPr>
            <w:noProof/>
            <w:webHidden/>
          </w:rPr>
          <w:instrText xml:space="preserve"> PAGEREF _Toc189173814 \h </w:instrText>
        </w:r>
        <w:r>
          <w:rPr>
            <w:noProof/>
            <w:webHidden/>
          </w:rPr>
        </w:r>
        <w:r>
          <w:rPr>
            <w:noProof/>
            <w:webHidden/>
          </w:rPr>
          <w:fldChar w:fldCharType="separate"/>
        </w:r>
        <w:r>
          <w:rPr>
            <w:noProof/>
            <w:webHidden/>
          </w:rPr>
          <w:t>12</w:t>
        </w:r>
        <w:r>
          <w:rPr>
            <w:noProof/>
            <w:webHidden/>
          </w:rPr>
          <w:fldChar w:fldCharType="end"/>
        </w:r>
      </w:hyperlink>
    </w:p>
    <w:p w14:paraId="394F978B" w14:textId="3BFF2D06"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15" w:history="1">
        <w:r w:rsidRPr="00AC5D1A">
          <w:rPr>
            <w:rStyle w:val="Hipercze"/>
            <w:noProof/>
          </w:rPr>
          <w:t>Rysunek 8: Diagram sekwencji – logowanie</w:t>
        </w:r>
        <w:r>
          <w:rPr>
            <w:noProof/>
            <w:webHidden/>
          </w:rPr>
          <w:tab/>
        </w:r>
        <w:r>
          <w:rPr>
            <w:noProof/>
            <w:webHidden/>
          </w:rPr>
          <w:fldChar w:fldCharType="begin"/>
        </w:r>
        <w:r>
          <w:rPr>
            <w:noProof/>
            <w:webHidden/>
          </w:rPr>
          <w:instrText xml:space="preserve"> PAGEREF _Toc189173815 \h </w:instrText>
        </w:r>
        <w:r>
          <w:rPr>
            <w:noProof/>
            <w:webHidden/>
          </w:rPr>
        </w:r>
        <w:r>
          <w:rPr>
            <w:noProof/>
            <w:webHidden/>
          </w:rPr>
          <w:fldChar w:fldCharType="separate"/>
        </w:r>
        <w:r>
          <w:rPr>
            <w:noProof/>
            <w:webHidden/>
          </w:rPr>
          <w:t>13</w:t>
        </w:r>
        <w:r>
          <w:rPr>
            <w:noProof/>
            <w:webHidden/>
          </w:rPr>
          <w:fldChar w:fldCharType="end"/>
        </w:r>
      </w:hyperlink>
    </w:p>
    <w:p w14:paraId="3D75910E" w14:textId="13B69AA6"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16" w:history="1">
        <w:r w:rsidRPr="00AC5D1A">
          <w:rPr>
            <w:rStyle w:val="Hipercze"/>
            <w:noProof/>
          </w:rPr>
          <w:t>Rysunek 9: Diagram sekwencji – składanie zamówień</w:t>
        </w:r>
        <w:r>
          <w:rPr>
            <w:noProof/>
            <w:webHidden/>
          </w:rPr>
          <w:tab/>
        </w:r>
        <w:r>
          <w:rPr>
            <w:noProof/>
            <w:webHidden/>
          </w:rPr>
          <w:fldChar w:fldCharType="begin"/>
        </w:r>
        <w:r>
          <w:rPr>
            <w:noProof/>
            <w:webHidden/>
          </w:rPr>
          <w:instrText xml:space="preserve"> PAGEREF _Toc189173816 \h </w:instrText>
        </w:r>
        <w:r>
          <w:rPr>
            <w:noProof/>
            <w:webHidden/>
          </w:rPr>
        </w:r>
        <w:r>
          <w:rPr>
            <w:noProof/>
            <w:webHidden/>
          </w:rPr>
          <w:fldChar w:fldCharType="separate"/>
        </w:r>
        <w:r>
          <w:rPr>
            <w:noProof/>
            <w:webHidden/>
          </w:rPr>
          <w:t>14</w:t>
        </w:r>
        <w:r>
          <w:rPr>
            <w:noProof/>
            <w:webHidden/>
          </w:rPr>
          <w:fldChar w:fldCharType="end"/>
        </w:r>
      </w:hyperlink>
    </w:p>
    <w:p w14:paraId="624A8C97" w14:textId="1B29B915"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17" w:history="1">
        <w:r w:rsidRPr="00AC5D1A">
          <w:rPr>
            <w:rStyle w:val="Hipercze"/>
            <w:noProof/>
          </w:rPr>
          <w:t>Rysunek 10: Diagram sekwencji – zarządzanie użytkownikami</w:t>
        </w:r>
        <w:r>
          <w:rPr>
            <w:noProof/>
            <w:webHidden/>
          </w:rPr>
          <w:tab/>
        </w:r>
        <w:r>
          <w:rPr>
            <w:noProof/>
            <w:webHidden/>
          </w:rPr>
          <w:fldChar w:fldCharType="begin"/>
        </w:r>
        <w:r>
          <w:rPr>
            <w:noProof/>
            <w:webHidden/>
          </w:rPr>
          <w:instrText xml:space="preserve"> PAGEREF _Toc189173817 \h </w:instrText>
        </w:r>
        <w:r>
          <w:rPr>
            <w:noProof/>
            <w:webHidden/>
          </w:rPr>
        </w:r>
        <w:r>
          <w:rPr>
            <w:noProof/>
            <w:webHidden/>
          </w:rPr>
          <w:fldChar w:fldCharType="separate"/>
        </w:r>
        <w:r>
          <w:rPr>
            <w:noProof/>
            <w:webHidden/>
          </w:rPr>
          <w:t>14</w:t>
        </w:r>
        <w:r>
          <w:rPr>
            <w:noProof/>
            <w:webHidden/>
          </w:rPr>
          <w:fldChar w:fldCharType="end"/>
        </w:r>
      </w:hyperlink>
    </w:p>
    <w:p w14:paraId="61007A22" w14:textId="038CD4E4"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18" w:history="1">
        <w:r w:rsidRPr="00AC5D1A">
          <w:rPr>
            <w:rStyle w:val="Hipercze"/>
            <w:noProof/>
          </w:rPr>
          <w:t>Rysunek 11: Diagram sekwencji – usuwanie konta</w:t>
        </w:r>
        <w:r>
          <w:rPr>
            <w:noProof/>
            <w:webHidden/>
          </w:rPr>
          <w:tab/>
        </w:r>
        <w:r>
          <w:rPr>
            <w:noProof/>
            <w:webHidden/>
          </w:rPr>
          <w:fldChar w:fldCharType="begin"/>
        </w:r>
        <w:r>
          <w:rPr>
            <w:noProof/>
            <w:webHidden/>
          </w:rPr>
          <w:instrText xml:space="preserve"> PAGEREF _Toc189173818 \h </w:instrText>
        </w:r>
        <w:r>
          <w:rPr>
            <w:noProof/>
            <w:webHidden/>
          </w:rPr>
        </w:r>
        <w:r>
          <w:rPr>
            <w:noProof/>
            <w:webHidden/>
          </w:rPr>
          <w:fldChar w:fldCharType="separate"/>
        </w:r>
        <w:r>
          <w:rPr>
            <w:noProof/>
            <w:webHidden/>
          </w:rPr>
          <w:t>15</w:t>
        </w:r>
        <w:r>
          <w:rPr>
            <w:noProof/>
            <w:webHidden/>
          </w:rPr>
          <w:fldChar w:fldCharType="end"/>
        </w:r>
      </w:hyperlink>
    </w:p>
    <w:p w14:paraId="6A5A5F2A" w14:textId="3A787C05"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19" w:history="1">
        <w:r w:rsidRPr="00AC5D1A">
          <w:rPr>
            <w:rStyle w:val="Hipercze"/>
            <w:noProof/>
          </w:rPr>
          <w:t>Rysunek 12: Diagram stanu – logowanie</w:t>
        </w:r>
        <w:r>
          <w:rPr>
            <w:noProof/>
            <w:webHidden/>
          </w:rPr>
          <w:tab/>
        </w:r>
        <w:r>
          <w:rPr>
            <w:noProof/>
            <w:webHidden/>
          </w:rPr>
          <w:fldChar w:fldCharType="begin"/>
        </w:r>
        <w:r>
          <w:rPr>
            <w:noProof/>
            <w:webHidden/>
          </w:rPr>
          <w:instrText xml:space="preserve"> PAGEREF _Toc189173819 \h </w:instrText>
        </w:r>
        <w:r>
          <w:rPr>
            <w:noProof/>
            <w:webHidden/>
          </w:rPr>
        </w:r>
        <w:r>
          <w:rPr>
            <w:noProof/>
            <w:webHidden/>
          </w:rPr>
          <w:fldChar w:fldCharType="separate"/>
        </w:r>
        <w:r>
          <w:rPr>
            <w:noProof/>
            <w:webHidden/>
          </w:rPr>
          <w:t>16</w:t>
        </w:r>
        <w:r>
          <w:rPr>
            <w:noProof/>
            <w:webHidden/>
          </w:rPr>
          <w:fldChar w:fldCharType="end"/>
        </w:r>
      </w:hyperlink>
    </w:p>
    <w:p w14:paraId="2801AEEB" w14:textId="7D73A244"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20" w:history="1">
        <w:r w:rsidRPr="00AC5D1A">
          <w:rPr>
            <w:rStyle w:val="Hipercze"/>
            <w:noProof/>
          </w:rPr>
          <w:t>Rysunek 13: Diagram stanu – zamówienia</w:t>
        </w:r>
        <w:r>
          <w:rPr>
            <w:noProof/>
            <w:webHidden/>
          </w:rPr>
          <w:tab/>
        </w:r>
        <w:r>
          <w:rPr>
            <w:noProof/>
            <w:webHidden/>
          </w:rPr>
          <w:fldChar w:fldCharType="begin"/>
        </w:r>
        <w:r>
          <w:rPr>
            <w:noProof/>
            <w:webHidden/>
          </w:rPr>
          <w:instrText xml:space="preserve"> PAGEREF _Toc189173820 \h </w:instrText>
        </w:r>
        <w:r>
          <w:rPr>
            <w:noProof/>
            <w:webHidden/>
          </w:rPr>
        </w:r>
        <w:r>
          <w:rPr>
            <w:noProof/>
            <w:webHidden/>
          </w:rPr>
          <w:fldChar w:fldCharType="separate"/>
        </w:r>
        <w:r>
          <w:rPr>
            <w:noProof/>
            <w:webHidden/>
          </w:rPr>
          <w:t>17</w:t>
        </w:r>
        <w:r>
          <w:rPr>
            <w:noProof/>
            <w:webHidden/>
          </w:rPr>
          <w:fldChar w:fldCharType="end"/>
        </w:r>
      </w:hyperlink>
    </w:p>
    <w:p w14:paraId="63A02CFC" w14:textId="1F424E45"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21" w:history="1">
        <w:r w:rsidRPr="00AC5D1A">
          <w:rPr>
            <w:rStyle w:val="Hipercze"/>
            <w:noProof/>
          </w:rPr>
          <w:t>Rysunek 14: Diagram stanu – towary</w:t>
        </w:r>
        <w:r>
          <w:rPr>
            <w:noProof/>
            <w:webHidden/>
          </w:rPr>
          <w:tab/>
        </w:r>
        <w:r>
          <w:rPr>
            <w:noProof/>
            <w:webHidden/>
          </w:rPr>
          <w:fldChar w:fldCharType="begin"/>
        </w:r>
        <w:r>
          <w:rPr>
            <w:noProof/>
            <w:webHidden/>
          </w:rPr>
          <w:instrText xml:space="preserve"> PAGEREF _Toc189173821 \h </w:instrText>
        </w:r>
        <w:r>
          <w:rPr>
            <w:noProof/>
            <w:webHidden/>
          </w:rPr>
        </w:r>
        <w:r>
          <w:rPr>
            <w:noProof/>
            <w:webHidden/>
          </w:rPr>
          <w:fldChar w:fldCharType="separate"/>
        </w:r>
        <w:r>
          <w:rPr>
            <w:noProof/>
            <w:webHidden/>
          </w:rPr>
          <w:t>18</w:t>
        </w:r>
        <w:r>
          <w:rPr>
            <w:noProof/>
            <w:webHidden/>
          </w:rPr>
          <w:fldChar w:fldCharType="end"/>
        </w:r>
      </w:hyperlink>
    </w:p>
    <w:p w14:paraId="12EAA18E" w14:textId="674DA2DC"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22" w:history="1">
        <w:r w:rsidRPr="00AC5D1A">
          <w:rPr>
            <w:rStyle w:val="Hipercze"/>
            <w:noProof/>
          </w:rPr>
          <w:t>Rysunek 15: Diagram stanu - koszyk</w:t>
        </w:r>
        <w:r>
          <w:rPr>
            <w:noProof/>
            <w:webHidden/>
          </w:rPr>
          <w:tab/>
        </w:r>
        <w:r>
          <w:rPr>
            <w:noProof/>
            <w:webHidden/>
          </w:rPr>
          <w:fldChar w:fldCharType="begin"/>
        </w:r>
        <w:r>
          <w:rPr>
            <w:noProof/>
            <w:webHidden/>
          </w:rPr>
          <w:instrText xml:space="preserve"> PAGEREF _Toc189173822 \h </w:instrText>
        </w:r>
        <w:r>
          <w:rPr>
            <w:noProof/>
            <w:webHidden/>
          </w:rPr>
        </w:r>
        <w:r>
          <w:rPr>
            <w:noProof/>
            <w:webHidden/>
          </w:rPr>
          <w:fldChar w:fldCharType="separate"/>
        </w:r>
        <w:r>
          <w:rPr>
            <w:noProof/>
            <w:webHidden/>
          </w:rPr>
          <w:t>19</w:t>
        </w:r>
        <w:r>
          <w:rPr>
            <w:noProof/>
            <w:webHidden/>
          </w:rPr>
          <w:fldChar w:fldCharType="end"/>
        </w:r>
      </w:hyperlink>
    </w:p>
    <w:p w14:paraId="4E448E8A" w14:textId="3811CC28"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23" w:history="1">
        <w:r w:rsidRPr="00AC5D1A">
          <w:rPr>
            <w:rStyle w:val="Hipercze"/>
            <w:noProof/>
          </w:rPr>
          <w:t>Rysunek 16: Diagram ERD</w:t>
        </w:r>
        <w:r>
          <w:rPr>
            <w:noProof/>
            <w:webHidden/>
          </w:rPr>
          <w:tab/>
        </w:r>
        <w:r>
          <w:rPr>
            <w:noProof/>
            <w:webHidden/>
          </w:rPr>
          <w:fldChar w:fldCharType="begin"/>
        </w:r>
        <w:r>
          <w:rPr>
            <w:noProof/>
            <w:webHidden/>
          </w:rPr>
          <w:instrText xml:space="preserve"> PAGEREF _Toc189173823 \h </w:instrText>
        </w:r>
        <w:r>
          <w:rPr>
            <w:noProof/>
            <w:webHidden/>
          </w:rPr>
        </w:r>
        <w:r>
          <w:rPr>
            <w:noProof/>
            <w:webHidden/>
          </w:rPr>
          <w:fldChar w:fldCharType="separate"/>
        </w:r>
        <w:r>
          <w:rPr>
            <w:noProof/>
            <w:webHidden/>
          </w:rPr>
          <w:t>23</w:t>
        </w:r>
        <w:r>
          <w:rPr>
            <w:noProof/>
            <w:webHidden/>
          </w:rPr>
          <w:fldChar w:fldCharType="end"/>
        </w:r>
      </w:hyperlink>
    </w:p>
    <w:p w14:paraId="371D28B0" w14:textId="2FADC648"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24" w:history="1">
        <w:r w:rsidRPr="00AC5D1A">
          <w:rPr>
            <w:rStyle w:val="Hipercze"/>
            <w:noProof/>
          </w:rPr>
          <w:t>Rysunek 17: Strona główna aplikacji</w:t>
        </w:r>
        <w:r>
          <w:rPr>
            <w:noProof/>
            <w:webHidden/>
          </w:rPr>
          <w:tab/>
        </w:r>
        <w:r>
          <w:rPr>
            <w:noProof/>
            <w:webHidden/>
          </w:rPr>
          <w:fldChar w:fldCharType="begin"/>
        </w:r>
        <w:r>
          <w:rPr>
            <w:noProof/>
            <w:webHidden/>
          </w:rPr>
          <w:instrText xml:space="preserve"> PAGEREF _Toc189173824 \h </w:instrText>
        </w:r>
        <w:r>
          <w:rPr>
            <w:noProof/>
            <w:webHidden/>
          </w:rPr>
        </w:r>
        <w:r>
          <w:rPr>
            <w:noProof/>
            <w:webHidden/>
          </w:rPr>
          <w:fldChar w:fldCharType="separate"/>
        </w:r>
        <w:r>
          <w:rPr>
            <w:noProof/>
            <w:webHidden/>
          </w:rPr>
          <w:t>24</w:t>
        </w:r>
        <w:r>
          <w:rPr>
            <w:noProof/>
            <w:webHidden/>
          </w:rPr>
          <w:fldChar w:fldCharType="end"/>
        </w:r>
      </w:hyperlink>
    </w:p>
    <w:p w14:paraId="74AEB8A2" w14:textId="3AE1A31C"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25" w:history="1">
        <w:r w:rsidRPr="00AC5D1A">
          <w:rPr>
            <w:rStyle w:val="Hipercze"/>
            <w:noProof/>
          </w:rPr>
          <w:t>Rysunek 18: Widok produktu</w:t>
        </w:r>
        <w:r>
          <w:rPr>
            <w:noProof/>
            <w:webHidden/>
          </w:rPr>
          <w:tab/>
        </w:r>
        <w:r>
          <w:rPr>
            <w:noProof/>
            <w:webHidden/>
          </w:rPr>
          <w:fldChar w:fldCharType="begin"/>
        </w:r>
        <w:r>
          <w:rPr>
            <w:noProof/>
            <w:webHidden/>
          </w:rPr>
          <w:instrText xml:space="preserve"> PAGEREF _Toc189173825 \h </w:instrText>
        </w:r>
        <w:r>
          <w:rPr>
            <w:noProof/>
            <w:webHidden/>
          </w:rPr>
        </w:r>
        <w:r>
          <w:rPr>
            <w:noProof/>
            <w:webHidden/>
          </w:rPr>
          <w:fldChar w:fldCharType="separate"/>
        </w:r>
        <w:r>
          <w:rPr>
            <w:noProof/>
            <w:webHidden/>
          </w:rPr>
          <w:t>25</w:t>
        </w:r>
        <w:r>
          <w:rPr>
            <w:noProof/>
            <w:webHidden/>
          </w:rPr>
          <w:fldChar w:fldCharType="end"/>
        </w:r>
      </w:hyperlink>
    </w:p>
    <w:p w14:paraId="6DEE10BD" w14:textId="6101763F"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26" w:history="1">
        <w:r w:rsidRPr="00AC5D1A">
          <w:rPr>
            <w:rStyle w:val="Hipercze"/>
            <w:noProof/>
          </w:rPr>
          <w:t>Rysunek 19: Przegląd oferty</w:t>
        </w:r>
        <w:r>
          <w:rPr>
            <w:noProof/>
            <w:webHidden/>
          </w:rPr>
          <w:tab/>
        </w:r>
        <w:r>
          <w:rPr>
            <w:noProof/>
            <w:webHidden/>
          </w:rPr>
          <w:fldChar w:fldCharType="begin"/>
        </w:r>
        <w:r>
          <w:rPr>
            <w:noProof/>
            <w:webHidden/>
          </w:rPr>
          <w:instrText xml:space="preserve"> PAGEREF _Toc189173826 \h </w:instrText>
        </w:r>
        <w:r>
          <w:rPr>
            <w:noProof/>
            <w:webHidden/>
          </w:rPr>
        </w:r>
        <w:r>
          <w:rPr>
            <w:noProof/>
            <w:webHidden/>
          </w:rPr>
          <w:fldChar w:fldCharType="separate"/>
        </w:r>
        <w:r>
          <w:rPr>
            <w:noProof/>
            <w:webHidden/>
          </w:rPr>
          <w:t>26</w:t>
        </w:r>
        <w:r>
          <w:rPr>
            <w:noProof/>
            <w:webHidden/>
          </w:rPr>
          <w:fldChar w:fldCharType="end"/>
        </w:r>
      </w:hyperlink>
    </w:p>
    <w:p w14:paraId="61052675" w14:textId="38D6450A"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27" w:history="1">
        <w:r w:rsidRPr="00AC5D1A">
          <w:rPr>
            <w:rStyle w:val="Hipercze"/>
            <w:noProof/>
          </w:rPr>
          <w:t>Rysunek 20: Przegląd zamówień</w:t>
        </w:r>
        <w:r>
          <w:rPr>
            <w:noProof/>
            <w:webHidden/>
          </w:rPr>
          <w:tab/>
        </w:r>
        <w:r>
          <w:rPr>
            <w:noProof/>
            <w:webHidden/>
          </w:rPr>
          <w:fldChar w:fldCharType="begin"/>
        </w:r>
        <w:r>
          <w:rPr>
            <w:noProof/>
            <w:webHidden/>
          </w:rPr>
          <w:instrText xml:space="preserve"> PAGEREF _Toc189173827 \h </w:instrText>
        </w:r>
        <w:r>
          <w:rPr>
            <w:noProof/>
            <w:webHidden/>
          </w:rPr>
        </w:r>
        <w:r>
          <w:rPr>
            <w:noProof/>
            <w:webHidden/>
          </w:rPr>
          <w:fldChar w:fldCharType="separate"/>
        </w:r>
        <w:r>
          <w:rPr>
            <w:noProof/>
            <w:webHidden/>
          </w:rPr>
          <w:t>26</w:t>
        </w:r>
        <w:r>
          <w:rPr>
            <w:noProof/>
            <w:webHidden/>
          </w:rPr>
          <w:fldChar w:fldCharType="end"/>
        </w:r>
      </w:hyperlink>
    </w:p>
    <w:p w14:paraId="1DA143D4" w14:textId="1C4E5A5F"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28" w:history="1">
        <w:r w:rsidRPr="00AC5D1A">
          <w:rPr>
            <w:rStyle w:val="Hipercze"/>
            <w:noProof/>
          </w:rPr>
          <w:t>Rysunek 21: Koszyk</w:t>
        </w:r>
        <w:r>
          <w:rPr>
            <w:noProof/>
            <w:webHidden/>
          </w:rPr>
          <w:tab/>
        </w:r>
        <w:r>
          <w:rPr>
            <w:noProof/>
            <w:webHidden/>
          </w:rPr>
          <w:fldChar w:fldCharType="begin"/>
        </w:r>
        <w:r>
          <w:rPr>
            <w:noProof/>
            <w:webHidden/>
          </w:rPr>
          <w:instrText xml:space="preserve"> PAGEREF _Toc189173828 \h </w:instrText>
        </w:r>
        <w:r>
          <w:rPr>
            <w:noProof/>
            <w:webHidden/>
          </w:rPr>
        </w:r>
        <w:r>
          <w:rPr>
            <w:noProof/>
            <w:webHidden/>
          </w:rPr>
          <w:fldChar w:fldCharType="separate"/>
        </w:r>
        <w:r>
          <w:rPr>
            <w:noProof/>
            <w:webHidden/>
          </w:rPr>
          <w:t>27</w:t>
        </w:r>
        <w:r>
          <w:rPr>
            <w:noProof/>
            <w:webHidden/>
          </w:rPr>
          <w:fldChar w:fldCharType="end"/>
        </w:r>
      </w:hyperlink>
    </w:p>
    <w:p w14:paraId="4EB3D004" w14:textId="07891DF9"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29" w:history="1">
        <w:r w:rsidRPr="00AC5D1A">
          <w:rPr>
            <w:rStyle w:val="Hipercze"/>
            <w:noProof/>
          </w:rPr>
          <w:t>Rysunek 22: Edycja towaru</w:t>
        </w:r>
        <w:r>
          <w:rPr>
            <w:noProof/>
            <w:webHidden/>
          </w:rPr>
          <w:tab/>
        </w:r>
        <w:r>
          <w:rPr>
            <w:noProof/>
            <w:webHidden/>
          </w:rPr>
          <w:fldChar w:fldCharType="begin"/>
        </w:r>
        <w:r>
          <w:rPr>
            <w:noProof/>
            <w:webHidden/>
          </w:rPr>
          <w:instrText xml:space="preserve"> PAGEREF _Toc189173829 \h </w:instrText>
        </w:r>
        <w:r>
          <w:rPr>
            <w:noProof/>
            <w:webHidden/>
          </w:rPr>
        </w:r>
        <w:r>
          <w:rPr>
            <w:noProof/>
            <w:webHidden/>
          </w:rPr>
          <w:fldChar w:fldCharType="separate"/>
        </w:r>
        <w:r>
          <w:rPr>
            <w:noProof/>
            <w:webHidden/>
          </w:rPr>
          <w:t>27</w:t>
        </w:r>
        <w:r>
          <w:rPr>
            <w:noProof/>
            <w:webHidden/>
          </w:rPr>
          <w:fldChar w:fldCharType="end"/>
        </w:r>
      </w:hyperlink>
    </w:p>
    <w:p w14:paraId="6340058A" w14:textId="17B54CC0" w:rsidR="007131ED" w:rsidRDefault="007131ED">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73830" w:history="1">
        <w:r w:rsidRPr="00AC5D1A">
          <w:rPr>
            <w:rStyle w:val="Hipercze"/>
            <w:noProof/>
          </w:rPr>
          <w:t>Rysunek 23: Walidacja</w:t>
        </w:r>
        <w:r>
          <w:rPr>
            <w:noProof/>
            <w:webHidden/>
          </w:rPr>
          <w:tab/>
        </w:r>
        <w:r>
          <w:rPr>
            <w:noProof/>
            <w:webHidden/>
          </w:rPr>
          <w:fldChar w:fldCharType="begin"/>
        </w:r>
        <w:r>
          <w:rPr>
            <w:noProof/>
            <w:webHidden/>
          </w:rPr>
          <w:instrText xml:space="preserve"> PAGEREF _Toc189173830 \h </w:instrText>
        </w:r>
        <w:r>
          <w:rPr>
            <w:noProof/>
            <w:webHidden/>
          </w:rPr>
        </w:r>
        <w:r>
          <w:rPr>
            <w:noProof/>
            <w:webHidden/>
          </w:rPr>
          <w:fldChar w:fldCharType="separate"/>
        </w:r>
        <w:r>
          <w:rPr>
            <w:noProof/>
            <w:webHidden/>
          </w:rPr>
          <w:t>28</w:t>
        </w:r>
        <w:r>
          <w:rPr>
            <w:noProof/>
            <w:webHidden/>
          </w:rPr>
          <w:fldChar w:fldCharType="end"/>
        </w:r>
      </w:hyperlink>
    </w:p>
    <w:p w14:paraId="17692E11" w14:textId="2A21620A" w:rsidR="007131ED" w:rsidRPr="007131ED" w:rsidRDefault="007131ED" w:rsidP="007131ED">
      <w:r>
        <w:fldChar w:fldCharType="end"/>
      </w:r>
    </w:p>
    <w:p w14:paraId="56553412" w14:textId="1DBB7F11" w:rsidR="00497037" w:rsidRDefault="00497037">
      <w:pPr>
        <w:spacing w:after="160"/>
        <w:ind w:firstLine="0"/>
        <w:jc w:val="left"/>
      </w:pPr>
      <w:r>
        <w:br w:type="page"/>
      </w:r>
    </w:p>
    <w:p w14:paraId="3D067190" w14:textId="67994DEC" w:rsidR="00497037" w:rsidRDefault="00497037" w:rsidP="00BD7180">
      <w:pPr>
        <w:pStyle w:val="Tytu"/>
        <w:numPr>
          <w:ilvl w:val="0"/>
          <w:numId w:val="0"/>
        </w:numPr>
      </w:pPr>
      <w:bookmarkStart w:id="60" w:name="_Toc189173838"/>
      <w:r>
        <w:lastRenderedPageBreak/>
        <w:t>Spis tabel</w:t>
      </w:r>
      <w:bookmarkEnd w:id="60"/>
    </w:p>
    <w:p w14:paraId="4A37E2DB" w14:textId="58EBBF9A" w:rsidR="00FC7D9F" w:rsidRDefault="00C75C02" w:rsidP="00C75C02">
      <w:r>
        <w:t>Należy umieścić spis tabel generowany automatycznie.</w:t>
      </w:r>
    </w:p>
    <w:p w14:paraId="2370D7A2" w14:textId="4EADF339" w:rsidR="008329F5" w:rsidRDefault="008329F5">
      <w:pPr>
        <w:pStyle w:val="Spisilustracji"/>
        <w:tabs>
          <w:tab w:val="right" w:leader="dot" w:pos="9062"/>
        </w:tabs>
        <w:rPr>
          <w:rFonts w:asciiTheme="minorHAnsi" w:eastAsiaTheme="minorEastAsia" w:hAnsiTheme="minorHAnsi"/>
          <w:noProof/>
          <w:kern w:val="2"/>
          <w:sz w:val="24"/>
          <w:szCs w:val="24"/>
          <w:lang w:eastAsia="pl-PL"/>
          <w14:ligatures w14:val="standardContextual"/>
        </w:rPr>
      </w:pPr>
      <w:r>
        <w:fldChar w:fldCharType="begin"/>
      </w:r>
      <w:r>
        <w:instrText xml:space="preserve"> TOC \h \z \c "Tabela" </w:instrText>
      </w:r>
      <w:r>
        <w:fldChar w:fldCharType="separate"/>
      </w:r>
      <w:hyperlink w:anchor="_Toc189169937" w:history="1">
        <w:r w:rsidRPr="000B14A5">
          <w:rPr>
            <w:rStyle w:val="Hipercze"/>
            <w:noProof/>
          </w:rPr>
          <w:t>Tabela 1: Scenariusz 1 (Logowanie UC001)</w:t>
        </w:r>
        <w:r>
          <w:rPr>
            <w:noProof/>
            <w:webHidden/>
          </w:rPr>
          <w:tab/>
        </w:r>
        <w:r>
          <w:rPr>
            <w:noProof/>
            <w:webHidden/>
          </w:rPr>
          <w:fldChar w:fldCharType="begin"/>
        </w:r>
        <w:r>
          <w:rPr>
            <w:noProof/>
            <w:webHidden/>
          </w:rPr>
          <w:instrText xml:space="preserve"> PAGEREF _Toc189169937 \h </w:instrText>
        </w:r>
        <w:r>
          <w:rPr>
            <w:noProof/>
            <w:webHidden/>
          </w:rPr>
        </w:r>
        <w:r>
          <w:rPr>
            <w:noProof/>
            <w:webHidden/>
          </w:rPr>
          <w:fldChar w:fldCharType="separate"/>
        </w:r>
        <w:r>
          <w:rPr>
            <w:noProof/>
            <w:webHidden/>
          </w:rPr>
          <w:t>6</w:t>
        </w:r>
        <w:r>
          <w:rPr>
            <w:noProof/>
            <w:webHidden/>
          </w:rPr>
          <w:fldChar w:fldCharType="end"/>
        </w:r>
      </w:hyperlink>
    </w:p>
    <w:p w14:paraId="3B0D2297" w14:textId="0918CAB4" w:rsidR="008329F5" w:rsidRDefault="008329F5">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69938" w:history="1">
        <w:r w:rsidRPr="000B14A5">
          <w:rPr>
            <w:rStyle w:val="Hipercze"/>
            <w:noProof/>
          </w:rPr>
          <w:t>Tabela 2: Scenariusz 2 (Składanie zamówienia UC002)</w:t>
        </w:r>
        <w:r>
          <w:rPr>
            <w:noProof/>
            <w:webHidden/>
          </w:rPr>
          <w:tab/>
        </w:r>
        <w:r>
          <w:rPr>
            <w:noProof/>
            <w:webHidden/>
          </w:rPr>
          <w:fldChar w:fldCharType="begin"/>
        </w:r>
        <w:r>
          <w:rPr>
            <w:noProof/>
            <w:webHidden/>
          </w:rPr>
          <w:instrText xml:space="preserve"> PAGEREF _Toc189169938 \h </w:instrText>
        </w:r>
        <w:r>
          <w:rPr>
            <w:noProof/>
            <w:webHidden/>
          </w:rPr>
        </w:r>
        <w:r>
          <w:rPr>
            <w:noProof/>
            <w:webHidden/>
          </w:rPr>
          <w:fldChar w:fldCharType="separate"/>
        </w:r>
        <w:r>
          <w:rPr>
            <w:noProof/>
            <w:webHidden/>
          </w:rPr>
          <w:t>6</w:t>
        </w:r>
        <w:r>
          <w:rPr>
            <w:noProof/>
            <w:webHidden/>
          </w:rPr>
          <w:fldChar w:fldCharType="end"/>
        </w:r>
      </w:hyperlink>
    </w:p>
    <w:p w14:paraId="01F4D24D" w14:textId="2BE3BB17" w:rsidR="008329F5" w:rsidRDefault="008329F5">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69939" w:history="1">
        <w:r w:rsidRPr="000B14A5">
          <w:rPr>
            <w:rStyle w:val="Hipercze"/>
            <w:noProof/>
          </w:rPr>
          <w:t>Tabela 3: Scenariusz 3 (Zarządzanie użytkownikami UC003)</w:t>
        </w:r>
        <w:r>
          <w:rPr>
            <w:noProof/>
            <w:webHidden/>
          </w:rPr>
          <w:tab/>
        </w:r>
        <w:r>
          <w:rPr>
            <w:noProof/>
            <w:webHidden/>
          </w:rPr>
          <w:fldChar w:fldCharType="begin"/>
        </w:r>
        <w:r>
          <w:rPr>
            <w:noProof/>
            <w:webHidden/>
          </w:rPr>
          <w:instrText xml:space="preserve"> PAGEREF _Toc189169939 \h </w:instrText>
        </w:r>
        <w:r>
          <w:rPr>
            <w:noProof/>
            <w:webHidden/>
          </w:rPr>
        </w:r>
        <w:r>
          <w:rPr>
            <w:noProof/>
            <w:webHidden/>
          </w:rPr>
          <w:fldChar w:fldCharType="separate"/>
        </w:r>
        <w:r>
          <w:rPr>
            <w:noProof/>
            <w:webHidden/>
          </w:rPr>
          <w:t>7</w:t>
        </w:r>
        <w:r>
          <w:rPr>
            <w:noProof/>
            <w:webHidden/>
          </w:rPr>
          <w:fldChar w:fldCharType="end"/>
        </w:r>
      </w:hyperlink>
    </w:p>
    <w:p w14:paraId="2834867A" w14:textId="6809179A" w:rsidR="008329F5" w:rsidRDefault="008329F5">
      <w:pPr>
        <w:pStyle w:val="Spisilustracji"/>
        <w:tabs>
          <w:tab w:val="right" w:leader="dot" w:pos="9062"/>
        </w:tabs>
        <w:rPr>
          <w:rFonts w:asciiTheme="minorHAnsi" w:eastAsiaTheme="minorEastAsia" w:hAnsiTheme="minorHAnsi"/>
          <w:noProof/>
          <w:kern w:val="2"/>
          <w:sz w:val="24"/>
          <w:szCs w:val="24"/>
          <w:lang w:eastAsia="pl-PL"/>
          <w14:ligatures w14:val="standardContextual"/>
        </w:rPr>
      </w:pPr>
      <w:hyperlink w:anchor="_Toc189169940" w:history="1">
        <w:r w:rsidRPr="000B14A5">
          <w:rPr>
            <w:rStyle w:val="Hipercze"/>
            <w:noProof/>
          </w:rPr>
          <w:t>Tabela 4: Scenariusz 4 (Logowanie UC004)</w:t>
        </w:r>
        <w:r>
          <w:rPr>
            <w:noProof/>
            <w:webHidden/>
          </w:rPr>
          <w:tab/>
        </w:r>
        <w:r>
          <w:rPr>
            <w:noProof/>
            <w:webHidden/>
          </w:rPr>
          <w:fldChar w:fldCharType="begin"/>
        </w:r>
        <w:r>
          <w:rPr>
            <w:noProof/>
            <w:webHidden/>
          </w:rPr>
          <w:instrText xml:space="preserve"> PAGEREF _Toc189169940 \h </w:instrText>
        </w:r>
        <w:r>
          <w:rPr>
            <w:noProof/>
            <w:webHidden/>
          </w:rPr>
        </w:r>
        <w:r>
          <w:rPr>
            <w:noProof/>
            <w:webHidden/>
          </w:rPr>
          <w:fldChar w:fldCharType="separate"/>
        </w:r>
        <w:r>
          <w:rPr>
            <w:noProof/>
            <w:webHidden/>
          </w:rPr>
          <w:t>7</w:t>
        </w:r>
        <w:r>
          <w:rPr>
            <w:noProof/>
            <w:webHidden/>
          </w:rPr>
          <w:fldChar w:fldCharType="end"/>
        </w:r>
      </w:hyperlink>
    </w:p>
    <w:p w14:paraId="37AF96C1" w14:textId="0217BA23" w:rsidR="005800BC" w:rsidRDefault="008329F5" w:rsidP="008329F5">
      <w:pPr>
        <w:ind w:firstLine="0"/>
      </w:pPr>
      <w:r>
        <w:fldChar w:fldCharType="end"/>
      </w:r>
    </w:p>
    <w:p w14:paraId="67224A43" w14:textId="77777777" w:rsidR="00FC7D9F" w:rsidRDefault="00FC7D9F">
      <w:pPr>
        <w:spacing w:after="160"/>
        <w:ind w:firstLine="0"/>
        <w:jc w:val="left"/>
      </w:pPr>
      <w:r>
        <w:br w:type="page"/>
      </w:r>
    </w:p>
    <w:p w14:paraId="4A0F73D5" w14:textId="77777777" w:rsidR="00867C5C" w:rsidRDefault="00867C5C" w:rsidP="00BD7180">
      <w:pPr>
        <w:pStyle w:val="Tytu"/>
        <w:numPr>
          <w:ilvl w:val="0"/>
          <w:numId w:val="0"/>
        </w:numPr>
      </w:pPr>
      <w:bookmarkStart w:id="61" w:name="_Toc181624910"/>
      <w:bookmarkStart w:id="62" w:name="_Toc189173839"/>
      <w:r w:rsidRPr="00052079">
        <w:lastRenderedPageBreak/>
        <w:t>Oświadczenie studenta o samodzielności pracy</w:t>
      </w:r>
      <w:bookmarkEnd w:id="61"/>
      <w:bookmarkEnd w:id="62"/>
    </w:p>
    <w:p w14:paraId="4DDB93EF" w14:textId="7FE10E47" w:rsidR="00867C5C" w:rsidRDefault="00867C5C" w:rsidP="00867C5C">
      <w:pPr>
        <w:pBdr>
          <w:bottom w:val="dotted" w:sz="4" w:space="1" w:color="auto"/>
        </w:pBdr>
        <w:tabs>
          <w:tab w:val="center" w:pos="1418"/>
        </w:tabs>
        <w:spacing w:before="120" w:after="0"/>
        <w:ind w:right="6237" w:firstLine="0"/>
      </w:pPr>
      <w:r>
        <w:tab/>
        <w:t>Łukasz Śliwa</w:t>
      </w:r>
    </w:p>
    <w:p w14:paraId="7BC724B1" w14:textId="77777777" w:rsidR="00867C5C" w:rsidRPr="00094180" w:rsidRDefault="00867C5C" w:rsidP="00867C5C">
      <w:pPr>
        <w:tabs>
          <w:tab w:val="center" w:pos="1418"/>
        </w:tabs>
        <w:ind w:firstLine="0"/>
        <w:jc w:val="left"/>
        <w:rPr>
          <w:sz w:val="18"/>
          <w:szCs w:val="18"/>
        </w:rPr>
      </w:pPr>
      <w:r>
        <w:rPr>
          <w:sz w:val="18"/>
          <w:szCs w:val="18"/>
        </w:rPr>
        <w:tab/>
      </w:r>
      <w:r w:rsidRPr="00094180">
        <w:rPr>
          <w:sz w:val="18"/>
          <w:szCs w:val="18"/>
        </w:rPr>
        <w:t>Imię i nazwisko studenta</w:t>
      </w:r>
    </w:p>
    <w:p w14:paraId="21D79795" w14:textId="27948BC3" w:rsidR="00867C5C" w:rsidRDefault="00CB3B99" w:rsidP="00867C5C">
      <w:pPr>
        <w:ind w:right="5528" w:firstLine="0"/>
      </w:pPr>
      <w:r>
        <w:t>Wydział Nauk Ścisłych i Technicznych</w:t>
      </w:r>
    </w:p>
    <w:p w14:paraId="66DEFD94" w14:textId="77777777" w:rsidR="00867C5C" w:rsidRDefault="00867C5C" w:rsidP="00867C5C">
      <w:pPr>
        <w:pBdr>
          <w:bottom w:val="dotted" w:sz="4" w:space="1" w:color="auto"/>
        </w:pBdr>
        <w:tabs>
          <w:tab w:val="center" w:pos="1418"/>
        </w:tabs>
        <w:spacing w:before="120" w:after="0"/>
        <w:ind w:right="6237" w:firstLine="0"/>
      </w:pPr>
      <w:r>
        <w:tab/>
        <w:t>Informatyka</w:t>
      </w:r>
    </w:p>
    <w:p w14:paraId="13B2F76D" w14:textId="77777777" w:rsidR="00867C5C" w:rsidRPr="00094180" w:rsidRDefault="00867C5C" w:rsidP="00867C5C">
      <w:pPr>
        <w:tabs>
          <w:tab w:val="center" w:pos="1418"/>
        </w:tabs>
        <w:ind w:firstLine="0"/>
        <w:jc w:val="left"/>
        <w:rPr>
          <w:sz w:val="18"/>
          <w:szCs w:val="18"/>
        </w:rPr>
      </w:pPr>
      <w:r w:rsidRPr="00094180">
        <w:rPr>
          <w:sz w:val="18"/>
          <w:szCs w:val="18"/>
        </w:rPr>
        <w:tab/>
        <w:t>Nazwa kierunku</w:t>
      </w:r>
    </w:p>
    <w:p w14:paraId="53CAD036" w14:textId="7309341C" w:rsidR="00867C5C" w:rsidRDefault="00867C5C" w:rsidP="00867C5C">
      <w:pPr>
        <w:pBdr>
          <w:bottom w:val="dotted" w:sz="4" w:space="1" w:color="auto"/>
        </w:pBdr>
        <w:tabs>
          <w:tab w:val="center" w:pos="1418"/>
        </w:tabs>
        <w:spacing w:before="120" w:after="0"/>
        <w:ind w:right="6237" w:firstLine="0"/>
      </w:pPr>
      <w:r>
        <w:tab/>
        <w:t>ls125167</w:t>
      </w:r>
    </w:p>
    <w:p w14:paraId="26A289A0" w14:textId="77777777" w:rsidR="00867C5C" w:rsidRPr="00094180" w:rsidRDefault="00867C5C" w:rsidP="00867C5C">
      <w:pPr>
        <w:tabs>
          <w:tab w:val="center" w:pos="1418"/>
        </w:tabs>
        <w:ind w:firstLine="0"/>
        <w:jc w:val="left"/>
        <w:rPr>
          <w:sz w:val="18"/>
          <w:szCs w:val="18"/>
        </w:rPr>
      </w:pPr>
      <w:r w:rsidRPr="00094180">
        <w:rPr>
          <w:sz w:val="18"/>
          <w:szCs w:val="18"/>
        </w:rPr>
        <w:tab/>
      </w:r>
      <w:r>
        <w:rPr>
          <w:sz w:val="18"/>
          <w:szCs w:val="18"/>
        </w:rPr>
        <w:t>Nr albumu</w:t>
      </w:r>
    </w:p>
    <w:p w14:paraId="44868914" w14:textId="56FAF773" w:rsidR="00867C5C" w:rsidRDefault="00867C5C" w:rsidP="00867C5C">
      <w:pPr>
        <w:spacing w:before="1080"/>
        <w:ind w:firstLine="0"/>
      </w:pPr>
      <w:r>
        <w:t xml:space="preserve">Oświadczam, że moja praca projektowa pt.: </w:t>
      </w:r>
      <w:r w:rsidR="00CB3B99" w:rsidRPr="00CB3B99">
        <w:t>„Jalapeño – Sklep Online z Ostrymi Paprykami i Nasionami”</w:t>
      </w:r>
    </w:p>
    <w:p w14:paraId="7845A8D1" w14:textId="77777777" w:rsidR="00867C5C" w:rsidRDefault="00867C5C" w:rsidP="00867C5C">
      <w:pPr>
        <w:pStyle w:val="Akapitzlist"/>
        <w:numPr>
          <w:ilvl w:val="0"/>
          <w:numId w:val="14"/>
        </w:numPr>
      </w:pPr>
      <w:r>
        <w:t>została przygotowana przeze mnie samodzielnie,</w:t>
      </w:r>
    </w:p>
    <w:p w14:paraId="236A50FD" w14:textId="77777777" w:rsidR="00867C5C" w:rsidRDefault="00867C5C" w:rsidP="00867C5C">
      <w:pPr>
        <w:pStyle w:val="Akapitzlist"/>
        <w:numPr>
          <w:ilvl w:val="0"/>
          <w:numId w:val="14"/>
        </w:numPr>
      </w:pPr>
      <w:r>
        <w:t>nie narusza praw autorskich w rozumieniu ustawy z dnia 4 lutego 1994 roku o prawie autorskim i prawach pokrewnych (t.j. Dz.U. z 2021 r., poz. 1062) oraz dóbr osobistych chronionych prawem cywilnym,</w:t>
      </w:r>
    </w:p>
    <w:p w14:paraId="40B1C583" w14:textId="77777777" w:rsidR="00867C5C" w:rsidRDefault="00867C5C" w:rsidP="00867C5C">
      <w:pPr>
        <w:pStyle w:val="Akapitzlist"/>
        <w:numPr>
          <w:ilvl w:val="0"/>
          <w:numId w:val="14"/>
        </w:numPr>
      </w:pPr>
      <w:r>
        <w:t>nie zawiera danych i informacji, które uzyskałem/am w sposób niedozwolony</w:t>
      </w:r>
    </w:p>
    <w:p w14:paraId="7EF316FE" w14:textId="77777777" w:rsidR="00867C5C" w:rsidRPr="00052079" w:rsidRDefault="00867C5C" w:rsidP="00867C5C">
      <w:pPr>
        <w:pBdr>
          <w:top w:val="dotted" w:sz="4" w:space="1" w:color="auto"/>
        </w:pBdr>
        <w:tabs>
          <w:tab w:val="left" w:pos="6663"/>
        </w:tabs>
        <w:spacing w:before="1560"/>
        <w:ind w:left="5670" w:firstLine="0"/>
      </w:pPr>
      <w:r>
        <w:tab/>
        <w:t>podpis studenta</w:t>
      </w:r>
    </w:p>
    <w:sectPr w:rsidR="00867C5C" w:rsidRPr="00052079" w:rsidSect="00606776">
      <w:headerReference w:type="default" r:id="rId35"/>
      <w:footerReference w:type="default" r:id="rId3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87AF0B" w14:textId="77777777" w:rsidR="003B1124" w:rsidRDefault="003B1124">
      <w:pPr>
        <w:spacing w:after="0" w:line="240" w:lineRule="auto"/>
      </w:pPr>
      <w:r>
        <w:separator/>
      </w:r>
    </w:p>
  </w:endnote>
  <w:endnote w:type="continuationSeparator" w:id="0">
    <w:p w14:paraId="6873FF84" w14:textId="77777777" w:rsidR="003B1124" w:rsidRDefault="003B1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9374730"/>
      <w:docPartObj>
        <w:docPartGallery w:val="Page Numbers (Bottom of Page)"/>
        <w:docPartUnique/>
      </w:docPartObj>
    </w:sdtPr>
    <w:sdtEndPr>
      <w:rPr>
        <w:noProof/>
      </w:rPr>
    </w:sdtEndPr>
    <w:sdtContent>
      <w:p w14:paraId="4A53766A" w14:textId="1017348D" w:rsidR="00F738D8" w:rsidRDefault="00566BD2" w:rsidP="00FC7D9F">
        <w:pPr>
          <w:pStyle w:val="Stopka"/>
          <w:jc w:val="right"/>
        </w:pPr>
        <w:r>
          <w:fldChar w:fldCharType="begin"/>
        </w:r>
        <w:r>
          <w:instrText xml:space="preserve"> PAGE   \* MERGEFORMAT </w:instrText>
        </w:r>
        <w:r>
          <w:fldChar w:fldCharType="separate"/>
        </w:r>
        <w:r>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F0137B" w14:textId="77777777" w:rsidR="003B1124" w:rsidRDefault="003B1124">
      <w:pPr>
        <w:spacing w:after="0" w:line="240" w:lineRule="auto"/>
      </w:pPr>
      <w:r>
        <w:separator/>
      </w:r>
    </w:p>
  </w:footnote>
  <w:footnote w:type="continuationSeparator" w:id="0">
    <w:p w14:paraId="115E1441" w14:textId="77777777" w:rsidR="003B1124" w:rsidRDefault="003B11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E316F" w14:textId="52CCDAA4" w:rsidR="00F738D8" w:rsidRPr="00B05274" w:rsidRDefault="00F738D8" w:rsidP="00FC7D9F">
    <w:pPr>
      <w:tabs>
        <w:tab w:val="right" w:pos="9072"/>
      </w:tabs>
      <w:spacing w:after="0" w:line="360" w:lineRule="auto"/>
      <w:ind w:firstLine="0"/>
      <w:rPr>
        <w:rFonts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DE81EC7"/>
    <w:multiLevelType w:val="hybridMultilevel"/>
    <w:tmpl w:val="F0F2042A"/>
    <w:lvl w:ilvl="0" w:tplc="F81E505A">
      <w:start w:val="1"/>
      <w:numFmt w:val="decimal"/>
      <w:lvlText w:val="%1."/>
      <w:lvlJc w:val="left"/>
      <w:pPr>
        <w:ind w:left="1060" w:hanging="360"/>
      </w:p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D9850A3"/>
    <w:multiLevelType w:val="hybridMultilevel"/>
    <w:tmpl w:val="D6DA295A"/>
    <w:lvl w:ilvl="0" w:tplc="D9C27368">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42CE232A"/>
    <w:multiLevelType w:val="multilevel"/>
    <w:tmpl w:val="8E2832A6"/>
    <w:lvl w:ilvl="0">
      <w:start w:val="1"/>
      <w:numFmt w:val="decimal"/>
      <w:pStyle w:val="Tytu"/>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C6B7657"/>
    <w:multiLevelType w:val="hybridMultilevel"/>
    <w:tmpl w:val="1188CE2C"/>
    <w:lvl w:ilvl="0" w:tplc="E6DAC6E6">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515F6246"/>
    <w:multiLevelType w:val="hybridMultilevel"/>
    <w:tmpl w:val="B42A5B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20F4BDE"/>
    <w:multiLevelType w:val="hybridMultilevel"/>
    <w:tmpl w:val="A70E6F94"/>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12"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744256A6"/>
    <w:multiLevelType w:val="hybridMultilevel"/>
    <w:tmpl w:val="CD0CDF6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num w:numId="1" w16cid:durableId="152184934">
    <w:abstractNumId w:val="9"/>
  </w:num>
  <w:num w:numId="2" w16cid:durableId="798304266">
    <w:abstractNumId w:val="3"/>
  </w:num>
  <w:num w:numId="3" w16cid:durableId="1602646759">
    <w:abstractNumId w:val="7"/>
  </w:num>
  <w:num w:numId="4" w16cid:durableId="794955404">
    <w:abstractNumId w:val="13"/>
  </w:num>
  <w:num w:numId="5" w16cid:durableId="403991087">
    <w:abstractNumId w:val="2"/>
  </w:num>
  <w:num w:numId="6" w16cid:durableId="1919948245">
    <w:abstractNumId w:val="12"/>
  </w:num>
  <w:num w:numId="7" w16cid:durableId="894970919">
    <w:abstractNumId w:val="5"/>
  </w:num>
  <w:num w:numId="8" w16cid:durableId="1386486082">
    <w:abstractNumId w:val="0"/>
  </w:num>
  <w:num w:numId="9" w16cid:durableId="654188545">
    <w:abstractNumId w:val="6"/>
  </w:num>
  <w:num w:numId="10" w16cid:durableId="1788962765">
    <w:abstractNumId w:val="1"/>
  </w:num>
  <w:num w:numId="11" w16cid:durableId="578297751">
    <w:abstractNumId w:val="11"/>
  </w:num>
  <w:num w:numId="12" w16cid:durableId="298074010">
    <w:abstractNumId w:val="14"/>
  </w:num>
  <w:num w:numId="13" w16cid:durableId="1935243655">
    <w:abstractNumId w:val="6"/>
  </w:num>
  <w:num w:numId="14" w16cid:durableId="203909907">
    <w:abstractNumId w:val="10"/>
  </w:num>
  <w:num w:numId="15" w16cid:durableId="580068679">
    <w:abstractNumId w:val="4"/>
  </w:num>
  <w:num w:numId="16" w16cid:durableId="1442912760">
    <w:abstractNumId w:val="8"/>
  </w:num>
  <w:num w:numId="17" w16cid:durableId="752513004">
    <w:abstractNumId w:val="6"/>
  </w:num>
  <w:num w:numId="18" w16cid:durableId="1113399915">
    <w:abstractNumId w:val="6"/>
    <w:lvlOverride w:ilvl="0">
      <w:startOverride w:val="1"/>
    </w:lvlOverride>
    <w:lvlOverride w:ilvl="1">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233C5"/>
    <w:rsid w:val="00031E57"/>
    <w:rsid w:val="00047281"/>
    <w:rsid w:val="000674B0"/>
    <w:rsid w:val="00097C0B"/>
    <w:rsid w:val="000B48BC"/>
    <w:rsid w:val="000B6FC1"/>
    <w:rsid w:val="000C14F5"/>
    <w:rsid w:val="000C7BB8"/>
    <w:rsid w:val="000E30C8"/>
    <w:rsid w:val="00140247"/>
    <w:rsid w:val="001407A2"/>
    <w:rsid w:val="0018284C"/>
    <w:rsid w:val="0019043F"/>
    <w:rsid w:val="00190C61"/>
    <w:rsid w:val="00190D0F"/>
    <w:rsid w:val="0019679E"/>
    <w:rsid w:val="00197587"/>
    <w:rsid w:val="001A5BEA"/>
    <w:rsid w:val="001D5895"/>
    <w:rsid w:val="001E500E"/>
    <w:rsid w:val="00202B53"/>
    <w:rsid w:val="00217B1E"/>
    <w:rsid w:val="00241E47"/>
    <w:rsid w:val="00270274"/>
    <w:rsid w:val="00275C77"/>
    <w:rsid w:val="002773CA"/>
    <w:rsid w:val="002829F4"/>
    <w:rsid w:val="00287408"/>
    <w:rsid w:val="002A09AD"/>
    <w:rsid w:val="002C047A"/>
    <w:rsid w:val="00304349"/>
    <w:rsid w:val="0031312D"/>
    <w:rsid w:val="00314CFA"/>
    <w:rsid w:val="00333424"/>
    <w:rsid w:val="003422EF"/>
    <w:rsid w:val="003429A9"/>
    <w:rsid w:val="00356482"/>
    <w:rsid w:val="00374D15"/>
    <w:rsid w:val="003761DE"/>
    <w:rsid w:val="0038613B"/>
    <w:rsid w:val="003A5BAB"/>
    <w:rsid w:val="003B1124"/>
    <w:rsid w:val="003D766C"/>
    <w:rsid w:val="003E3861"/>
    <w:rsid w:val="003E72AC"/>
    <w:rsid w:val="00405BE9"/>
    <w:rsid w:val="00427E8D"/>
    <w:rsid w:val="00430218"/>
    <w:rsid w:val="004318E9"/>
    <w:rsid w:val="00434F06"/>
    <w:rsid w:val="00440D95"/>
    <w:rsid w:val="004459A7"/>
    <w:rsid w:val="00450D5F"/>
    <w:rsid w:val="00491707"/>
    <w:rsid w:val="004931AA"/>
    <w:rsid w:val="00495F6F"/>
    <w:rsid w:val="00497037"/>
    <w:rsid w:val="004A636A"/>
    <w:rsid w:val="004B4D5E"/>
    <w:rsid w:val="004E46A8"/>
    <w:rsid w:val="004F7390"/>
    <w:rsid w:val="00500920"/>
    <w:rsid w:val="0050702F"/>
    <w:rsid w:val="00554BFB"/>
    <w:rsid w:val="00560674"/>
    <w:rsid w:val="00566BD2"/>
    <w:rsid w:val="005800BC"/>
    <w:rsid w:val="0058372E"/>
    <w:rsid w:val="0058538B"/>
    <w:rsid w:val="00593BFD"/>
    <w:rsid w:val="00596E93"/>
    <w:rsid w:val="005D789D"/>
    <w:rsid w:val="00604C74"/>
    <w:rsid w:val="0062692B"/>
    <w:rsid w:val="006402B9"/>
    <w:rsid w:val="0064675B"/>
    <w:rsid w:val="00672DB1"/>
    <w:rsid w:val="00674736"/>
    <w:rsid w:val="006E0ABD"/>
    <w:rsid w:val="006E7BA5"/>
    <w:rsid w:val="00700B1A"/>
    <w:rsid w:val="007046F0"/>
    <w:rsid w:val="00707540"/>
    <w:rsid w:val="00707C4B"/>
    <w:rsid w:val="007131ED"/>
    <w:rsid w:val="007249EF"/>
    <w:rsid w:val="00745B77"/>
    <w:rsid w:val="00751397"/>
    <w:rsid w:val="007545D2"/>
    <w:rsid w:val="007817E3"/>
    <w:rsid w:val="007B7A0B"/>
    <w:rsid w:val="007C3E9F"/>
    <w:rsid w:val="008118BC"/>
    <w:rsid w:val="008129EC"/>
    <w:rsid w:val="00821579"/>
    <w:rsid w:val="00830BA9"/>
    <w:rsid w:val="008329F5"/>
    <w:rsid w:val="00833A91"/>
    <w:rsid w:val="0086219B"/>
    <w:rsid w:val="00867C5C"/>
    <w:rsid w:val="008821CB"/>
    <w:rsid w:val="008D1928"/>
    <w:rsid w:val="008E46CF"/>
    <w:rsid w:val="009516D0"/>
    <w:rsid w:val="00963087"/>
    <w:rsid w:val="0096765D"/>
    <w:rsid w:val="009714F7"/>
    <w:rsid w:val="00990227"/>
    <w:rsid w:val="009A72EB"/>
    <w:rsid w:val="009C0AC8"/>
    <w:rsid w:val="009F5ABD"/>
    <w:rsid w:val="00A20E1E"/>
    <w:rsid w:val="00A332D8"/>
    <w:rsid w:val="00AA03FD"/>
    <w:rsid w:val="00AE5534"/>
    <w:rsid w:val="00AF0397"/>
    <w:rsid w:val="00B11E23"/>
    <w:rsid w:val="00B13204"/>
    <w:rsid w:val="00B2643B"/>
    <w:rsid w:val="00B461FB"/>
    <w:rsid w:val="00B676A9"/>
    <w:rsid w:val="00B7445E"/>
    <w:rsid w:val="00B75B94"/>
    <w:rsid w:val="00BA56DF"/>
    <w:rsid w:val="00BC214F"/>
    <w:rsid w:val="00BD7180"/>
    <w:rsid w:val="00BE42F2"/>
    <w:rsid w:val="00C074D9"/>
    <w:rsid w:val="00C2561C"/>
    <w:rsid w:val="00C271B5"/>
    <w:rsid w:val="00C34B41"/>
    <w:rsid w:val="00C416C0"/>
    <w:rsid w:val="00C56E19"/>
    <w:rsid w:val="00C67B79"/>
    <w:rsid w:val="00C75C02"/>
    <w:rsid w:val="00CA7F1A"/>
    <w:rsid w:val="00CB0B7E"/>
    <w:rsid w:val="00CB10AB"/>
    <w:rsid w:val="00CB35DA"/>
    <w:rsid w:val="00CB3B99"/>
    <w:rsid w:val="00CB4506"/>
    <w:rsid w:val="00CC3C5A"/>
    <w:rsid w:val="00CF5F50"/>
    <w:rsid w:val="00CF7B2A"/>
    <w:rsid w:val="00D3720E"/>
    <w:rsid w:val="00D5761A"/>
    <w:rsid w:val="00D72EA6"/>
    <w:rsid w:val="00D8087B"/>
    <w:rsid w:val="00DA3B0C"/>
    <w:rsid w:val="00DF7529"/>
    <w:rsid w:val="00E063B3"/>
    <w:rsid w:val="00E222F4"/>
    <w:rsid w:val="00E262B3"/>
    <w:rsid w:val="00E37055"/>
    <w:rsid w:val="00E638CD"/>
    <w:rsid w:val="00E63B31"/>
    <w:rsid w:val="00E82612"/>
    <w:rsid w:val="00EC0B9F"/>
    <w:rsid w:val="00EE58BB"/>
    <w:rsid w:val="00EF7DE2"/>
    <w:rsid w:val="00F0233D"/>
    <w:rsid w:val="00F21B4B"/>
    <w:rsid w:val="00F47257"/>
    <w:rsid w:val="00F738D8"/>
    <w:rsid w:val="00F9462E"/>
    <w:rsid w:val="00FB2E4D"/>
    <w:rsid w:val="00FC7D9F"/>
    <w:rsid w:val="00FD1FD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E42F2"/>
    <w:pPr>
      <w:spacing w:after="120"/>
      <w:ind w:firstLine="340"/>
      <w:jc w:val="both"/>
    </w:pPr>
    <w:rPr>
      <w:rFonts w:ascii="Times New Roman" w:hAnsi="Times New Roman"/>
    </w:rPr>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qFormat/>
    <w:rsid w:val="004970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4">
    <w:name w:val="heading 4"/>
    <w:basedOn w:val="Normalny"/>
    <w:next w:val="Normalny"/>
    <w:link w:val="Nagwek4Znak"/>
    <w:uiPriority w:val="9"/>
    <w:semiHidden/>
    <w:unhideWhenUsed/>
    <w:qFormat/>
    <w:rsid w:val="008821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963087"/>
    <w:pPr>
      <w:spacing w:before="240"/>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3422EF"/>
    <w:pPr>
      <w:spacing w:after="200" w:line="240" w:lineRule="auto"/>
      <w:jc w:val="center"/>
    </w:pPr>
    <w:rPr>
      <w:i/>
      <w:iCs/>
      <w:sz w:val="18"/>
      <w:szCs w:val="18"/>
    </w:rPr>
  </w:style>
  <w:style w:type="paragraph" w:styleId="Tytu">
    <w:name w:val="Title"/>
    <w:basedOn w:val="Normalny"/>
    <w:next w:val="Normalny"/>
    <w:link w:val="TytuZnak"/>
    <w:autoRedefine/>
    <w:uiPriority w:val="10"/>
    <w:qFormat/>
    <w:rsid w:val="00BD7180"/>
    <w:pPr>
      <w:numPr>
        <w:numId w:val="9"/>
      </w:numPr>
      <w:spacing w:before="120"/>
      <w:contextualSpacing/>
      <w:outlineLvl w:val="0"/>
    </w:pPr>
    <w:rPr>
      <w:rFonts w:eastAsiaTheme="majorEastAsia" w:cstheme="majorBidi"/>
      <w:b/>
      <w:spacing w:val="-10"/>
      <w:kern w:val="28"/>
      <w:sz w:val="28"/>
      <w:szCs w:val="28"/>
    </w:rPr>
  </w:style>
  <w:style w:type="character" w:customStyle="1" w:styleId="TytuZnak">
    <w:name w:val="Tytuł Znak"/>
    <w:basedOn w:val="Domylnaczcionkaakapitu"/>
    <w:link w:val="Tytu"/>
    <w:uiPriority w:val="10"/>
    <w:rsid w:val="00BD7180"/>
    <w:rPr>
      <w:rFonts w:ascii="Times New Roman" w:eastAsiaTheme="majorEastAsia" w:hAnsi="Times New Roman" w:cstheme="majorBidi"/>
      <w:b/>
      <w:spacing w:val="-10"/>
      <w:kern w:val="28"/>
      <w:sz w:val="28"/>
      <w:szCs w:val="28"/>
    </w:rPr>
  </w:style>
  <w:style w:type="paragraph" w:styleId="Podtytu">
    <w:name w:val="Subtitle"/>
    <w:basedOn w:val="Normalny"/>
    <w:next w:val="Normalny"/>
    <w:link w:val="PodtytuZnak"/>
    <w:autoRedefine/>
    <w:uiPriority w:val="11"/>
    <w:qFormat/>
    <w:rsid w:val="003422EF"/>
    <w:pPr>
      <w:spacing w:before="120"/>
      <w:ind w:firstLine="0"/>
    </w:pPr>
    <w:rPr>
      <w:rFonts w:asciiTheme="majorHAnsi" w:eastAsiaTheme="minorEastAsia" w:hAnsiTheme="majorHAnsi"/>
      <w:b/>
      <w:spacing w:val="15"/>
    </w:rPr>
  </w:style>
  <w:style w:type="character" w:customStyle="1" w:styleId="PodtytuZnak">
    <w:name w:val="Podtytuł Znak"/>
    <w:basedOn w:val="Domylnaczcionkaakapitu"/>
    <w:link w:val="Podtytu"/>
    <w:uiPriority w:val="11"/>
    <w:rsid w:val="003422EF"/>
    <w:rPr>
      <w:rFonts w:asciiTheme="majorHAnsi" w:eastAsiaTheme="minorEastAsia" w:hAnsiTheme="majorHAnsi"/>
      <w:b/>
      <w:spacing w:val="15"/>
    </w:rPr>
  </w:style>
  <w:style w:type="character" w:customStyle="1" w:styleId="Nagwek2Znak">
    <w:name w:val="Nagłówek 2 Znak"/>
    <w:basedOn w:val="Domylnaczcionkaakapitu"/>
    <w:link w:val="Nagwek2"/>
    <w:uiPriority w:val="9"/>
    <w:semiHidden/>
    <w:rsid w:val="00497037"/>
    <w:rPr>
      <w:rFonts w:asciiTheme="majorHAnsi" w:eastAsiaTheme="majorEastAsia" w:hAnsiTheme="majorHAnsi" w:cstheme="majorBidi"/>
      <w:color w:val="2F5496" w:themeColor="accent1" w:themeShade="BF"/>
      <w:sz w:val="26"/>
      <w:szCs w:val="26"/>
    </w:rPr>
  </w:style>
  <w:style w:type="paragraph" w:styleId="NormalnyWeb">
    <w:name w:val="Normal (Web)"/>
    <w:basedOn w:val="Normalny"/>
    <w:uiPriority w:val="99"/>
    <w:semiHidden/>
    <w:unhideWhenUsed/>
    <w:rsid w:val="00E82612"/>
    <w:rPr>
      <w:rFonts w:cs="Times New Roman"/>
      <w:sz w:val="24"/>
      <w:szCs w:val="24"/>
    </w:rPr>
  </w:style>
  <w:style w:type="table" w:styleId="Tabela-Siatka">
    <w:name w:val="Table Grid"/>
    <w:basedOn w:val="Standardowy"/>
    <w:uiPriority w:val="39"/>
    <w:rsid w:val="004931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4Znak">
    <w:name w:val="Nagłówek 4 Znak"/>
    <w:basedOn w:val="Domylnaczcionkaakapitu"/>
    <w:link w:val="Nagwek4"/>
    <w:uiPriority w:val="9"/>
    <w:semiHidden/>
    <w:rsid w:val="008821CB"/>
    <w:rPr>
      <w:rFonts w:asciiTheme="majorHAnsi" w:eastAsiaTheme="majorEastAsia" w:hAnsiTheme="majorHAnsi" w:cstheme="majorBidi"/>
      <w:i/>
      <w:iCs/>
      <w:color w:val="2F5496" w:themeColor="accent1" w:themeShade="BF"/>
    </w:rPr>
  </w:style>
  <w:style w:type="paragraph" w:styleId="Nagwek">
    <w:name w:val="header"/>
    <w:basedOn w:val="Normalny"/>
    <w:link w:val="NagwekZnak"/>
    <w:uiPriority w:val="99"/>
    <w:unhideWhenUsed/>
    <w:rsid w:val="00FC7D9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C7D9F"/>
    <w:rPr>
      <w:rFonts w:ascii="Times New Roman" w:hAnsi="Times New Roman"/>
    </w:rPr>
  </w:style>
  <w:style w:type="character" w:styleId="Pogrubienie">
    <w:name w:val="Strong"/>
    <w:basedOn w:val="Domylnaczcionkaakapitu"/>
    <w:uiPriority w:val="22"/>
    <w:qFormat/>
    <w:rsid w:val="001E500E"/>
    <w:rPr>
      <w:b/>
      <w:bCs/>
    </w:rPr>
  </w:style>
  <w:style w:type="paragraph" w:styleId="Spisilustracji">
    <w:name w:val="table of figures"/>
    <w:basedOn w:val="Normalny"/>
    <w:next w:val="Normalny"/>
    <w:uiPriority w:val="99"/>
    <w:unhideWhenUsed/>
    <w:rsid w:val="005800B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70629">
      <w:bodyDiv w:val="1"/>
      <w:marLeft w:val="0"/>
      <w:marRight w:val="0"/>
      <w:marTop w:val="0"/>
      <w:marBottom w:val="0"/>
      <w:divBdr>
        <w:top w:val="none" w:sz="0" w:space="0" w:color="auto"/>
        <w:left w:val="none" w:sz="0" w:space="0" w:color="auto"/>
        <w:bottom w:val="none" w:sz="0" w:space="0" w:color="auto"/>
        <w:right w:val="none" w:sz="0" w:space="0" w:color="auto"/>
      </w:divBdr>
    </w:div>
    <w:div w:id="425732653">
      <w:bodyDiv w:val="1"/>
      <w:marLeft w:val="0"/>
      <w:marRight w:val="0"/>
      <w:marTop w:val="0"/>
      <w:marBottom w:val="0"/>
      <w:divBdr>
        <w:top w:val="none" w:sz="0" w:space="0" w:color="auto"/>
        <w:left w:val="none" w:sz="0" w:space="0" w:color="auto"/>
        <w:bottom w:val="none" w:sz="0" w:space="0" w:color="auto"/>
        <w:right w:val="none" w:sz="0" w:space="0" w:color="auto"/>
      </w:divBdr>
    </w:div>
    <w:div w:id="501700498">
      <w:bodyDiv w:val="1"/>
      <w:marLeft w:val="0"/>
      <w:marRight w:val="0"/>
      <w:marTop w:val="0"/>
      <w:marBottom w:val="0"/>
      <w:divBdr>
        <w:top w:val="none" w:sz="0" w:space="0" w:color="auto"/>
        <w:left w:val="none" w:sz="0" w:space="0" w:color="auto"/>
        <w:bottom w:val="none" w:sz="0" w:space="0" w:color="auto"/>
        <w:right w:val="none" w:sz="0" w:space="0" w:color="auto"/>
      </w:divBdr>
    </w:div>
    <w:div w:id="669871228">
      <w:bodyDiv w:val="1"/>
      <w:marLeft w:val="0"/>
      <w:marRight w:val="0"/>
      <w:marTop w:val="0"/>
      <w:marBottom w:val="0"/>
      <w:divBdr>
        <w:top w:val="none" w:sz="0" w:space="0" w:color="auto"/>
        <w:left w:val="none" w:sz="0" w:space="0" w:color="auto"/>
        <w:bottom w:val="none" w:sz="0" w:space="0" w:color="auto"/>
        <w:right w:val="none" w:sz="0" w:space="0" w:color="auto"/>
      </w:divBdr>
    </w:div>
    <w:div w:id="840123661">
      <w:bodyDiv w:val="1"/>
      <w:marLeft w:val="0"/>
      <w:marRight w:val="0"/>
      <w:marTop w:val="0"/>
      <w:marBottom w:val="0"/>
      <w:divBdr>
        <w:top w:val="none" w:sz="0" w:space="0" w:color="auto"/>
        <w:left w:val="none" w:sz="0" w:space="0" w:color="auto"/>
        <w:bottom w:val="none" w:sz="0" w:space="0" w:color="auto"/>
        <w:right w:val="none" w:sz="0" w:space="0" w:color="auto"/>
      </w:divBdr>
    </w:div>
    <w:div w:id="921526971">
      <w:bodyDiv w:val="1"/>
      <w:marLeft w:val="0"/>
      <w:marRight w:val="0"/>
      <w:marTop w:val="0"/>
      <w:marBottom w:val="0"/>
      <w:divBdr>
        <w:top w:val="none" w:sz="0" w:space="0" w:color="auto"/>
        <w:left w:val="none" w:sz="0" w:space="0" w:color="auto"/>
        <w:bottom w:val="none" w:sz="0" w:space="0" w:color="auto"/>
        <w:right w:val="none" w:sz="0" w:space="0" w:color="auto"/>
      </w:divBdr>
    </w:div>
    <w:div w:id="956569465">
      <w:bodyDiv w:val="1"/>
      <w:marLeft w:val="0"/>
      <w:marRight w:val="0"/>
      <w:marTop w:val="0"/>
      <w:marBottom w:val="0"/>
      <w:divBdr>
        <w:top w:val="none" w:sz="0" w:space="0" w:color="auto"/>
        <w:left w:val="none" w:sz="0" w:space="0" w:color="auto"/>
        <w:bottom w:val="none" w:sz="0" w:space="0" w:color="auto"/>
        <w:right w:val="none" w:sz="0" w:space="0" w:color="auto"/>
      </w:divBdr>
    </w:div>
    <w:div w:id="1003094468">
      <w:bodyDiv w:val="1"/>
      <w:marLeft w:val="0"/>
      <w:marRight w:val="0"/>
      <w:marTop w:val="0"/>
      <w:marBottom w:val="0"/>
      <w:divBdr>
        <w:top w:val="none" w:sz="0" w:space="0" w:color="auto"/>
        <w:left w:val="none" w:sz="0" w:space="0" w:color="auto"/>
        <w:bottom w:val="none" w:sz="0" w:space="0" w:color="auto"/>
        <w:right w:val="none" w:sz="0" w:space="0" w:color="auto"/>
      </w:divBdr>
    </w:div>
    <w:div w:id="1071345115">
      <w:bodyDiv w:val="1"/>
      <w:marLeft w:val="0"/>
      <w:marRight w:val="0"/>
      <w:marTop w:val="0"/>
      <w:marBottom w:val="0"/>
      <w:divBdr>
        <w:top w:val="none" w:sz="0" w:space="0" w:color="auto"/>
        <w:left w:val="none" w:sz="0" w:space="0" w:color="auto"/>
        <w:bottom w:val="none" w:sz="0" w:space="0" w:color="auto"/>
        <w:right w:val="none" w:sz="0" w:space="0" w:color="auto"/>
      </w:divBdr>
    </w:div>
    <w:div w:id="1233588250">
      <w:bodyDiv w:val="1"/>
      <w:marLeft w:val="0"/>
      <w:marRight w:val="0"/>
      <w:marTop w:val="0"/>
      <w:marBottom w:val="0"/>
      <w:divBdr>
        <w:top w:val="none" w:sz="0" w:space="0" w:color="auto"/>
        <w:left w:val="none" w:sz="0" w:space="0" w:color="auto"/>
        <w:bottom w:val="none" w:sz="0" w:space="0" w:color="auto"/>
        <w:right w:val="none" w:sz="0" w:space="0" w:color="auto"/>
      </w:divBdr>
    </w:div>
    <w:div w:id="1254820178">
      <w:bodyDiv w:val="1"/>
      <w:marLeft w:val="0"/>
      <w:marRight w:val="0"/>
      <w:marTop w:val="0"/>
      <w:marBottom w:val="0"/>
      <w:divBdr>
        <w:top w:val="none" w:sz="0" w:space="0" w:color="auto"/>
        <w:left w:val="none" w:sz="0" w:space="0" w:color="auto"/>
        <w:bottom w:val="none" w:sz="0" w:space="0" w:color="auto"/>
        <w:right w:val="none" w:sz="0" w:space="0" w:color="auto"/>
      </w:divBdr>
    </w:div>
    <w:div w:id="1316763201">
      <w:bodyDiv w:val="1"/>
      <w:marLeft w:val="0"/>
      <w:marRight w:val="0"/>
      <w:marTop w:val="0"/>
      <w:marBottom w:val="0"/>
      <w:divBdr>
        <w:top w:val="none" w:sz="0" w:space="0" w:color="auto"/>
        <w:left w:val="none" w:sz="0" w:space="0" w:color="auto"/>
        <w:bottom w:val="none" w:sz="0" w:space="0" w:color="auto"/>
        <w:right w:val="none" w:sz="0" w:space="0" w:color="auto"/>
      </w:divBdr>
    </w:div>
    <w:div w:id="1363018848">
      <w:bodyDiv w:val="1"/>
      <w:marLeft w:val="0"/>
      <w:marRight w:val="0"/>
      <w:marTop w:val="0"/>
      <w:marBottom w:val="0"/>
      <w:divBdr>
        <w:top w:val="none" w:sz="0" w:space="0" w:color="auto"/>
        <w:left w:val="none" w:sz="0" w:space="0" w:color="auto"/>
        <w:bottom w:val="none" w:sz="0" w:space="0" w:color="auto"/>
        <w:right w:val="none" w:sz="0" w:space="0" w:color="auto"/>
      </w:divBdr>
    </w:div>
    <w:div w:id="1431198207">
      <w:bodyDiv w:val="1"/>
      <w:marLeft w:val="0"/>
      <w:marRight w:val="0"/>
      <w:marTop w:val="0"/>
      <w:marBottom w:val="0"/>
      <w:divBdr>
        <w:top w:val="none" w:sz="0" w:space="0" w:color="auto"/>
        <w:left w:val="none" w:sz="0" w:space="0" w:color="auto"/>
        <w:bottom w:val="none" w:sz="0" w:space="0" w:color="auto"/>
        <w:right w:val="none" w:sz="0" w:space="0" w:color="auto"/>
      </w:divBdr>
    </w:div>
    <w:div w:id="1456680360">
      <w:bodyDiv w:val="1"/>
      <w:marLeft w:val="0"/>
      <w:marRight w:val="0"/>
      <w:marTop w:val="0"/>
      <w:marBottom w:val="0"/>
      <w:divBdr>
        <w:top w:val="none" w:sz="0" w:space="0" w:color="auto"/>
        <w:left w:val="none" w:sz="0" w:space="0" w:color="auto"/>
        <w:bottom w:val="none" w:sz="0" w:space="0" w:color="auto"/>
        <w:right w:val="none" w:sz="0" w:space="0" w:color="auto"/>
      </w:divBdr>
    </w:div>
    <w:div w:id="1533374840">
      <w:bodyDiv w:val="1"/>
      <w:marLeft w:val="0"/>
      <w:marRight w:val="0"/>
      <w:marTop w:val="0"/>
      <w:marBottom w:val="0"/>
      <w:divBdr>
        <w:top w:val="none" w:sz="0" w:space="0" w:color="auto"/>
        <w:left w:val="none" w:sz="0" w:space="0" w:color="auto"/>
        <w:bottom w:val="none" w:sz="0" w:space="0" w:color="auto"/>
        <w:right w:val="none" w:sz="0" w:space="0" w:color="auto"/>
      </w:divBdr>
    </w:div>
    <w:div w:id="1670718075">
      <w:bodyDiv w:val="1"/>
      <w:marLeft w:val="0"/>
      <w:marRight w:val="0"/>
      <w:marTop w:val="0"/>
      <w:marBottom w:val="0"/>
      <w:divBdr>
        <w:top w:val="none" w:sz="0" w:space="0" w:color="auto"/>
        <w:left w:val="none" w:sz="0" w:space="0" w:color="auto"/>
        <w:bottom w:val="none" w:sz="0" w:space="0" w:color="auto"/>
        <w:right w:val="none" w:sz="0" w:space="0" w:color="auto"/>
      </w:divBdr>
    </w:div>
    <w:div w:id="1738867738">
      <w:bodyDiv w:val="1"/>
      <w:marLeft w:val="0"/>
      <w:marRight w:val="0"/>
      <w:marTop w:val="0"/>
      <w:marBottom w:val="0"/>
      <w:divBdr>
        <w:top w:val="none" w:sz="0" w:space="0" w:color="auto"/>
        <w:left w:val="none" w:sz="0" w:space="0" w:color="auto"/>
        <w:bottom w:val="none" w:sz="0" w:space="0" w:color="auto"/>
        <w:right w:val="none" w:sz="0" w:space="0" w:color="auto"/>
      </w:divBdr>
    </w:div>
    <w:div w:id="1763380854">
      <w:bodyDiv w:val="1"/>
      <w:marLeft w:val="0"/>
      <w:marRight w:val="0"/>
      <w:marTop w:val="0"/>
      <w:marBottom w:val="0"/>
      <w:divBdr>
        <w:top w:val="none" w:sz="0" w:space="0" w:color="auto"/>
        <w:left w:val="none" w:sz="0" w:space="0" w:color="auto"/>
        <w:bottom w:val="none" w:sz="0" w:space="0" w:color="auto"/>
        <w:right w:val="none" w:sz="0" w:space="0" w:color="auto"/>
      </w:divBdr>
    </w:div>
    <w:div w:id="1764452478">
      <w:bodyDiv w:val="1"/>
      <w:marLeft w:val="0"/>
      <w:marRight w:val="0"/>
      <w:marTop w:val="0"/>
      <w:marBottom w:val="0"/>
      <w:divBdr>
        <w:top w:val="none" w:sz="0" w:space="0" w:color="auto"/>
        <w:left w:val="none" w:sz="0" w:space="0" w:color="auto"/>
        <w:bottom w:val="none" w:sz="0" w:space="0" w:color="auto"/>
        <w:right w:val="none" w:sz="0" w:space="0" w:color="auto"/>
      </w:divBdr>
    </w:div>
    <w:div w:id="1812359452">
      <w:bodyDiv w:val="1"/>
      <w:marLeft w:val="0"/>
      <w:marRight w:val="0"/>
      <w:marTop w:val="0"/>
      <w:marBottom w:val="0"/>
      <w:divBdr>
        <w:top w:val="none" w:sz="0" w:space="0" w:color="auto"/>
        <w:left w:val="none" w:sz="0" w:space="0" w:color="auto"/>
        <w:bottom w:val="none" w:sz="0" w:space="0" w:color="auto"/>
        <w:right w:val="none" w:sz="0" w:space="0" w:color="auto"/>
      </w:divBdr>
      <w:divsChild>
        <w:div w:id="420570876">
          <w:marLeft w:val="0"/>
          <w:marRight w:val="0"/>
          <w:marTop w:val="0"/>
          <w:marBottom w:val="0"/>
          <w:divBdr>
            <w:top w:val="none" w:sz="0" w:space="0" w:color="auto"/>
            <w:left w:val="none" w:sz="0" w:space="0" w:color="auto"/>
            <w:bottom w:val="none" w:sz="0" w:space="0" w:color="auto"/>
            <w:right w:val="none" w:sz="0" w:space="0" w:color="auto"/>
          </w:divBdr>
          <w:divsChild>
            <w:div w:id="433595751">
              <w:marLeft w:val="0"/>
              <w:marRight w:val="0"/>
              <w:marTop w:val="0"/>
              <w:marBottom w:val="0"/>
              <w:divBdr>
                <w:top w:val="none" w:sz="0" w:space="0" w:color="auto"/>
                <w:left w:val="none" w:sz="0" w:space="0" w:color="auto"/>
                <w:bottom w:val="none" w:sz="0" w:space="0" w:color="auto"/>
                <w:right w:val="none" w:sz="0" w:space="0" w:color="auto"/>
              </w:divBdr>
            </w:div>
            <w:div w:id="1686128974">
              <w:marLeft w:val="0"/>
              <w:marRight w:val="0"/>
              <w:marTop w:val="0"/>
              <w:marBottom w:val="0"/>
              <w:divBdr>
                <w:top w:val="none" w:sz="0" w:space="0" w:color="auto"/>
                <w:left w:val="none" w:sz="0" w:space="0" w:color="auto"/>
                <w:bottom w:val="none" w:sz="0" w:space="0" w:color="auto"/>
                <w:right w:val="none" w:sz="0" w:space="0" w:color="auto"/>
              </w:divBdr>
            </w:div>
            <w:div w:id="1346590402">
              <w:marLeft w:val="0"/>
              <w:marRight w:val="0"/>
              <w:marTop w:val="0"/>
              <w:marBottom w:val="0"/>
              <w:divBdr>
                <w:top w:val="none" w:sz="0" w:space="0" w:color="auto"/>
                <w:left w:val="none" w:sz="0" w:space="0" w:color="auto"/>
                <w:bottom w:val="none" w:sz="0" w:space="0" w:color="auto"/>
                <w:right w:val="none" w:sz="0" w:space="0" w:color="auto"/>
              </w:divBdr>
            </w:div>
            <w:div w:id="38408895">
              <w:marLeft w:val="0"/>
              <w:marRight w:val="0"/>
              <w:marTop w:val="0"/>
              <w:marBottom w:val="0"/>
              <w:divBdr>
                <w:top w:val="none" w:sz="0" w:space="0" w:color="auto"/>
                <w:left w:val="none" w:sz="0" w:space="0" w:color="auto"/>
                <w:bottom w:val="none" w:sz="0" w:space="0" w:color="auto"/>
                <w:right w:val="none" w:sz="0" w:space="0" w:color="auto"/>
              </w:divBdr>
            </w:div>
            <w:div w:id="821235024">
              <w:marLeft w:val="0"/>
              <w:marRight w:val="0"/>
              <w:marTop w:val="0"/>
              <w:marBottom w:val="0"/>
              <w:divBdr>
                <w:top w:val="none" w:sz="0" w:space="0" w:color="auto"/>
                <w:left w:val="none" w:sz="0" w:space="0" w:color="auto"/>
                <w:bottom w:val="none" w:sz="0" w:space="0" w:color="auto"/>
                <w:right w:val="none" w:sz="0" w:space="0" w:color="auto"/>
              </w:divBdr>
            </w:div>
            <w:div w:id="951745732">
              <w:marLeft w:val="0"/>
              <w:marRight w:val="0"/>
              <w:marTop w:val="0"/>
              <w:marBottom w:val="0"/>
              <w:divBdr>
                <w:top w:val="none" w:sz="0" w:space="0" w:color="auto"/>
                <w:left w:val="none" w:sz="0" w:space="0" w:color="auto"/>
                <w:bottom w:val="none" w:sz="0" w:space="0" w:color="auto"/>
                <w:right w:val="none" w:sz="0" w:space="0" w:color="auto"/>
              </w:divBdr>
            </w:div>
            <w:div w:id="575045497">
              <w:marLeft w:val="0"/>
              <w:marRight w:val="0"/>
              <w:marTop w:val="0"/>
              <w:marBottom w:val="0"/>
              <w:divBdr>
                <w:top w:val="none" w:sz="0" w:space="0" w:color="auto"/>
                <w:left w:val="none" w:sz="0" w:space="0" w:color="auto"/>
                <w:bottom w:val="none" w:sz="0" w:space="0" w:color="auto"/>
                <w:right w:val="none" w:sz="0" w:space="0" w:color="auto"/>
              </w:divBdr>
            </w:div>
            <w:div w:id="3165355">
              <w:marLeft w:val="0"/>
              <w:marRight w:val="0"/>
              <w:marTop w:val="0"/>
              <w:marBottom w:val="0"/>
              <w:divBdr>
                <w:top w:val="none" w:sz="0" w:space="0" w:color="auto"/>
                <w:left w:val="none" w:sz="0" w:space="0" w:color="auto"/>
                <w:bottom w:val="none" w:sz="0" w:space="0" w:color="auto"/>
                <w:right w:val="none" w:sz="0" w:space="0" w:color="auto"/>
              </w:divBdr>
            </w:div>
            <w:div w:id="1450201520">
              <w:marLeft w:val="0"/>
              <w:marRight w:val="0"/>
              <w:marTop w:val="0"/>
              <w:marBottom w:val="0"/>
              <w:divBdr>
                <w:top w:val="none" w:sz="0" w:space="0" w:color="auto"/>
                <w:left w:val="none" w:sz="0" w:space="0" w:color="auto"/>
                <w:bottom w:val="none" w:sz="0" w:space="0" w:color="auto"/>
                <w:right w:val="none" w:sz="0" w:space="0" w:color="auto"/>
              </w:divBdr>
            </w:div>
            <w:div w:id="2146045961">
              <w:marLeft w:val="0"/>
              <w:marRight w:val="0"/>
              <w:marTop w:val="0"/>
              <w:marBottom w:val="0"/>
              <w:divBdr>
                <w:top w:val="none" w:sz="0" w:space="0" w:color="auto"/>
                <w:left w:val="none" w:sz="0" w:space="0" w:color="auto"/>
                <w:bottom w:val="none" w:sz="0" w:space="0" w:color="auto"/>
                <w:right w:val="none" w:sz="0" w:space="0" w:color="auto"/>
              </w:divBdr>
            </w:div>
            <w:div w:id="723529112">
              <w:marLeft w:val="0"/>
              <w:marRight w:val="0"/>
              <w:marTop w:val="0"/>
              <w:marBottom w:val="0"/>
              <w:divBdr>
                <w:top w:val="none" w:sz="0" w:space="0" w:color="auto"/>
                <w:left w:val="none" w:sz="0" w:space="0" w:color="auto"/>
                <w:bottom w:val="none" w:sz="0" w:space="0" w:color="auto"/>
                <w:right w:val="none" w:sz="0" w:space="0" w:color="auto"/>
              </w:divBdr>
            </w:div>
            <w:div w:id="664019197">
              <w:marLeft w:val="0"/>
              <w:marRight w:val="0"/>
              <w:marTop w:val="0"/>
              <w:marBottom w:val="0"/>
              <w:divBdr>
                <w:top w:val="none" w:sz="0" w:space="0" w:color="auto"/>
                <w:left w:val="none" w:sz="0" w:space="0" w:color="auto"/>
                <w:bottom w:val="none" w:sz="0" w:space="0" w:color="auto"/>
                <w:right w:val="none" w:sz="0" w:space="0" w:color="auto"/>
              </w:divBdr>
            </w:div>
            <w:div w:id="667052511">
              <w:marLeft w:val="0"/>
              <w:marRight w:val="0"/>
              <w:marTop w:val="0"/>
              <w:marBottom w:val="0"/>
              <w:divBdr>
                <w:top w:val="none" w:sz="0" w:space="0" w:color="auto"/>
                <w:left w:val="none" w:sz="0" w:space="0" w:color="auto"/>
                <w:bottom w:val="none" w:sz="0" w:space="0" w:color="auto"/>
                <w:right w:val="none" w:sz="0" w:space="0" w:color="auto"/>
              </w:divBdr>
            </w:div>
            <w:div w:id="1056978069">
              <w:marLeft w:val="0"/>
              <w:marRight w:val="0"/>
              <w:marTop w:val="0"/>
              <w:marBottom w:val="0"/>
              <w:divBdr>
                <w:top w:val="none" w:sz="0" w:space="0" w:color="auto"/>
                <w:left w:val="none" w:sz="0" w:space="0" w:color="auto"/>
                <w:bottom w:val="none" w:sz="0" w:space="0" w:color="auto"/>
                <w:right w:val="none" w:sz="0" w:space="0" w:color="auto"/>
              </w:divBdr>
            </w:div>
            <w:div w:id="1350058516">
              <w:marLeft w:val="0"/>
              <w:marRight w:val="0"/>
              <w:marTop w:val="0"/>
              <w:marBottom w:val="0"/>
              <w:divBdr>
                <w:top w:val="none" w:sz="0" w:space="0" w:color="auto"/>
                <w:left w:val="none" w:sz="0" w:space="0" w:color="auto"/>
                <w:bottom w:val="none" w:sz="0" w:space="0" w:color="auto"/>
                <w:right w:val="none" w:sz="0" w:space="0" w:color="auto"/>
              </w:divBdr>
            </w:div>
            <w:div w:id="481973359">
              <w:marLeft w:val="0"/>
              <w:marRight w:val="0"/>
              <w:marTop w:val="0"/>
              <w:marBottom w:val="0"/>
              <w:divBdr>
                <w:top w:val="none" w:sz="0" w:space="0" w:color="auto"/>
                <w:left w:val="none" w:sz="0" w:space="0" w:color="auto"/>
                <w:bottom w:val="none" w:sz="0" w:space="0" w:color="auto"/>
                <w:right w:val="none" w:sz="0" w:space="0" w:color="auto"/>
              </w:divBdr>
            </w:div>
            <w:div w:id="1247228234">
              <w:marLeft w:val="0"/>
              <w:marRight w:val="0"/>
              <w:marTop w:val="0"/>
              <w:marBottom w:val="0"/>
              <w:divBdr>
                <w:top w:val="none" w:sz="0" w:space="0" w:color="auto"/>
                <w:left w:val="none" w:sz="0" w:space="0" w:color="auto"/>
                <w:bottom w:val="none" w:sz="0" w:space="0" w:color="auto"/>
                <w:right w:val="none" w:sz="0" w:space="0" w:color="auto"/>
              </w:divBdr>
            </w:div>
            <w:div w:id="4982001">
              <w:marLeft w:val="0"/>
              <w:marRight w:val="0"/>
              <w:marTop w:val="0"/>
              <w:marBottom w:val="0"/>
              <w:divBdr>
                <w:top w:val="none" w:sz="0" w:space="0" w:color="auto"/>
                <w:left w:val="none" w:sz="0" w:space="0" w:color="auto"/>
                <w:bottom w:val="none" w:sz="0" w:space="0" w:color="auto"/>
                <w:right w:val="none" w:sz="0" w:space="0" w:color="auto"/>
              </w:divBdr>
            </w:div>
            <w:div w:id="238560979">
              <w:marLeft w:val="0"/>
              <w:marRight w:val="0"/>
              <w:marTop w:val="0"/>
              <w:marBottom w:val="0"/>
              <w:divBdr>
                <w:top w:val="none" w:sz="0" w:space="0" w:color="auto"/>
                <w:left w:val="none" w:sz="0" w:space="0" w:color="auto"/>
                <w:bottom w:val="none" w:sz="0" w:space="0" w:color="auto"/>
                <w:right w:val="none" w:sz="0" w:space="0" w:color="auto"/>
              </w:divBdr>
            </w:div>
            <w:div w:id="2068382249">
              <w:marLeft w:val="0"/>
              <w:marRight w:val="0"/>
              <w:marTop w:val="0"/>
              <w:marBottom w:val="0"/>
              <w:divBdr>
                <w:top w:val="none" w:sz="0" w:space="0" w:color="auto"/>
                <w:left w:val="none" w:sz="0" w:space="0" w:color="auto"/>
                <w:bottom w:val="none" w:sz="0" w:space="0" w:color="auto"/>
                <w:right w:val="none" w:sz="0" w:space="0" w:color="auto"/>
              </w:divBdr>
            </w:div>
            <w:div w:id="1896962799">
              <w:marLeft w:val="0"/>
              <w:marRight w:val="0"/>
              <w:marTop w:val="0"/>
              <w:marBottom w:val="0"/>
              <w:divBdr>
                <w:top w:val="none" w:sz="0" w:space="0" w:color="auto"/>
                <w:left w:val="none" w:sz="0" w:space="0" w:color="auto"/>
                <w:bottom w:val="none" w:sz="0" w:space="0" w:color="auto"/>
                <w:right w:val="none" w:sz="0" w:space="0" w:color="auto"/>
              </w:divBdr>
            </w:div>
            <w:div w:id="539048459">
              <w:marLeft w:val="0"/>
              <w:marRight w:val="0"/>
              <w:marTop w:val="0"/>
              <w:marBottom w:val="0"/>
              <w:divBdr>
                <w:top w:val="none" w:sz="0" w:space="0" w:color="auto"/>
                <w:left w:val="none" w:sz="0" w:space="0" w:color="auto"/>
                <w:bottom w:val="none" w:sz="0" w:space="0" w:color="auto"/>
                <w:right w:val="none" w:sz="0" w:space="0" w:color="auto"/>
              </w:divBdr>
            </w:div>
            <w:div w:id="1636831893">
              <w:marLeft w:val="0"/>
              <w:marRight w:val="0"/>
              <w:marTop w:val="0"/>
              <w:marBottom w:val="0"/>
              <w:divBdr>
                <w:top w:val="none" w:sz="0" w:space="0" w:color="auto"/>
                <w:left w:val="none" w:sz="0" w:space="0" w:color="auto"/>
                <w:bottom w:val="none" w:sz="0" w:space="0" w:color="auto"/>
                <w:right w:val="none" w:sz="0" w:space="0" w:color="auto"/>
              </w:divBdr>
            </w:div>
            <w:div w:id="2093971078">
              <w:marLeft w:val="0"/>
              <w:marRight w:val="0"/>
              <w:marTop w:val="0"/>
              <w:marBottom w:val="0"/>
              <w:divBdr>
                <w:top w:val="none" w:sz="0" w:space="0" w:color="auto"/>
                <w:left w:val="none" w:sz="0" w:space="0" w:color="auto"/>
                <w:bottom w:val="none" w:sz="0" w:space="0" w:color="auto"/>
                <w:right w:val="none" w:sz="0" w:space="0" w:color="auto"/>
              </w:divBdr>
            </w:div>
            <w:div w:id="598178883">
              <w:marLeft w:val="0"/>
              <w:marRight w:val="0"/>
              <w:marTop w:val="0"/>
              <w:marBottom w:val="0"/>
              <w:divBdr>
                <w:top w:val="none" w:sz="0" w:space="0" w:color="auto"/>
                <w:left w:val="none" w:sz="0" w:space="0" w:color="auto"/>
                <w:bottom w:val="none" w:sz="0" w:space="0" w:color="auto"/>
                <w:right w:val="none" w:sz="0" w:space="0" w:color="auto"/>
              </w:divBdr>
            </w:div>
            <w:div w:id="975531448">
              <w:marLeft w:val="0"/>
              <w:marRight w:val="0"/>
              <w:marTop w:val="0"/>
              <w:marBottom w:val="0"/>
              <w:divBdr>
                <w:top w:val="none" w:sz="0" w:space="0" w:color="auto"/>
                <w:left w:val="none" w:sz="0" w:space="0" w:color="auto"/>
                <w:bottom w:val="none" w:sz="0" w:space="0" w:color="auto"/>
                <w:right w:val="none" w:sz="0" w:space="0" w:color="auto"/>
              </w:divBdr>
            </w:div>
            <w:div w:id="1117483427">
              <w:marLeft w:val="0"/>
              <w:marRight w:val="0"/>
              <w:marTop w:val="0"/>
              <w:marBottom w:val="0"/>
              <w:divBdr>
                <w:top w:val="none" w:sz="0" w:space="0" w:color="auto"/>
                <w:left w:val="none" w:sz="0" w:space="0" w:color="auto"/>
                <w:bottom w:val="none" w:sz="0" w:space="0" w:color="auto"/>
                <w:right w:val="none" w:sz="0" w:space="0" w:color="auto"/>
              </w:divBdr>
            </w:div>
            <w:div w:id="575013515">
              <w:marLeft w:val="0"/>
              <w:marRight w:val="0"/>
              <w:marTop w:val="0"/>
              <w:marBottom w:val="0"/>
              <w:divBdr>
                <w:top w:val="none" w:sz="0" w:space="0" w:color="auto"/>
                <w:left w:val="none" w:sz="0" w:space="0" w:color="auto"/>
                <w:bottom w:val="none" w:sz="0" w:space="0" w:color="auto"/>
                <w:right w:val="none" w:sz="0" w:space="0" w:color="auto"/>
              </w:divBdr>
            </w:div>
            <w:div w:id="665746417">
              <w:marLeft w:val="0"/>
              <w:marRight w:val="0"/>
              <w:marTop w:val="0"/>
              <w:marBottom w:val="0"/>
              <w:divBdr>
                <w:top w:val="none" w:sz="0" w:space="0" w:color="auto"/>
                <w:left w:val="none" w:sz="0" w:space="0" w:color="auto"/>
                <w:bottom w:val="none" w:sz="0" w:space="0" w:color="auto"/>
                <w:right w:val="none" w:sz="0" w:space="0" w:color="auto"/>
              </w:divBdr>
            </w:div>
            <w:div w:id="1868981691">
              <w:marLeft w:val="0"/>
              <w:marRight w:val="0"/>
              <w:marTop w:val="0"/>
              <w:marBottom w:val="0"/>
              <w:divBdr>
                <w:top w:val="none" w:sz="0" w:space="0" w:color="auto"/>
                <w:left w:val="none" w:sz="0" w:space="0" w:color="auto"/>
                <w:bottom w:val="none" w:sz="0" w:space="0" w:color="auto"/>
                <w:right w:val="none" w:sz="0" w:space="0" w:color="auto"/>
              </w:divBdr>
            </w:div>
            <w:div w:id="1329599867">
              <w:marLeft w:val="0"/>
              <w:marRight w:val="0"/>
              <w:marTop w:val="0"/>
              <w:marBottom w:val="0"/>
              <w:divBdr>
                <w:top w:val="none" w:sz="0" w:space="0" w:color="auto"/>
                <w:left w:val="none" w:sz="0" w:space="0" w:color="auto"/>
                <w:bottom w:val="none" w:sz="0" w:space="0" w:color="auto"/>
                <w:right w:val="none" w:sz="0" w:space="0" w:color="auto"/>
              </w:divBdr>
            </w:div>
            <w:div w:id="808284753">
              <w:marLeft w:val="0"/>
              <w:marRight w:val="0"/>
              <w:marTop w:val="0"/>
              <w:marBottom w:val="0"/>
              <w:divBdr>
                <w:top w:val="none" w:sz="0" w:space="0" w:color="auto"/>
                <w:left w:val="none" w:sz="0" w:space="0" w:color="auto"/>
                <w:bottom w:val="none" w:sz="0" w:space="0" w:color="auto"/>
                <w:right w:val="none" w:sz="0" w:space="0" w:color="auto"/>
              </w:divBdr>
            </w:div>
            <w:div w:id="1136223053">
              <w:marLeft w:val="0"/>
              <w:marRight w:val="0"/>
              <w:marTop w:val="0"/>
              <w:marBottom w:val="0"/>
              <w:divBdr>
                <w:top w:val="none" w:sz="0" w:space="0" w:color="auto"/>
                <w:left w:val="none" w:sz="0" w:space="0" w:color="auto"/>
                <w:bottom w:val="none" w:sz="0" w:space="0" w:color="auto"/>
                <w:right w:val="none" w:sz="0" w:space="0" w:color="auto"/>
              </w:divBdr>
            </w:div>
            <w:div w:id="646709762">
              <w:marLeft w:val="0"/>
              <w:marRight w:val="0"/>
              <w:marTop w:val="0"/>
              <w:marBottom w:val="0"/>
              <w:divBdr>
                <w:top w:val="none" w:sz="0" w:space="0" w:color="auto"/>
                <w:left w:val="none" w:sz="0" w:space="0" w:color="auto"/>
                <w:bottom w:val="none" w:sz="0" w:space="0" w:color="auto"/>
                <w:right w:val="none" w:sz="0" w:space="0" w:color="auto"/>
              </w:divBdr>
            </w:div>
            <w:div w:id="278611363">
              <w:marLeft w:val="0"/>
              <w:marRight w:val="0"/>
              <w:marTop w:val="0"/>
              <w:marBottom w:val="0"/>
              <w:divBdr>
                <w:top w:val="none" w:sz="0" w:space="0" w:color="auto"/>
                <w:left w:val="none" w:sz="0" w:space="0" w:color="auto"/>
                <w:bottom w:val="none" w:sz="0" w:space="0" w:color="auto"/>
                <w:right w:val="none" w:sz="0" w:space="0" w:color="auto"/>
              </w:divBdr>
            </w:div>
            <w:div w:id="752779020">
              <w:marLeft w:val="0"/>
              <w:marRight w:val="0"/>
              <w:marTop w:val="0"/>
              <w:marBottom w:val="0"/>
              <w:divBdr>
                <w:top w:val="none" w:sz="0" w:space="0" w:color="auto"/>
                <w:left w:val="none" w:sz="0" w:space="0" w:color="auto"/>
                <w:bottom w:val="none" w:sz="0" w:space="0" w:color="auto"/>
                <w:right w:val="none" w:sz="0" w:space="0" w:color="auto"/>
              </w:divBdr>
            </w:div>
            <w:div w:id="321394219">
              <w:marLeft w:val="0"/>
              <w:marRight w:val="0"/>
              <w:marTop w:val="0"/>
              <w:marBottom w:val="0"/>
              <w:divBdr>
                <w:top w:val="none" w:sz="0" w:space="0" w:color="auto"/>
                <w:left w:val="none" w:sz="0" w:space="0" w:color="auto"/>
                <w:bottom w:val="none" w:sz="0" w:space="0" w:color="auto"/>
                <w:right w:val="none" w:sz="0" w:space="0" w:color="auto"/>
              </w:divBdr>
            </w:div>
            <w:div w:id="268128898">
              <w:marLeft w:val="0"/>
              <w:marRight w:val="0"/>
              <w:marTop w:val="0"/>
              <w:marBottom w:val="0"/>
              <w:divBdr>
                <w:top w:val="none" w:sz="0" w:space="0" w:color="auto"/>
                <w:left w:val="none" w:sz="0" w:space="0" w:color="auto"/>
                <w:bottom w:val="none" w:sz="0" w:space="0" w:color="auto"/>
                <w:right w:val="none" w:sz="0" w:space="0" w:color="auto"/>
              </w:divBdr>
            </w:div>
            <w:div w:id="1836142034">
              <w:marLeft w:val="0"/>
              <w:marRight w:val="0"/>
              <w:marTop w:val="0"/>
              <w:marBottom w:val="0"/>
              <w:divBdr>
                <w:top w:val="none" w:sz="0" w:space="0" w:color="auto"/>
                <w:left w:val="none" w:sz="0" w:space="0" w:color="auto"/>
                <w:bottom w:val="none" w:sz="0" w:space="0" w:color="auto"/>
                <w:right w:val="none" w:sz="0" w:space="0" w:color="auto"/>
              </w:divBdr>
            </w:div>
            <w:div w:id="182398854">
              <w:marLeft w:val="0"/>
              <w:marRight w:val="0"/>
              <w:marTop w:val="0"/>
              <w:marBottom w:val="0"/>
              <w:divBdr>
                <w:top w:val="none" w:sz="0" w:space="0" w:color="auto"/>
                <w:left w:val="none" w:sz="0" w:space="0" w:color="auto"/>
                <w:bottom w:val="none" w:sz="0" w:space="0" w:color="auto"/>
                <w:right w:val="none" w:sz="0" w:space="0" w:color="auto"/>
              </w:divBdr>
            </w:div>
            <w:div w:id="959603200">
              <w:marLeft w:val="0"/>
              <w:marRight w:val="0"/>
              <w:marTop w:val="0"/>
              <w:marBottom w:val="0"/>
              <w:divBdr>
                <w:top w:val="none" w:sz="0" w:space="0" w:color="auto"/>
                <w:left w:val="none" w:sz="0" w:space="0" w:color="auto"/>
                <w:bottom w:val="none" w:sz="0" w:space="0" w:color="auto"/>
                <w:right w:val="none" w:sz="0" w:space="0" w:color="auto"/>
              </w:divBdr>
            </w:div>
            <w:div w:id="971908297">
              <w:marLeft w:val="0"/>
              <w:marRight w:val="0"/>
              <w:marTop w:val="0"/>
              <w:marBottom w:val="0"/>
              <w:divBdr>
                <w:top w:val="none" w:sz="0" w:space="0" w:color="auto"/>
                <w:left w:val="none" w:sz="0" w:space="0" w:color="auto"/>
                <w:bottom w:val="none" w:sz="0" w:space="0" w:color="auto"/>
                <w:right w:val="none" w:sz="0" w:space="0" w:color="auto"/>
              </w:divBdr>
            </w:div>
            <w:div w:id="1272972040">
              <w:marLeft w:val="0"/>
              <w:marRight w:val="0"/>
              <w:marTop w:val="0"/>
              <w:marBottom w:val="0"/>
              <w:divBdr>
                <w:top w:val="none" w:sz="0" w:space="0" w:color="auto"/>
                <w:left w:val="none" w:sz="0" w:space="0" w:color="auto"/>
                <w:bottom w:val="none" w:sz="0" w:space="0" w:color="auto"/>
                <w:right w:val="none" w:sz="0" w:space="0" w:color="auto"/>
              </w:divBdr>
            </w:div>
            <w:div w:id="1249848092">
              <w:marLeft w:val="0"/>
              <w:marRight w:val="0"/>
              <w:marTop w:val="0"/>
              <w:marBottom w:val="0"/>
              <w:divBdr>
                <w:top w:val="none" w:sz="0" w:space="0" w:color="auto"/>
                <w:left w:val="none" w:sz="0" w:space="0" w:color="auto"/>
                <w:bottom w:val="none" w:sz="0" w:space="0" w:color="auto"/>
                <w:right w:val="none" w:sz="0" w:space="0" w:color="auto"/>
              </w:divBdr>
            </w:div>
            <w:div w:id="2008050111">
              <w:marLeft w:val="0"/>
              <w:marRight w:val="0"/>
              <w:marTop w:val="0"/>
              <w:marBottom w:val="0"/>
              <w:divBdr>
                <w:top w:val="none" w:sz="0" w:space="0" w:color="auto"/>
                <w:left w:val="none" w:sz="0" w:space="0" w:color="auto"/>
                <w:bottom w:val="none" w:sz="0" w:space="0" w:color="auto"/>
                <w:right w:val="none" w:sz="0" w:space="0" w:color="auto"/>
              </w:divBdr>
            </w:div>
            <w:div w:id="1834685063">
              <w:marLeft w:val="0"/>
              <w:marRight w:val="0"/>
              <w:marTop w:val="0"/>
              <w:marBottom w:val="0"/>
              <w:divBdr>
                <w:top w:val="none" w:sz="0" w:space="0" w:color="auto"/>
                <w:left w:val="none" w:sz="0" w:space="0" w:color="auto"/>
                <w:bottom w:val="none" w:sz="0" w:space="0" w:color="auto"/>
                <w:right w:val="none" w:sz="0" w:space="0" w:color="auto"/>
              </w:divBdr>
            </w:div>
            <w:div w:id="1430853414">
              <w:marLeft w:val="0"/>
              <w:marRight w:val="0"/>
              <w:marTop w:val="0"/>
              <w:marBottom w:val="0"/>
              <w:divBdr>
                <w:top w:val="none" w:sz="0" w:space="0" w:color="auto"/>
                <w:left w:val="none" w:sz="0" w:space="0" w:color="auto"/>
                <w:bottom w:val="none" w:sz="0" w:space="0" w:color="auto"/>
                <w:right w:val="none" w:sz="0" w:space="0" w:color="auto"/>
              </w:divBdr>
            </w:div>
            <w:div w:id="363794618">
              <w:marLeft w:val="0"/>
              <w:marRight w:val="0"/>
              <w:marTop w:val="0"/>
              <w:marBottom w:val="0"/>
              <w:divBdr>
                <w:top w:val="none" w:sz="0" w:space="0" w:color="auto"/>
                <w:left w:val="none" w:sz="0" w:space="0" w:color="auto"/>
                <w:bottom w:val="none" w:sz="0" w:space="0" w:color="auto"/>
                <w:right w:val="none" w:sz="0" w:space="0" w:color="auto"/>
              </w:divBdr>
            </w:div>
            <w:div w:id="913276788">
              <w:marLeft w:val="0"/>
              <w:marRight w:val="0"/>
              <w:marTop w:val="0"/>
              <w:marBottom w:val="0"/>
              <w:divBdr>
                <w:top w:val="none" w:sz="0" w:space="0" w:color="auto"/>
                <w:left w:val="none" w:sz="0" w:space="0" w:color="auto"/>
                <w:bottom w:val="none" w:sz="0" w:space="0" w:color="auto"/>
                <w:right w:val="none" w:sz="0" w:space="0" w:color="auto"/>
              </w:divBdr>
            </w:div>
            <w:div w:id="819034039">
              <w:marLeft w:val="0"/>
              <w:marRight w:val="0"/>
              <w:marTop w:val="0"/>
              <w:marBottom w:val="0"/>
              <w:divBdr>
                <w:top w:val="none" w:sz="0" w:space="0" w:color="auto"/>
                <w:left w:val="none" w:sz="0" w:space="0" w:color="auto"/>
                <w:bottom w:val="none" w:sz="0" w:space="0" w:color="auto"/>
                <w:right w:val="none" w:sz="0" w:space="0" w:color="auto"/>
              </w:divBdr>
            </w:div>
            <w:div w:id="1646472555">
              <w:marLeft w:val="0"/>
              <w:marRight w:val="0"/>
              <w:marTop w:val="0"/>
              <w:marBottom w:val="0"/>
              <w:divBdr>
                <w:top w:val="none" w:sz="0" w:space="0" w:color="auto"/>
                <w:left w:val="none" w:sz="0" w:space="0" w:color="auto"/>
                <w:bottom w:val="none" w:sz="0" w:space="0" w:color="auto"/>
                <w:right w:val="none" w:sz="0" w:space="0" w:color="auto"/>
              </w:divBdr>
            </w:div>
            <w:div w:id="1687751754">
              <w:marLeft w:val="0"/>
              <w:marRight w:val="0"/>
              <w:marTop w:val="0"/>
              <w:marBottom w:val="0"/>
              <w:divBdr>
                <w:top w:val="none" w:sz="0" w:space="0" w:color="auto"/>
                <w:left w:val="none" w:sz="0" w:space="0" w:color="auto"/>
                <w:bottom w:val="none" w:sz="0" w:space="0" w:color="auto"/>
                <w:right w:val="none" w:sz="0" w:space="0" w:color="auto"/>
              </w:divBdr>
            </w:div>
            <w:div w:id="1973561461">
              <w:marLeft w:val="0"/>
              <w:marRight w:val="0"/>
              <w:marTop w:val="0"/>
              <w:marBottom w:val="0"/>
              <w:divBdr>
                <w:top w:val="none" w:sz="0" w:space="0" w:color="auto"/>
                <w:left w:val="none" w:sz="0" w:space="0" w:color="auto"/>
                <w:bottom w:val="none" w:sz="0" w:space="0" w:color="auto"/>
                <w:right w:val="none" w:sz="0" w:space="0" w:color="auto"/>
              </w:divBdr>
            </w:div>
            <w:div w:id="586158040">
              <w:marLeft w:val="0"/>
              <w:marRight w:val="0"/>
              <w:marTop w:val="0"/>
              <w:marBottom w:val="0"/>
              <w:divBdr>
                <w:top w:val="none" w:sz="0" w:space="0" w:color="auto"/>
                <w:left w:val="none" w:sz="0" w:space="0" w:color="auto"/>
                <w:bottom w:val="none" w:sz="0" w:space="0" w:color="auto"/>
                <w:right w:val="none" w:sz="0" w:space="0" w:color="auto"/>
              </w:divBdr>
            </w:div>
            <w:div w:id="1857035968">
              <w:marLeft w:val="0"/>
              <w:marRight w:val="0"/>
              <w:marTop w:val="0"/>
              <w:marBottom w:val="0"/>
              <w:divBdr>
                <w:top w:val="none" w:sz="0" w:space="0" w:color="auto"/>
                <w:left w:val="none" w:sz="0" w:space="0" w:color="auto"/>
                <w:bottom w:val="none" w:sz="0" w:space="0" w:color="auto"/>
                <w:right w:val="none" w:sz="0" w:space="0" w:color="auto"/>
              </w:divBdr>
            </w:div>
            <w:div w:id="1108425411">
              <w:marLeft w:val="0"/>
              <w:marRight w:val="0"/>
              <w:marTop w:val="0"/>
              <w:marBottom w:val="0"/>
              <w:divBdr>
                <w:top w:val="none" w:sz="0" w:space="0" w:color="auto"/>
                <w:left w:val="none" w:sz="0" w:space="0" w:color="auto"/>
                <w:bottom w:val="none" w:sz="0" w:space="0" w:color="auto"/>
                <w:right w:val="none" w:sz="0" w:space="0" w:color="auto"/>
              </w:divBdr>
            </w:div>
            <w:div w:id="1947694389">
              <w:marLeft w:val="0"/>
              <w:marRight w:val="0"/>
              <w:marTop w:val="0"/>
              <w:marBottom w:val="0"/>
              <w:divBdr>
                <w:top w:val="none" w:sz="0" w:space="0" w:color="auto"/>
                <w:left w:val="none" w:sz="0" w:space="0" w:color="auto"/>
                <w:bottom w:val="none" w:sz="0" w:space="0" w:color="auto"/>
                <w:right w:val="none" w:sz="0" w:space="0" w:color="auto"/>
              </w:divBdr>
            </w:div>
            <w:div w:id="428813026">
              <w:marLeft w:val="0"/>
              <w:marRight w:val="0"/>
              <w:marTop w:val="0"/>
              <w:marBottom w:val="0"/>
              <w:divBdr>
                <w:top w:val="none" w:sz="0" w:space="0" w:color="auto"/>
                <w:left w:val="none" w:sz="0" w:space="0" w:color="auto"/>
                <w:bottom w:val="none" w:sz="0" w:space="0" w:color="auto"/>
                <w:right w:val="none" w:sz="0" w:space="0" w:color="auto"/>
              </w:divBdr>
            </w:div>
            <w:div w:id="1047876854">
              <w:marLeft w:val="0"/>
              <w:marRight w:val="0"/>
              <w:marTop w:val="0"/>
              <w:marBottom w:val="0"/>
              <w:divBdr>
                <w:top w:val="none" w:sz="0" w:space="0" w:color="auto"/>
                <w:left w:val="none" w:sz="0" w:space="0" w:color="auto"/>
                <w:bottom w:val="none" w:sz="0" w:space="0" w:color="auto"/>
                <w:right w:val="none" w:sz="0" w:space="0" w:color="auto"/>
              </w:divBdr>
            </w:div>
            <w:div w:id="2147123044">
              <w:marLeft w:val="0"/>
              <w:marRight w:val="0"/>
              <w:marTop w:val="0"/>
              <w:marBottom w:val="0"/>
              <w:divBdr>
                <w:top w:val="none" w:sz="0" w:space="0" w:color="auto"/>
                <w:left w:val="none" w:sz="0" w:space="0" w:color="auto"/>
                <w:bottom w:val="none" w:sz="0" w:space="0" w:color="auto"/>
                <w:right w:val="none" w:sz="0" w:space="0" w:color="auto"/>
              </w:divBdr>
            </w:div>
            <w:div w:id="114250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262767">
      <w:bodyDiv w:val="1"/>
      <w:marLeft w:val="0"/>
      <w:marRight w:val="0"/>
      <w:marTop w:val="0"/>
      <w:marBottom w:val="0"/>
      <w:divBdr>
        <w:top w:val="none" w:sz="0" w:space="0" w:color="auto"/>
        <w:left w:val="none" w:sz="0" w:space="0" w:color="auto"/>
        <w:bottom w:val="none" w:sz="0" w:space="0" w:color="auto"/>
        <w:right w:val="none" w:sz="0" w:space="0" w:color="auto"/>
      </w:divBdr>
    </w:div>
    <w:div w:id="1899200301">
      <w:bodyDiv w:val="1"/>
      <w:marLeft w:val="0"/>
      <w:marRight w:val="0"/>
      <w:marTop w:val="0"/>
      <w:marBottom w:val="0"/>
      <w:divBdr>
        <w:top w:val="none" w:sz="0" w:space="0" w:color="auto"/>
        <w:left w:val="none" w:sz="0" w:space="0" w:color="auto"/>
        <w:bottom w:val="none" w:sz="0" w:space="0" w:color="auto"/>
        <w:right w:val="none" w:sz="0" w:space="0" w:color="auto"/>
      </w:divBdr>
    </w:div>
    <w:div w:id="1926575594">
      <w:bodyDiv w:val="1"/>
      <w:marLeft w:val="0"/>
      <w:marRight w:val="0"/>
      <w:marTop w:val="0"/>
      <w:marBottom w:val="0"/>
      <w:divBdr>
        <w:top w:val="none" w:sz="0" w:space="0" w:color="auto"/>
        <w:left w:val="none" w:sz="0" w:space="0" w:color="auto"/>
        <w:bottom w:val="none" w:sz="0" w:space="0" w:color="auto"/>
        <w:right w:val="none" w:sz="0" w:space="0" w:color="auto"/>
      </w:divBdr>
    </w:div>
    <w:div w:id="1979070957">
      <w:bodyDiv w:val="1"/>
      <w:marLeft w:val="0"/>
      <w:marRight w:val="0"/>
      <w:marTop w:val="0"/>
      <w:marBottom w:val="0"/>
      <w:divBdr>
        <w:top w:val="none" w:sz="0" w:space="0" w:color="auto"/>
        <w:left w:val="none" w:sz="0" w:space="0" w:color="auto"/>
        <w:bottom w:val="none" w:sz="0" w:space="0" w:color="auto"/>
        <w:right w:val="none" w:sz="0" w:space="0" w:color="auto"/>
      </w:divBdr>
    </w:div>
    <w:div w:id="2043892646">
      <w:bodyDiv w:val="1"/>
      <w:marLeft w:val="0"/>
      <w:marRight w:val="0"/>
      <w:marTop w:val="0"/>
      <w:marBottom w:val="0"/>
      <w:divBdr>
        <w:top w:val="none" w:sz="0" w:space="0" w:color="auto"/>
        <w:left w:val="none" w:sz="0" w:space="0" w:color="auto"/>
        <w:bottom w:val="none" w:sz="0" w:space="0" w:color="auto"/>
        <w:right w:val="none" w:sz="0" w:space="0" w:color="auto"/>
      </w:divBdr>
    </w:div>
    <w:div w:id="207365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7a339b76-233f-4ccd-9a6a-61b8c70fbff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F89E108FA21AE449668647144FE6A06" ma:contentTypeVersion="5" ma:contentTypeDescription="Utwórz nowy dokument." ma:contentTypeScope="" ma:versionID="63475b021da6a3f7604722a6a7b3e487">
  <xsd:schema xmlns:xsd="http://www.w3.org/2001/XMLSchema" xmlns:xs="http://www.w3.org/2001/XMLSchema" xmlns:p="http://schemas.microsoft.com/office/2006/metadata/properties" xmlns:ns2="7a339b76-233f-4ccd-9a6a-61b8c70fbff9" targetNamespace="http://schemas.microsoft.com/office/2006/metadata/properties" ma:root="true" ma:fieldsID="74323c0c68e036da962341077a647dda" ns2:_="">
    <xsd:import namespace="7a339b76-233f-4ccd-9a6a-61b8c70fbff9"/>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339b76-233f-4ccd-9a6a-61b8c70fbff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043B0D-7928-4CD4-BDB2-3D3479C6A5F3}">
  <ds:schemaRefs>
    <ds:schemaRef ds:uri="http://schemas.microsoft.com/office/2006/metadata/properties"/>
    <ds:schemaRef ds:uri="http://schemas.microsoft.com/office/infopath/2007/PartnerControls"/>
    <ds:schemaRef ds:uri="7a339b76-233f-4ccd-9a6a-61b8c70fbff9"/>
  </ds:schemaRefs>
</ds:datastoreItem>
</file>

<file path=customXml/itemProps2.xml><?xml version="1.0" encoding="utf-8"?>
<ds:datastoreItem xmlns:ds="http://schemas.openxmlformats.org/officeDocument/2006/customXml" ds:itemID="{A1B90B1C-C5E2-4969-991B-DA01A4D1D344}">
  <ds:schemaRefs>
    <ds:schemaRef ds:uri="http://schemas.microsoft.com/sharepoint/v3/contenttype/forms"/>
  </ds:schemaRefs>
</ds:datastoreItem>
</file>

<file path=customXml/itemProps3.xml><?xml version="1.0" encoding="utf-8"?>
<ds:datastoreItem xmlns:ds="http://schemas.openxmlformats.org/officeDocument/2006/customXml" ds:itemID="{0615D172-4081-484F-83A3-EC1D2A935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339b76-233f-4ccd-9a6a-61b8c70fbf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2</TotalTime>
  <Pages>32</Pages>
  <Words>3685</Words>
  <Characters>22116</Characters>
  <Application>Microsoft Office Word</Application>
  <DocSecurity>0</DocSecurity>
  <Lines>184</Lines>
  <Paragraphs>5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Łukasz Śliwa</cp:lastModifiedBy>
  <cp:revision>24</cp:revision>
  <dcterms:created xsi:type="dcterms:W3CDTF">2024-12-19T07:26:00Z</dcterms:created>
  <dcterms:modified xsi:type="dcterms:W3CDTF">2025-02-02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89E108FA21AE449668647144FE6A06</vt:lpwstr>
  </property>
</Properties>
</file>